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32" w:type="dxa"/>
        <w:tblInd w:w="-318" w:type="dxa"/>
        <w:tblLayout w:type="fixed"/>
        <w:tblLook w:val="0000" w:firstRow="0" w:lastRow="0" w:firstColumn="0" w:lastColumn="0" w:noHBand="0" w:noVBand="0"/>
      </w:tblPr>
      <w:tblGrid>
        <w:gridCol w:w="4537"/>
        <w:gridCol w:w="6095"/>
      </w:tblGrid>
      <w:tr w:rsidR="00DE6D2A" w:rsidRPr="0061253E" w14:paraId="1BE67247" w14:textId="77777777" w:rsidTr="00B23A83">
        <w:tc>
          <w:tcPr>
            <w:tcW w:w="4537" w:type="dxa"/>
          </w:tcPr>
          <w:p w14:paraId="43BB0225" w14:textId="77777777" w:rsidR="00DE6D2A" w:rsidRPr="00F56FBA" w:rsidRDefault="00DE6D2A" w:rsidP="00066DA0">
            <w:pPr>
              <w:pStyle w:val="Heading1"/>
              <w:jc w:val="center"/>
              <w:rPr>
                <w:rFonts w:ascii="Times New Roman" w:hAnsi="Times New Roman"/>
                <w:b w:val="0"/>
                <w:bCs/>
                <w:szCs w:val="24"/>
                <w:lang w:val="vi-VN"/>
              </w:rPr>
            </w:pPr>
            <w:bookmarkStart w:id="0" w:name="_Hlk48832270"/>
            <w:r w:rsidRPr="00F56FBA">
              <w:rPr>
                <w:rFonts w:ascii="Times New Roman" w:hAnsi="Times New Roman"/>
                <w:b w:val="0"/>
                <w:bCs/>
                <w:szCs w:val="24"/>
                <w:lang w:val="vi-VN"/>
              </w:rPr>
              <w:t>TRƯỜNG ĐẠI HỌC CÔNG NGHIỆP</w:t>
            </w:r>
          </w:p>
          <w:p w14:paraId="784E1948" w14:textId="77777777" w:rsidR="00DE6D2A" w:rsidRPr="00F56FBA" w:rsidRDefault="00DE6D2A" w:rsidP="00066DA0">
            <w:pPr>
              <w:pStyle w:val="Heading1"/>
              <w:jc w:val="center"/>
              <w:rPr>
                <w:rFonts w:ascii="Times New Roman" w:hAnsi="Times New Roman"/>
                <w:b w:val="0"/>
                <w:bCs/>
                <w:szCs w:val="24"/>
                <w:lang w:val="vi-VN"/>
              </w:rPr>
            </w:pPr>
            <w:r w:rsidRPr="00F56FBA">
              <w:rPr>
                <w:rFonts w:ascii="Times New Roman" w:hAnsi="Times New Roman"/>
                <w:b w:val="0"/>
                <w:bCs/>
                <w:szCs w:val="24"/>
                <w:lang w:val="vi-VN"/>
              </w:rPr>
              <w:t>THỰC PHẨM TP.</w:t>
            </w:r>
            <w:r w:rsidR="00C560C2" w:rsidRPr="00F56FBA">
              <w:rPr>
                <w:rFonts w:ascii="Times New Roman" w:hAnsi="Times New Roman"/>
                <w:b w:val="0"/>
                <w:bCs/>
                <w:szCs w:val="24"/>
                <w:lang w:val="vi-VN"/>
              </w:rPr>
              <w:t xml:space="preserve"> </w:t>
            </w:r>
            <w:r w:rsidRPr="00F56FBA">
              <w:rPr>
                <w:rFonts w:ascii="Times New Roman" w:hAnsi="Times New Roman"/>
                <w:b w:val="0"/>
                <w:bCs/>
                <w:szCs w:val="24"/>
                <w:lang w:val="vi-VN"/>
              </w:rPr>
              <w:t>HỒ CHÍ MINH</w:t>
            </w:r>
          </w:p>
          <w:p w14:paraId="672CE92C" w14:textId="07DA4C5F" w:rsidR="00BB0FD0" w:rsidRPr="00EB4141" w:rsidRDefault="002C7642" w:rsidP="008E323A">
            <w:pPr>
              <w:jc w:val="center"/>
              <w:rPr>
                <w:b/>
                <w:bCs/>
                <w:sz w:val="24"/>
                <w:szCs w:val="24"/>
                <w:lang w:val="vi-VN"/>
              </w:rPr>
            </w:pPr>
            <w:r>
              <w:rPr>
                <w:noProof/>
              </w:rPr>
              <w:pict w14:anchorId="1FD4C1F7">
                <v:line id="Straight Connector 1" o:spid="_x0000_s1027" style="position:absolute;left:0;text-align:left;z-index:2;visibility:visible;mso-wrap-style:square;mso-width-percent:0;mso-height-percent:0;mso-wrap-distance-left:9pt;mso-wrap-distance-right:9pt;mso-position-horizontal-relative:text;mso-position-vertical-relative:text;mso-width-percent:0;mso-height-percent:0;mso-width-relative:page;mso-height-relative:page" from="66.45pt,14pt" to="146.4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"/>
              </w:pict>
            </w:r>
            <w:r w:rsidR="00CA18DA" w:rsidRPr="00EB4141">
              <w:rPr>
                <w:b/>
                <w:bCs/>
                <w:sz w:val="24"/>
                <w:szCs w:val="24"/>
                <w:lang w:val="vi-VN"/>
              </w:rPr>
              <w:t>PHÒNG SĐH&amp;HTQT</w:t>
            </w:r>
          </w:p>
          <w:p w14:paraId="40FA2D4D" w14:textId="6B3914A7" w:rsidR="00DE6D2A" w:rsidRPr="00F56FBA" w:rsidRDefault="004C7027" w:rsidP="00BB0FD0">
            <w:pPr>
              <w:jc w:val="center"/>
              <w:rPr>
                <w:b/>
                <w:bCs/>
                <w:sz w:val="28"/>
                <w:szCs w:val="28"/>
                <w:lang w:val="vi-VN"/>
              </w:rPr>
            </w:pPr>
            <w:r w:rsidRPr="00F56FBA">
              <w:rPr>
                <w:b/>
                <w:sz w:val="26"/>
                <w:szCs w:val="26"/>
                <w:lang w:val="vi-VN"/>
              </w:rPr>
              <w:tab/>
            </w:r>
          </w:p>
        </w:tc>
        <w:tc>
          <w:tcPr>
            <w:tcW w:w="6095" w:type="dxa"/>
          </w:tcPr>
          <w:p w14:paraId="58A8C786" w14:textId="77777777" w:rsidR="00DE6D2A" w:rsidRPr="00F56FBA" w:rsidRDefault="00DE6D2A" w:rsidP="00FE13E0">
            <w:pPr>
              <w:pStyle w:val="Heading1"/>
              <w:spacing w:before="60"/>
              <w:jc w:val="center"/>
              <w:rPr>
                <w:rFonts w:ascii="Times New Roman" w:hAnsi="Times New Roman"/>
                <w:bCs/>
                <w:szCs w:val="24"/>
                <w:lang w:val="vi-VN"/>
              </w:rPr>
            </w:pPr>
            <w:r w:rsidRPr="00F56FBA">
              <w:rPr>
                <w:rFonts w:ascii="Times New Roman" w:hAnsi="Times New Roman"/>
                <w:bCs/>
                <w:szCs w:val="24"/>
                <w:lang w:val="vi-VN"/>
              </w:rPr>
              <w:t>CỘNG HOÀ XÃ HỘI CHỦ NGHĨA VIỆT NAM</w:t>
            </w:r>
          </w:p>
          <w:p w14:paraId="5DFB56BD" w14:textId="77777777" w:rsidR="00DE6D2A" w:rsidRPr="00F56FBA" w:rsidRDefault="00DE6D2A" w:rsidP="00FE13E0">
            <w:pPr>
              <w:pStyle w:val="Heading1"/>
              <w:spacing w:before="60"/>
              <w:jc w:val="center"/>
              <w:rPr>
                <w:rFonts w:ascii="Times New Roman" w:hAnsi="Times New Roman"/>
                <w:b w:val="0"/>
                <w:bCs/>
                <w:sz w:val="26"/>
                <w:szCs w:val="26"/>
                <w:lang w:val="vi-VN"/>
              </w:rPr>
            </w:pPr>
            <w:r w:rsidRPr="00F56FBA">
              <w:rPr>
                <w:rFonts w:ascii="Times New Roman" w:hAnsi="Times New Roman"/>
                <w:bCs/>
                <w:sz w:val="26"/>
                <w:szCs w:val="26"/>
                <w:lang w:val="vi-VN"/>
              </w:rPr>
              <w:t xml:space="preserve">Độc lập </w:t>
            </w:r>
            <w:r w:rsidR="00F2620C" w:rsidRPr="00F56FBA">
              <w:rPr>
                <w:rFonts w:ascii="Times New Roman" w:hAnsi="Times New Roman"/>
                <w:bCs/>
                <w:sz w:val="26"/>
                <w:szCs w:val="26"/>
                <w:lang w:val="vi-VN"/>
              </w:rPr>
              <w:t>-</w:t>
            </w:r>
            <w:r w:rsidRPr="00F56FBA">
              <w:rPr>
                <w:rFonts w:ascii="Times New Roman" w:hAnsi="Times New Roman"/>
                <w:bCs/>
                <w:sz w:val="26"/>
                <w:szCs w:val="26"/>
                <w:lang w:val="vi-VN"/>
              </w:rPr>
              <w:t xml:space="preserve"> Tự do </w:t>
            </w:r>
            <w:r w:rsidR="00F2620C" w:rsidRPr="00F56FBA">
              <w:rPr>
                <w:rFonts w:ascii="Times New Roman" w:hAnsi="Times New Roman"/>
                <w:bCs/>
                <w:sz w:val="26"/>
                <w:szCs w:val="26"/>
                <w:lang w:val="vi-VN"/>
              </w:rPr>
              <w:t>-</w:t>
            </w:r>
            <w:r w:rsidRPr="00F56FBA">
              <w:rPr>
                <w:rFonts w:ascii="Times New Roman" w:hAnsi="Times New Roman"/>
                <w:bCs/>
                <w:sz w:val="26"/>
                <w:szCs w:val="26"/>
                <w:lang w:val="vi-VN"/>
              </w:rPr>
              <w:t xml:space="preserve"> Hạnh phúc</w:t>
            </w:r>
          </w:p>
          <w:p w14:paraId="0E3B828E" w14:textId="77777777" w:rsidR="00DE6D2A" w:rsidRPr="00F56FBA" w:rsidRDefault="002C7642" w:rsidP="00FE13E0">
            <w:pPr>
              <w:rPr>
                <w:lang w:val="vi-VN"/>
              </w:rPr>
            </w:pPr>
            <w:r>
              <w:rPr>
                <w:rFonts w:ascii="VNI-Times" w:hAnsi="VNI-Times"/>
                <w:b/>
                <w:noProof/>
                <w:sz w:val="24"/>
                <w:lang w:val="vi-VN"/>
              </w:rPr>
              <w:pict w14:anchorId="66F51E68">
                <v:line id="_x0000_s1026" alt="" style="position:absolute;z-index:1;mso-wrap-edited:f;mso-width-percent:0;mso-height-percent:0;mso-width-percent:0;mso-height-percent:0" from="68pt,1.4pt" to="226.4pt,1.4pt"/>
              </w:pict>
            </w:r>
          </w:p>
          <w:p w14:paraId="1C0C38A9" w14:textId="77777777" w:rsidR="00DE6D2A" w:rsidRPr="00F56FBA" w:rsidRDefault="00DE6D2A" w:rsidP="003D348D">
            <w:pPr>
              <w:pStyle w:val="Caption"/>
              <w:ind w:left="0" w:firstLine="0"/>
              <w:jc w:val="right"/>
              <w:rPr>
                <w:lang w:val="vi-VN"/>
              </w:rPr>
            </w:pPr>
          </w:p>
        </w:tc>
      </w:tr>
    </w:tbl>
    <w:bookmarkEnd w:id="0"/>
    <w:p w14:paraId="72BAE12F" w14:textId="77777777" w:rsidR="00FB64D9" w:rsidRPr="00F56FBA" w:rsidRDefault="00FB64D9" w:rsidP="005B7C63">
      <w:pPr>
        <w:pStyle w:val="BodyTextIndent"/>
        <w:ind w:firstLine="0"/>
        <w:jc w:val="center"/>
        <w:rPr>
          <w:rFonts w:ascii="Times New Roman" w:hAnsi="Times New Roman"/>
          <w:b/>
          <w:sz w:val="30"/>
          <w:szCs w:val="30"/>
          <w:lang w:val="vi-VN"/>
        </w:rPr>
      </w:pPr>
      <w:r w:rsidRPr="00F56FBA">
        <w:rPr>
          <w:rFonts w:ascii="Times New Roman" w:hAnsi="Times New Roman"/>
          <w:b/>
          <w:sz w:val="30"/>
          <w:szCs w:val="30"/>
          <w:lang w:val="vi-VN"/>
        </w:rPr>
        <w:t>GIẤY ĐỀ NGHỊ</w:t>
      </w:r>
    </w:p>
    <w:p w14:paraId="065DCEA6" w14:textId="07FE16AE" w:rsidR="00B23A83" w:rsidRPr="006105D2" w:rsidRDefault="00FB64D9" w:rsidP="002C402C">
      <w:pPr>
        <w:spacing w:before="120" w:after="120"/>
        <w:jc w:val="center"/>
        <w:rPr>
          <w:b/>
          <w:sz w:val="26"/>
          <w:szCs w:val="26"/>
        </w:rPr>
      </w:pPr>
      <w:r w:rsidRPr="003258B8">
        <w:rPr>
          <w:b/>
          <w:sz w:val="26"/>
          <w:szCs w:val="26"/>
          <w:lang w:val="vi-VN"/>
        </w:rPr>
        <w:t>V</w:t>
      </w:r>
      <w:bookmarkStart w:id="1" w:name="_Hlk48830463"/>
      <w:r w:rsidR="00CA18DA" w:rsidRPr="003258B8">
        <w:rPr>
          <w:b/>
          <w:sz w:val="26"/>
          <w:szCs w:val="26"/>
          <w:lang w:val="vi-VN"/>
        </w:rPr>
        <w:t xml:space="preserve">ề việc </w:t>
      </w:r>
      <w:r w:rsidR="00DF27F5" w:rsidRPr="00DF27F5">
        <w:rPr>
          <w:b/>
          <w:sz w:val="26"/>
          <w:szCs w:val="26"/>
          <w:lang w:val="vi-VN"/>
        </w:rPr>
        <w:t xml:space="preserve">công nhận và chuyển </w:t>
      </w:r>
      <w:r w:rsidR="006105D2">
        <w:rPr>
          <w:b/>
          <w:sz w:val="26"/>
          <w:szCs w:val="26"/>
        </w:rPr>
        <w:t xml:space="preserve">đổi </w:t>
      </w:r>
      <w:r w:rsidR="00DF27F5" w:rsidRPr="00DF27F5">
        <w:rPr>
          <w:b/>
          <w:sz w:val="26"/>
          <w:szCs w:val="26"/>
          <w:lang w:val="vi-VN"/>
        </w:rPr>
        <w:t>kết quả học tập</w:t>
      </w:r>
      <w:r w:rsidR="006105D2">
        <w:rPr>
          <w:b/>
          <w:sz w:val="26"/>
          <w:szCs w:val="26"/>
        </w:rPr>
        <w:t>, nghiên cứu</w:t>
      </w:r>
    </w:p>
    <w:p w14:paraId="57CD7279" w14:textId="77777777" w:rsidR="00057B50" w:rsidRPr="00DF27F5" w:rsidRDefault="00057B50" w:rsidP="00A27068">
      <w:pPr>
        <w:pStyle w:val="BodyTextIndent"/>
        <w:rPr>
          <w:rFonts w:ascii="Times New Roman" w:hAnsi="Times New Roman"/>
          <w:b/>
          <w:szCs w:val="26"/>
          <w:lang w:val="vi-VN"/>
        </w:rPr>
      </w:pPr>
      <w:bookmarkStart w:id="2" w:name="_Hlk48830423"/>
      <w:bookmarkStart w:id="3" w:name="_Hlk48830589"/>
      <w:bookmarkEnd w:id="1"/>
    </w:p>
    <w:p w14:paraId="7FAD6053" w14:textId="77777777" w:rsidR="0070117C" w:rsidRPr="00D5066D" w:rsidRDefault="00136ED4" w:rsidP="0070117C">
      <w:pPr>
        <w:pStyle w:val="BodyTextIndent"/>
        <w:tabs>
          <w:tab w:val="left" w:pos="1843"/>
        </w:tabs>
        <w:spacing w:before="60" w:after="60"/>
        <w:rPr>
          <w:rFonts w:ascii="Times New Roman" w:hAnsi="Times New Roman"/>
          <w:b/>
          <w:szCs w:val="26"/>
        </w:rPr>
      </w:pPr>
      <w:r w:rsidRPr="00D5066D">
        <w:rPr>
          <w:rFonts w:ascii="Times New Roman" w:hAnsi="Times New Roman"/>
          <w:b/>
          <w:szCs w:val="26"/>
          <w:lang w:val="vi-VN"/>
        </w:rPr>
        <w:t>Kính gửi:</w:t>
      </w:r>
      <w:r w:rsidR="0070117C" w:rsidRPr="00D5066D">
        <w:rPr>
          <w:rFonts w:ascii="Times New Roman" w:hAnsi="Times New Roman"/>
          <w:b/>
          <w:szCs w:val="26"/>
          <w:lang w:val="vi-VN"/>
        </w:rPr>
        <w:tab/>
      </w:r>
      <w:r w:rsidR="00F93444" w:rsidRPr="00D5066D">
        <w:rPr>
          <w:rFonts w:ascii="Times New Roman" w:hAnsi="Times New Roman"/>
          <w:b/>
          <w:szCs w:val="26"/>
          <w:lang w:val="vi-VN"/>
        </w:rPr>
        <w:t xml:space="preserve">- </w:t>
      </w:r>
      <w:r w:rsidR="006637E8" w:rsidRPr="00D5066D">
        <w:rPr>
          <w:rFonts w:ascii="Times New Roman" w:hAnsi="Times New Roman"/>
          <w:b/>
          <w:szCs w:val="26"/>
          <w:lang w:val="vi-VN"/>
        </w:rPr>
        <w:t>Ban Giám hiệu</w:t>
      </w:r>
      <w:r w:rsidR="00C91A70" w:rsidRPr="00D5066D">
        <w:rPr>
          <w:rFonts w:ascii="Times New Roman" w:hAnsi="Times New Roman"/>
          <w:b/>
          <w:szCs w:val="26"/>
        </w:rPr>
        <w:t>,</w:t>
      </w:r>
    </w:p>
    <w:p w14:paraId="39553E39" w14:textId="627FDBB3" w:rsidR="0070117C" w:rsidRPr="00D5066D" w:rsidRDefault="0070117C" w:rsidP="0070117C">
      <w:pPr>
        <w:pStyle w:val="BodyTextIndent"/>
        <w:tabs>
          <w:tab w:val="left" w:pos="1843"/>
        </w:tabs>
        <w:spacing w:before="60" w:after="60"/>
        <w:rPr>
          <w:rFonts w:ascii="Times New Roman" w:hAnsi="Times New Roman"/>
          <w:b/>
          <w:szCs w:val="26"/>
          <w:lang w:val="vi-VN"/>
        </w:rPr>
      </w:pPr>
      <w:r w:rsidRPr="00D5066D">
        <w:rPr>
          <w:rFonts w:ascii="Times New Roman" w:hAnsi="Times New Roman"/>
          <w:b/>
          <w:szCs w:val="26"/>
        </w:rPr>
        <w:tab/>
      </w:r>
      <w:r w:rsidR="0004035A" w:rsidRPr="00D5066D">
        <w:rPr>
          <w:rFonts w:ascii="Times New Roman" w:hAnsi="Times New Roman"/>
          <w:b/>
          <w:szCs w:val="26"/>
          <w:lang w:val="vi-VN"/>
        </w:rPr>
        <w:t xml:space="preserve">- </w:t>
      </w:r>
      <w:r w:rsidR="00CA18DA" w:rsidRPr="00D5066D">
        <w:rPr>
          <w:rFonts w:ascii="Times New Roman" w:hAnsi="Times New Roman"/>
          <w:b/>
          <w:szCs w:val="26"/>
          <w:lang w:val="vi-VN"/>
        </w:rPr>
        <w:t xml:space="preserve">Phòng Sau </w:t>
      </w:r>
      <w:r w:rsidR="00DB74C1" w:rsidRPr="00D5066D">
        <w:rPr>
          <w:rFonts w:ascii="Times New Roman" w:hAnsi="Times New Roman"/>
          <w:b/>
          <w:szCs w:val="26"/>
          <w:lang w:val="vi-VN"/>
        </w:rPr>
        <w:t>đ</w:t>
      </w:r>
      <w:r w:rsidR="00CA18DA" w:rsidRPr="00D5066D">
        <w:rPr>
          <w:rFonts w:ascii="Times New Roman" w:hAnsi="Times New Roman"/>
          <w:b/>
          <w:szCs w:val="26"/>
          <w:lang w:val="vi-VN"/>
        </w:rPr>
        <w:t xml:space="preserve">ại học và Hợp tác </w:t>
      </w:r>
      <w:r w:rsidR="00DB74C1" w:rsidRPr="00D5066D">
        <w:rPr>
          <w:rFonts w:ascii="Times New Roman" w:hAnsi="Times New Roman"/>
          <w:b/>
          <w:szCs w:val="26"/>
          <w:lang w:val="vi-VN"/>
        </w:rPr>
        <w:t>q</w:t>
      </w:r>
      <w:r w:rsidR="00CA18DA" w:rsidRPr="00D5066D">
        <w:rPr>
          <w:rFonts w:ascii="Times New Roman" w:hAnsi="Times New Roman"/>
          <w:b/>
          <w:szCs w:val="26"/>
          <w:lang w:val="vi-VN"/>
        </w:rPr>
        <w:t>uốc tế</w:t>
      </w:r>
      <w:bookmarkEnd w:id="2"/>
      <w:r w:rsidR="000C5B3E" w:rsidRPr="00D5066D">
        <w:rPr>
          <w:rFonts w:ascii="Times New Roman" w:hAnsi="Times New Roman"/>
          <w:b/>
          <w:szCs w:val="26"/>
          <w:lang w:val="vi-VN"/>
        </w:rPr>
        <w:t>,</w:t>
      </w:r>
    </w:p>
    <w:p w14:paraId="1640E41B" w14:textId="77777777" w:rsidR="0070117C" w:rsidRPr="00D5066D" w:rsidRDefault="0070117C" w:rsidP="0070117C">
      <w:pPr>
        <w:pStyle w:val="BodyTextIndent"/>
        <w:tabs>
          <w:tab w:val="left" w:pos="1843"/>
        </w:tabs>
        <w:spacing w:before="60" w:after="60"/>
        <w:rPr>
          <w:rFonts w:ascii="Times New Roman" w:hAnsi="Times New Roman"/>
          <w:b/>
          <w:szCs w:val="26"/>
          <w:lang w:val="vi-VN"/>
        </w:rPr>
      </w:pPr>
      <w:r w:rsidRPr="00D5066D">
        <w:rPr>
          <w:rFonts w:ascii="Times New Roman" w:hAnsi="Times New Roman"/>
          <w:b/>
          <w:szCs w:val="26"/>
          <w:lang w:val="vi-VN"/>
        </w:rPr>
        <w:tab/>
      </w:r>
      <w:r w:rsidR="001D140E" w:rsidRPr="00D5066D">
        <w:rPr>
          <w:rFonts w:ascii="Times New Roman" w:hAnsi="Times New Roman"/>
          <w:b/>
          <w:szCs w:val="26"/>
          <w:lang w:val="vi-VN"/>
        </w:rPr>
        <w:t xml:space="preserve">- </w:t>
      </w:r>
      <w:r w:rsidR="00624B22" w:rsidRPr="00D5066D">
        <w:rPr>
          <w:rFonts w:ascii="Times New Roman" w:hAnsi="Times New Roman"/>
          <w:b/>
          <w:szCs w:val="26"/>
          <w:lang w:val="vi-VN"/>
        </w:rPr>
        <w:t>Trưởng khoa…………………</w:t>
      </w:r>
      <w:r w:rsidR="00BC5961" w:rsidRPr="00D5066D">
        <w:rPr>
          <w:rFonts w:ascii="Times New Roman" w:hAnsi="Times New Roman"/>
          <w:b/>
          <w:szCs w:val="26"/>
          <w:lang w:val="vi-VN"/>
        </w:rPr>
        <w:t>………..</w:t>
      </w:r>
      <w:r w:rsidR="008C5BAB" w:rsidRPr="00D5066D">
        <w:rPr>
          <w:rFonts w:ascii="Times New Roman" w:hAnsi="Times New Roman"/>
          <w:b/>
          <w:szCs w:val="26"/>
          <w:lang w:val="vi-VN"/>
        </w:rPr>
        <w:t>,</w:t>
      </w:r>
    </w:p>
    <w:p w14:paraId="527B99A7" w14:textId="77777777" w:rsidR="000C5B3E" w:rsidRPr="00D5066D" w:rsidRDefault="0070117C" w:rsidP="0070117C">
      <w:pPr>
        <w:pStyle w:val="BodyTextIndent"/>
        <w:tabs>
          <w:tab w:val="left" w:pos="1843"/>
        </w:tabs>
        <w:spacing w:before="60" w:after="60"/>
        <w:rPr>
          <w:rFonts w:ascii="Times New Roman" w:hAnsi="Times New Roman"/>
          <w:b/>
          <w:szCs w:val="26"/>
          <w:lang w:val="vi-VN"/>
        </w:rPr>
      </w:pPr>
      <w:r w:rsidRPr="00D5066D">
        <w:rPr>
          <w:rFonts w:ascii="Times New Roman" w:hAnsi="Times New Roman"/>
          <w:b/>
          <w:szCs w:val="26"/>
          <w:lang w:val="vi-VN"/>
        </w:rPr>
        <w:tab/>
      </w:r>
      <w:r w:rsidR="000C5B3E" w:rsidRPr="00D5066D">
        <w:rPr>
          <w:rFonts w:ascii="Times New Roman" w:hAnsi="Times New Roman"/>
          <w:b/>
          <w:szCs w:val="26"/>
          <w:lang w:val="vi-VN"/>
        </w:rPr>
        <w:t xml:space="preserve">- Chủ nhiệm </w:t>
      </w:r>
      <w:r w:rsidR="00624B22" w:rsidRPr="00D5066D">
        <w:rPr>
          <w:rFonts w:ascii="Times New Roman" w:hAnsi="Times New Roman"/>
          <w:b/>
          <w:szCs w:val="26"/>
          <w:lang w:val="vi-VN"/>
        </w:rPr>
        <w:t>ngành</w:t>
      </w:r>
      <w:r w:rsidR="000C5B3E" w:rsidRPr="00D5066D">
        <w:rPr>
          <w:rFonts w:ascii="Times New Roman" w:hAnsi="Times New Roman"/>
          <w:b/>
          <w:szCs w:val="26"/>
          <w:lang w:val="vi-VN"/>
        </w:rPr>
        <w:t>…</w:t>
      </w:r>
      <w:r w:rsidR="005B1B63" w:rsidRPr="00D5066D">
        <w:rPr>
          <w:rFonts w:ascii="Times New Roman" w:hAnsi="Times New Roman"/>
          <w:b/>
          <w:szCs w:val="26"/>
          <w:lang w:val="vi-VN"/>
        </w:rPr>
        <w:t>………………</w:t>
      </w:r>
      <w:r w:rsidR="00BC5961" w:rsidRPr="00D5066D">
        <w:rPr>
          <w:rFonts w:ascii="Times New Roman" w:hAnsi="Times New Roman"/>
          <w:b/>
          <w:szCs w:val="26"/>
          <w:lang w:val="vi-VN"/>
        </w:rPr>
        <w:t>……</w:t>
      </w:r>
    </w:p>
    <w:p w14:paraId="6AC27E32" w14:textId="77777777" w:rsidR="00663926" w:rsidRPr="00900EB4" w:rsidRDefault="00663926" w:rsidP="004129E0">
      <w:pPr>
        <w:tabs>
          <w:tab w:val="left" w:leader="dot" w:pos="9498"/>
        </w:tabs>
        <w:spacing w:before="60" w:after="60"/>
        <w:ind w:firstLine="720"/>
        <w:rPr>
          <w:rFonts w:eastAsia="Calibri"/>
          <w:sz w:val="16"/>
          <w:szCs w:val="26"/>
          <w:lang w:val="vi-VN"/>
        </w:rPr>
      </w:pPr>
      <w:bookmarkStart w:id="4" w:name="_Hlk48830413"/>
    </w:p>
    <w:p w14:paraId="42703EE6" w14:textId="77777777" w:rsidR="001D000C" w:rsidRPr="003230A5" w:rsidRDefault="00815FD9" w:rsidP="00561D23">
      <w:pPr>
        <w:tabs>
          <w:tab w:val="left" w:leader="dot" w:pos="5387"/>
          <w:tab w:val="left" w:leader="dot" w:pos="9498"/>
        </w:tabs>
        <w:spacing w:before="60" w:after="60"/>
        <w:ind w:firstLine="434"/>
        <w:jc w:val="both"/>
        <w:rPr>
          <w:rFonts w:eastAsia="Calibri"/>
          <w:sz w:val="26"/>
          <w:szCs w:val="26"/>
          <w:lang w:val="vi-VN"/>
        </w:rPr>
      </w:pPr>
      <w:r>
        <w:rPr>
          <w:rFonts w:eastAsia="Calibri"/>
          <w:sz w:val="26"/>
          <w:szCs w:val="26"/>
          <w:lang w:val="vi-VN"/>
        </w:rPr>
        <w:t>Tôi tên là:</w:t>
      </w:r>
      <w:r>
        <w:rPr>
          <w:rFonts w:eastAsia="Calibri"/>
          <w:sz w:val="26"/>
          <w:szCs w:val="26"/>
          <w:lang w:val="vi-VN"/>
        </w:rPr>
        <w:tab/>
      </w:r>
      <w:r w:rsidR="003230A5" w:rsidRPr="003230A5">
        <w:rPr>
          <w:rFonts w:eastAsia="Calibri"/>
          <w:sz w:val="26"/>
          <w:szCs w:val="26"/>
          <w:lang w:val="vi-VN"/>
        </w:rPr>
        <w:t>MSHV:</w:t>
      </w:r>
      <w:r w:rsidR="003230A5" w:rsidRPr="003230A5">
        <w:rPr>
          <w:rFonts w:eastAsia="Calibri"/>
          <w:sz w:val="26"/>
          <w:szCs w:val="26"/>
          <w:lang w:val="vi-VN"/>
        </w:rPr>
        <w:tab/>
      </w:r>
    </w:p>
    <w:p w14:paraId="6729C542" w14:textId="77777777" w:rsidR="001D000C" w:rsidRPr="0070117C" w:rsidRDefault="003230A5" w:rsidP="00561D23">
      <w:pPr>
        <w:tabs>
          <w:tab w:val="left" w:leader="dot" w:pos="5387"/>
          <w:tab w:val="left" w:leader="dot" w:pos="9498"/>
        </w:tabs>
        <w:spacing w:before="60" w:after="60"/>
        <w:ind w:firstLine="434"/>
        <w:jc w:val="both"/>
        <w:rPr>
          <w:rFonts w:eastAsia="Calibri"/>
          <w:sz w:val="26"/>
          <w:szCs w:val="26"/>
          <w:lang w:val="vi-VN"/>
        </w:rPr>
      </w:pPr>
      <w:r w:rsidRPr="003230A5">
        <w:rPr>
          <w:rFonts w:eastAsia="Calibri"/>
          <w:sz w:val="26"/>
          <w:szCs w:val="26"/>
          <w:lang w:val="vi-VN"/>
        </w:rPr>
        <w:t>Ngày sinh</w:t>
      </w:r>
      <w:r w:rsidR="00815FD9">
        <w:rPr>
          <w:rFonts w:eastAsia="Calibri"/>
          <w:sz w:val="26"/>
          <w:szCs w:val="26"/>
          <w:lang w:val="vi-VN"/>
        </w:rPr>
        <w:t>:</w:t>
      </w:r>
      <w:r w:rsidR="00815FD9">
        <w:rPr>
          <w:rFonts w:eastAsia="Calibri"/>
          <w:sz w:val="26"/>
          <w:szCs w:val="26"/>
          <w:lang w:val="vi-VN"/>
        </w:rPr>
        <w:tab/>
      </w:r>
      <w:r w:rsidRPr="003230A5">
        <w:rPr>
          <w:rFonts w:eastAsia="Calibri"/>
          <w:sz w:val="26"/>
          <w:szCs w:val="26"/>
          <w:lang w:val="vi-VN"/>
        </w:rPr>
        <w:t>Nơi sinh</w:t>
      </w:r>
      <w:r w:rsidR="004129E0" w:rsidRPr="0070117C">
        <w:rPr>
          <w:rFonts w:eastAsia="Calibri"/>
          <w:sz w:val="26"/>
          <w:szCs w:val="26"/>
          <w:lang w:val="vi-VN"/>
        </w:rPr>
        <w:t>:</w:t>
      </w:r>
      <w:r w:rsidR="004129E0">
        <w:rPr>
          <w:rFonts w:eastAsia="Calibri"/>
          <w:sz w:val="26"/>
          <w:szCs w:val="26"/>
          <w:lang w:val="vi-VN"/>
        </w:rPr>
        <w:tab/>
      </w:r>
    </w:p>
    <w:p w14:paraId="48816EA9" w14:textId="77777777" w:rsidR="003230A5" w:rsidRPr="003230A5" w:rsidRDefault="003230A5" w:rsidP="00561D23">
      <w:pPr>
        <w:tabs>
          <w:tab w:val="left" w:leader="dot" w:pos="5387"/>
          <w:tab w:val="left" w:leader="dot" w:pos="9498"/>
        </w:tabs>
        <w:spacing w:before="60" w:after="60"/>
        <w:ind w:firstLine="434"/>
        <w:jc w:val="both"/>
        <w:rPr>
          <w:rFonts w:eastAsia="Calibri"/>
          <w:sz w:val="26"/>
          <w:szCs w:val="26"/>
          <w:lang w:val="vi-VN"/>
        </w:rPr>
      </w:pPr>
      <w:r w:rsidRPr="003230A5">
        <w:rPr>
          <w:rFonts w:eastAsia="Calibri"/>
          <w:sz w:val="26"/>
          <w:szCs w:val="26"/>
          <w:lang w:val="vi-VN"/>
        </w:rPr>
        <w:t>Hiện đang học lớ</w:t>
      </w:r>
      <w:r>
        <w:rPr>
          <w:rFonts w:eastAsia="Calibri"/>
          <w:sz w:val="26"/>
          <w:szCs w:val="26"/>
          <w:lang w:val="vi-VN"/>
        </w:rPr>
        <w:t>p:</w:t>
      </w:r>
      <w:r>
        <w:rPr>
          <w:rFonts w:eastAsia="Calibri"/>
          <w:sz w:val="26"/>
          <w:szCs w:val="26"/>
          <w:lang w:val="vi-VN"/>
        </w:rPr>
        <w:tab/>
      </w:r>
      <w:r w:rsidRPr="003230A5">
        <w:rPr>
          <w:rFonts w:eastAsia="Calibri"/>
          <w:sz w:val="26"/>
          <w:szCs w:val="26"/>
          <w:lang w:val="vi-VN"/>
        </w:rPr>
        <w:t>Ngành: …………………………..</w:t>
      </w:r>
      <w:r w:rsidRPr="003230A5">
        <w:rPr>
          <w:rFonts w:eastAsia="Calibri"/>
          <w:sz w:val="26"/>
          <w:szCs w:val="26"/>
          <w:lang w:val="vi-VN"/>
        </w:rPr>
        <w:tab/>
      </w:r>
    </w:p>
    <w:p w14:paraId="287F22A3" w14:textId="0DBED32C" w:rsidR="003230A5" w:rsidRDefault="003230A5" w:rsidP="00561D23">
      <w:pPr>
        <w:tabs>
          <w:tab w:val="left" w:leader="dot" w:pos="5387"/>
          <w:tab w:val="left" w:leader="dot" w:pos="9498"/>
        </w:tabs>
        <w:spacing w:before="60" w:after="60"/>
        <w:ind w:firstLine="434"/>
        <w:jc w:val="both"/>
        <w:rPr>
          <w:rFonts w:eastAsia="Calibri"/>
          <w:sz w:val="26"/>
          <w:szCs w:val="26"/>
          <w:lang w:val="vi-VN"/>
        </w:rPr>
      </w:pPr>
      <w:r w:rsidRPr="003230A5">
        <w:rPr>
          <w:rFonts w:eastAsia="Calibri"/>
          <w:sz w:val="26"/>
          <w:szCs w:val="26"/>
          <w:lang w:val="vi-VN"/>
        </w:rPr>
        <w:t>Khóa:</w:t>
      </w:r>
      <w:r>
        <w:rPr>
          <w:rFonts w:eastAsia="Calibri"/>
          <w:sz w:val="26"/>
          <w:szCs w:val="26"/>
          <w:lang w:val="vi-VN"/>
        </w:rPr>
        <w:tab/>
      </w:r>
      <w:r w:rsidRPr="003230A5">
        <w:rPr>
          <w:rFonts w:eastAsia="Calibri"/>
          <w:sz w:val="26"/>
          <w:szCs w:val="26"/>
          <w:lang w:val="vi-VN"/>
        </w:rPr>
        <w:t>Hệ đào tạo: …………………….</w:t>
      </w:r>
      <w:r w:rsidRPr="003230A5">
        <w:rPr>
          <w:rFonts w:eastAsia="Calibri"/>
          <w:sz w:val="26"/>
          <w:szCs w:val="26"/>
          <w:lang w:val="vi-VN"/>
        </w:rPr>
        <w:tab/>
      </w:r>
    </w:p>
    <w:p w14:paraId="6CB8038B" w14:textId="2E63487B" w:rsidR="005E6E70" w:rsidRPr="00E878C6" w:rsidRDefault="005E6E70" w:rsidP="00565721">
      <w:pPr>
        <w:spacing w:before="60" w:after="60"/>
        <w:ind w:firstLine="434"/>
        <w:jc w:val="both"/>
        <w:rPr>
          <w:rFonts w:eastAsia="Calibri"/>
          <w:sz w:val="26"/>
          <w:szCs w:val="26"/>
          <w:lang w:val="vi-VN"/>
        </w:rPr>
      </w:pPr>
      <w:r w:rsidRPr="00565721">
        <w:rPr>
          <w:rFonts w:eastAsia="Calibri"/>
          <w:sz w:val="26"/>
          <w:szCs w:val="26"/>
          <w:lang w:val="vi-VN"/>
        </w:rPr>
        <w:t xml:space="preserve">Thuộc Chương trình đào tạo trình độ: </w:t>
      </w:r>
      <w:r w:rsidR="00565721">
        <w:rPr>
          <w:rFonts w:eastAsia="Calibri"/>
          <w:sz w:val="26"/>
          <w:szCs w:val="26"/>
          <w:lang w:val="vi-VN"/>
        </w:rPr>
        <w:sym w:font="Wingdings" w:char="F0A8"/>
      </w:r>
      <w:r w:rsidR="00565721" w:rsidRPr="00565721">
        <w:rPr>
          <w:rFonts w:eastAsia="Calibri"/>
          <w:sz w:val="26"/>
          <w:szCs w:val="26"/>
          <w:lang w:val="vi-VN"/>
        </w:rPr>
        <w:t xml:space="preserve"> </w:t>
      </w:r>
      <w:r w:rsidR="00E878C6" w:rsidRPr="0045257B">
        <w:rPr>
          <w:rFonts w:eastAsia="Calibri"/>
          <w:sz w:val="26"/>
          <w:szCs w:val="26"/>
          <w:lang w:val="vi-VN"/>
        </w:rPr>
        <w:t>T</w:t>
      </w:r>
      <w:r w:rsidR="00565721" w:rsidRPr="00565721">
        <w:rPr>
          <w:rFonts w:eastAsia="Calibri"/>
          <w:sz w:val="26"/>
          <w:szCs w:val="26"/>
          <w:lang w:val="vi-VN"/>
        </w:rPr>
        <w:t>hạc sĩ</w:t>
      </w:r>
      <w:r w:rsidR="00565721" w:rsidRPr="00565721">
        <w:rPr>
          <w:rFonts w:eastAsia="Calibri"/>
          <w:sz w:val="26"/>
          <w:szCs w:val="26"/>
          <w:lang w:val="vi-VN"/>
        </w:rPr>
        <w:tab/>
      </w:r>
      <w:r w:rsidR="00565721">
        <w:rPr>
          <w:rFonts w:eastAsia="Calibri"/>
          <w:sz w:val="26"/>
          <w:szCs w:val="26"/>
          <w:lang w:val="vi-VN"/>
        </w:rPr>
        <w:tab/>
      </w:r>
      <w:r w:rsidR="00565721">
        <w:rPr>
          <w:rFonts w:eastAsia="Calibri"/>
          <w:sz w:val="26"/>
          <w:szCs w:val="26"/>
          <w:lang w:val="vi-VN"/>
        </w:rPr>
        <w:sym w:font="Wingdings" w:char="F0A8"/>
      </w:r>
      <w:r w:rsidR="00565721" w:rsidRPr="00E878C6">
        <w:rPr>
          <w:rFonts w:eastAsia="Calibri"/>
          <w:sz w:val="26"/>
          <w:szCs w:val="26"/>
          <w:lang w:val="vi-VN"/>
        </w:rPr>
        <w:t xml:space="preserve"> </w:t>
      </w:r>
      <w:r w:rsidR="00E878C6" w:rsidRPr="00E878C6">
        <w:rPr>
          <w:rFonts w:eastAsia="Calibri"/>
          <w:sz w:val="26"/>
          <w:szCs w:val="26"/>
          <w:lang w:val="vi-VN"/>
        </w:rPr>
        <w:t>N</w:t>
      </w:r>
      <w:r w:rsidR="00565721" w:rsidRPr="00E878C6">
        <w:rPr>
          <w:rFonts w:eastAsia="Calibri"/>
          <w:sz w:val="26"/>
          <w:szCs w:val="26"/>
          <w:lang w:val="vi-VN"/>
        </w:rPr>
        <w:t>ghiên cứu sinh tiến sĩ</w:t>
      </w:r>
    </w:p>
    <w:p w14:paraId="30608781" w14:textId="77777777" w:rsidR="001D000C" w:rsidRDefault="001D000C" w:rsidP="007F2590">
      <w:pPr>
        <w:tabs>
          <w:tab w:val="left" w:leader="dot" w:pos="9498"/>
        </w:tabs>
        <w:spacing w:before="60" w:after="60"/>
        <w:ind w:firstLine="426"/>
        <w:jc w:val="both"/>
        <w:rPr>
          <w:sz w:val="26"/>
          <w:szCs w:val="26"/>
          <w:lang w:val="vi-VN"/>
        </w:rPr>
      </w:pPr>
      <w:r w:rsidRPr="00815FD9">
        <w:rPr>
          <w:rFonts w:eastAsia="Calibri"/>
          <w:sz w:val="26"/>
          <w:szCs w:val="26"/>
          <w:lang w:val="vi-VN"/>
        </w:rPr>
        <w:t>Nội dung đề nghị</w:t>
      </w:r>
      <w:r w:rsidRPr="00815FD9">
        <w:rPr>
          <w:sz w:val="26"/>
          <w:szCs w:val="26"/>
          <w:lang w:val="vi-VN"/>
        </w:rPr>
        <w:t>:</w:t>
      </w:r>
    </w:p>
    <w:p w14:paraId="023B33DD" w14:textId="28F6B60D" w:rsidR="000F2EC1" w:rsidRDefault="003D78E6" w:rsidP="003D78E6">
      <w:pPr>
        <w:tabs>
          <w:tab w:val="left" w:leader="dot" w:pos="9498"/>
        </w:tabs>
        <w:spacing w:before="60" w:after="60"/>
        <w:ind w:firstLine="426"/>
        <w:jc w:val="both"/>
        <w:rPr>
          <w:sz w:val="26"/>
          <w:szCs w:val="26"/>
          <w:lang w:val="vi-VN"/>
        </w:rPr>
      </w:pPr>
      <w:bookmarkStart w:id="5" w:name="_Hlk48830393"/>
      <w:bookmarkEnd w:id="3"/>
      <w:bookmarkEnd w:id="4"/>
      <w:r w:rsidRPr="000F2EC1">
        <w:rPr>
          <w:sz w:val="26"/>
          <w:szCs w:val="26"/>
          <w:lang w:val="vi-VN"/>
        </w:rPr>
        <w:t xml:space="preserve">Nay, tôi đề nghị Ban Giám hiệu, quý Phòng, Khoa xét công nhận </w:t>
      </w:r>
      <w:r w:rsidRPr="00614359">
        <w:rPr>
          <w:sz w:val="26"/>
          <w:szCs w:val="26"/>
          <w:lang w:val="it-IT"/>
        </w:rPr>
        <w:t xml:space="preserve">và </w:t>
      </w:r>
      <w:r>
        <w:rPr>
          <w:sz w:val="26"/>
          <w:szCs w:val="26"/>
          <w:lang w:val="it-IT"/>
        </w:rPr>
        <w:t xml:space="preserve">chuyển đổi </w:t>
      </w:r>
      <w:r w:rsidRPr="00406718">
        <w:rPr>
          <w:sz w:val="26"/>
          <w:szCs w:val="26"/>
          <w:lang w:val="vi-VN"/>
        </w:rPr>
        <w:t>kết quả học tập</w:t>
      </w:r>
      <w:r w:rsidRPr="003168CA">
        <w:rPr>
          <w:sz w:val="26"/>
          <w:szCs w:val="26"/>
          <w:lang w:val="it-IT"/>
        </w:rPr>
        <w:t>, nghiên cứu</w:t>
      </w:r>
      <w:r w:rsidRPr="00406718">
        <w:rPr>
          <w:sz w:val="26"/>
          <w:szCs w:val="26"/>
          <w:lang w:val="vi-VN"/>
        </w:rPr>
        <w:t xml:space="preserve"> đối với </w:t>
      </w:r>
      <w:r w:rsidRPr="00DD162D">
        <w:rPr>
          <w:sz w:val="26"/>
          <w:szCs w:val="26"/>
          <w:lang w:val="it-IT"/>
        </w:rPr>
        <w:t>các</w:t>
      </w:r>
      <w:r w:rsidRPr="00406718">
        <w:rPr>
          <w:sz w:val="26"/>
          <w:szCs w:val="26"/>
          <w:lang w:val="vi-VN"/>
        </w:rPr>
        <w:t xml:space="preserve"> </w:t>
      </w:r>
      <w:r w:rsidRPr="00DD162D">
        <w:rPr>
          <w:sz w:val="26"/>
          <w:szCs w:val="26"/>
          <w:lang w:val="it-IT"/>
        </w:rPr>
        <w:t xml:space="preserve">kết quả </w:t>
      </w:r>
      <w:r w:rsidRPr="00406718">
        <w:rPr>
          <w:sz w:val="26"/>
          <w:szCs w:val="26"/>
          <w:lang w:val="vi-VN"/>
        </w:rPr>
        <w:t xml:space="preserve">học </w:t>
      </w:r>
      <w:r w:rsidRPr="007626DE">
        <w:rPr>
          <w:sz w:val="26"/>
          <w:szCs w:val="26"/>
          <w:lang w:val="it-IT"/>
        </w:rPr>
        <w:t xml:space="preserve">tập, nghiên cứu </w:t>
      </w:r>
      <w:r w:rsidRPr="00406718">
        <w:rPr>
          <w:sz w:val="26"/>
          <w:szCs w:val="26"/>
          <w:lang w:val="vi-VN"/>
        </w:rPr>
        <w:t xml:space="preserve">tôi đã tích lũy </w:t>
      </w:r>
      <w:r w:rsidRPr="00D307A2">
        <w:rPr>
          <w:sz w:val="26"/>
          <w:szCs w:val="26"/>
          <w:lang w:val="vi-VN"/>
        </w:rPr>
        <w:t xml:space="preserve">là </w:t>
      </w:r>
      <w:r w:rsidRPr="00406718">
        <w:rPr>
          <w:sz w:val="26"/>
          <w:szCs w:val="26"/>
          <w:lang w:val="vi-VN"/>
        </w:rPr>
        <w:t xml:space="preserve">tương đương với </w:t>
      </w:r>
      <w:r w:rsidRPr="00D94EBF">
        <w:rPr>
          <w:sz w:val="26"/>
          <w:szCs w:val="26"/>
          <w:lang w:val="it-IT"/>
        </w:rPr>
        <w:t xml:space="preserve">các </w:t>
      </w:r>
      <w:r>
        <w:rPr>
          <w:sz w:val="26"/>
          <w:szCs w:val="26"/>
          <w:lang w:val="it-IT"/>
        </w:rPr>
        <w:t>kết quả học tập</w:t>
      </w:r>
      <w:r w:rsidR="00D520F4">
        <w:rPr>
          <w:sz w:val="26"/>
          <w:szCs w:val="26"/>
          <w:lang w:val="it-IT"/>
        </w:rPr>
        <w:t>,</w:t>
      </w:r>
      <w:r>
        <w:rPr>
          <w:sz w:val="26"/>
          <w:szCs w:val="26"/>
          <w:lang w:val="it-IT"/>
        </w:rPr>
        <w:t xml:space="preserve"> nghiên cứu </w:t>
      </w:r>
      <w:r w:rsidRPr="00406718">
        <w:rPr>
          <w:sz w:val="26"/>
          <w:szCs w:val="26"/>
          <w:lang w:val="vi-VN"/>
        </w:rPr>
        <w:t xml:space="preserve">trong chương </w:t>
      </w:r>
      <w:r>
        <w:rPr>
          <w:sz w:val="26"/>
          <w:szCs w:val="26"/>
          <w:lang w:val="vi-VN"/>
        </w:rPr>
        <w:t xml:space="preserve">trình đào tạo trình độ </w:t>
      </w:r>
      <w:r w:rsidRPr="00D10A4D">
        <w:rPr>
          <w:color w:val="FF0000"/>
          <w:sz w:val="26"/>
          <w:szCs w:val="26"/>
          <w:lang w:val="it-IT"/>
        </w:rPr>
        <w:t>...(ghi rõ thạc sĩ hoặc tiến sĩ)...........</w:t>
      </w:r>
      <w:r>
        <w:rPr>
          <w:sz w:val="26"/>
          <w:szCs w:val="26"/>
          <w:lang w:val="vi-VN"/>
        </w:rPr>
        <w:t>, ngành....</w:t>
      </w:r>
      <w:r w:rsidRPr="00A31E9F">
        <w:rPr>
          <w:sz w:val="26"/>
          <w:szCs w:val="26"/>
          <w:lang w:val="vi-VN"/>
        </w:rPr>
        <w:t>..............</w:t>
      </w:r>
      <w:r>
        <w:rPr>
          <w:sz w:val="26"/>
          <w:szCs w:val="26"/>
          <w:lang w:val="vi-VN"/>
        </w:rPr>
        <w:t>.</w:t>
      </w:r>
      <w:r w:rsidRPr="0039750C">
        <w:rPr>
          <w:sz w:val="26"/>
          <w:szCs w:val="26"/>
          <w:lang w:val="it-IT"/>
        </w:rPr>
        <w:t>.</w:t>
      </w:r>
      <w:r>
        <w:rPr>
          <w:sz w:val="26"/>
          <w:szCs w:val="26"/>
          <w:lang w:val="it-IT"/>
        </w:rPr>
        <w:t>..........</w:t>
      </w:r>
      <w:r>
        <w:rPr>
          <w:sz w:val="26"/>
          <w:szCs w:val="26"/>
          <w:lang w:val="vi-VN"/>
        </w:rPr>
        <w:t xml:space="preserve"> của Trường Đại học Công nghiệp Thực phẩm TP. Hồ Chí Minh, </w:t>
      </w:r>
      <w:r w:rsidR="00843118" w:rsidRPr="00CE2FDD">
        <w:rPr>
          <w:sz w:val="26"/>
          <w:szCs w:val="26"/>
          <w:lang w:val="vi-VN"/>
        </w:rPr>
        <w:t>cụ thể như sau</w:t>
      </w:r>
      <w:r w:rsidR="00104E72">
        <w:rPr>
          <w:sz w:val="26"/>
          <w:szCs w:val="26"/>
          <w:lang w:val="vi-VN"/>
        </w:rPr>
        <w:t>:</w:t>
      </w:r>
    </w:p>
    <w:tbl>
      <w:tblPr>
        <w:tblW w:w="104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4"/>
        <w:gridCol w:w="1054"/>
        <w:gridCol w:w="880"/>
        <w:gridCol w:w="851"/>
        <w:gridCol w:w="842"/>
        <w:gridCol w:w="987"/>
        <w:gridCol w:w="866"/>
        <w:gridCol w:w="934"/>
        <w:gridCol w:w="934"/>
        <w:gridCol w:w="822"/>
        <w:gridCol w:w="1048"/>
        <w:gridCol w:w="700"/>
      </w:tblGrid>
      <w:tr w:rsidR="00B52CF7" w:rsidRPr="006F4F9C" w14:paraId="08312A61" w14:textId="77777777" w:rsidTr="00526683">
        <w:trPr>
          <w:trHeight w:val="655"/>
          <w:jc w:val="center"/>
        </w:trPr>
        <w:tc>
          <w:tcPr>
            <w:tcW w:w="554" w:type="dxa"/>
            <w:vMerge w:val="restart"/>
            <w:vAlign w:val="center"/>
          </w:tcPr>
          <w:p w14:paraId="34414A27" w14:textId="77777777" w:rsidR="00B52CF7" w:rsidRPr="006F4F9C" w:rsidRDefault="00B52CF7" w:rsidP="00962BDB">
            <w:pPr>
              <w:jc w:val="center"/>
              <w:rPr>
                <w:sz w:val="24"/>
                <w:szCs w:val="24"/>
                <w:lang w:val="it-IT"/>
              </w:rPr>
            </w:pPr>
            <w:r w:rsidRPr="006F4F9C">
              <w:rPr>
                <w:sz w:val="24"/>
                <w:szCs w:val="24"/>
                <w:lang w:val="it-IT"/>
              </w:rPr>
              <w:t>TT</w:t>
            </w:r>
          </w:p>
        </w:tc>
        <w:tc>
          <w:tcPr>
            <w:tcW w:w="6414" w:type="dxa"/>
            <w:gridSpan w:val="7"/>
            <w:vAlign w:val="center"/>
          </w:tcPr>
          <w:p w14:paraId="47C67BBB" w14:textId="77777777" w:rsidR="00B52CF7" w:rsidRPr="006F4F9C" w:rsidRDefault="00B52CF7" w:rsidP="00962BDB">
            <w:pPr>
              <w:jc w:val="center"/>
              <w:rPr>
                <w:sz w:val="24"/>
                <w:szCs w:val="24"/>
                <w:lang w:val="it-IT"/>
              </w:rPr>
            </w:pPr>
            <w:r w:rsidRPr="006F4F9C">
              <w:rPr>
                <w:sz w:val="24"/>
                <w:szCs w:val="24"/>
                <w:lang w:val="it-IT"/>
              </w:rPr>
              <w:t xml:space="preserve">Học phần đã tích </w:t>
            </w:r>
            <w:r>
              <w:rPr>
                <w:sz w:val="24"/>
                <w:szCs w:val="24"/>
                <w:lang w:val="it-IT"/>
              </w:rPr>
              <w:t>lũy</w:t>
            </w:r>
          </w:p>
        </w:tc>
        <w:tc>
          <w:tcPr>
            <w:tcW w:w="2804" w:type="dxa"/>
            <w:gridSpan w:val="3"/>
            <w:vAlign w:val="center"/>
          </w:tcPr>
          <w:p w14:paraId="2485A34E" w14:textId="77777777" w:rsidR="00B52CF7" w:rsidRPr="006F4F9C" w:rsidRDefault="00B52CF7" w:rsidP="00962BDB">
            <w:pPr>
              <w:jc w:val="center"/>
              <w:rPr>
                <w:sz w:val="24"/>
                <w:szCs w:val="24"/>
                <w:lang w:val="it-IT"/>
              </w:rPr>
            </w:pPr>
            <w:r w:rsidRPr="006F4F9C">
              <w:rPr>
                <w:sz w:val="24"/>
                <w:szCs w:val="24"/>
                <w:lang w:val="it-IT"/>
              </w:rPr>
              <w:t>Học phần đề nghị xét tương đương</w:t>
            </w:r>
          </w:p>
        </w:tc>
        <w:tc>
          <w:tcPr>
            <w:tcW w:w="700" w:type="dxa"/>
            <w:vMerge w:val="restart"/>
            <w:vAlign w:val="center"/>
          </w:tcPr>
          <w:p w14:paraId="35D6B02B" w14:textId="77777777" w:rsidR="00B52CF7" w:rsidRPr="006F4F9C" w:rsidRDefault="00B52CF7" w:rsidP="00962BDB">
            <w:pPr>
              <w:jc w:val="center"/>
              <w:rPr>
                <w:sz w:val="24"/>
                <w:szCs w:val="24"/>
                <w:lang w:val="it-IT"/>
              </w:rPr>
            </w:pPr>
            <w:r w:rsidRPr="006F4F9C">
              <w:rPr>
                <w:sz w:val="24"/>
                <w:szCs w:val="24"/>
                <w:lang w:val="it-IT"/>
              </w:rPr>
              <w:t>Ghi chú</w:t>
            </w:r>
          </w:p>
        </w:tc>
      </w:tr>
      <w:tr w:rsidR="00B52CF7" w:rsidRPr="006F4F9C" w14:paraId="2F8C4CDD" w14:textId="77777777" w:rsidTr="00526683">
        <w:trPr>
          <w:trHeight w:val="911"/>
          <w:jc w:val="center"/>
        </w:trPr>
        <w:tc>
          <w:tcPr>
            <w:tcW w:w="554" w:type="dxa"/>
            <w:vMerge/>
            <w:vAlign w:val="center"/>
          </w:tcPr>
          <w:p w14:paraId="61338D06" w14:textId="77777777" w:rsidR="00B52CF7" w:rsidRPr="006F4F9C" w:rsidRDefault="00B52CF7" w:rsidP="00962BDB">
            <w:pPr>
              <w:jc w:val="center"/>
              <w:rPr>
                <w:sz w:val="24"/>
                <w:szCs w:val="24"/>
                <w:lang w:val="it-IT"/>
              </w:rPr>
            </w:pPr>
          </w:p>
        </w:tc>
        <w:tc>
          <w:tcPr>
            <w:tcW w:w="1054" w:type="dxa"/>
            <w:vAlign w:val="center"/>
          </w:tcPr>
          <w:p w14:paraId="11B60B74" w14:textId="77777777" w:rsidR="00B52CF7" w:rsidRPr="006F4F9C" w:rsidRDefault="00B52CF7" w:rsidP="00962BDB">
            <w:pPr>
              <w:jc w:val="center"/>
              <w:rPr>
                <w:sz w:val="24"/>
                <w:szCs w:val="24"/>
                <w:lang w:val="it-IT"/>
              </w:rPr>
            </w:pPr>
            <w:r w:rsidRPr="006F4F9C">
              <w:rPr>
                <w:sz w:val="24"/>
                <w:szCs w:val="24"/>
                <w:lang w:val="it-IT"/>
              </w:rPr>
              <w:t>Tên học phần</w:t>
            </w:r>
          </w:p>
        </w:tc>
        <w:tc>
          <w:tcPr>
            <w:tcW w:w="880" w:type="dxa"/>
            <w:vAlign w:val="center"/>
          </w:tcPr>
          <w:p w14:paraId="0FE226AD" w14:textId="77777777" w:rsidR="00B52CF7" w:rsidRPr="006F4F9C" w:rsidRDefault="00B52CF7" w:rsidP="00962BDB">
            <w:pPr>
              <w:jc w:val="center"/>
              <w:rPr>
                <w:sz w:val="24"/>
                <w:szCs w:val="24"/>
                <w:lang w:val="it-IT"/>
              </w:rPr>
            </w:pPr>
            <w:r w:rsidRPr="006F4F9C">
              <w:rPr>
                <w:sz w:val="24"/>
                <w:szCs w:val="24"/>
                <w:lang w:val="it-IT"/>
              </w:rPr>
              <w:t>Mã HP</w:t>
            </w:r>
          </w:p>
        </w:tc>
        <w:tc>
          <w:tcPr>
            <w:tcW w:w="851" w:type="dxa"/>
            <w:vAlign w:val="center"/>
          </w:tcPr>
          <w:p w14:paraId="71F283E6" w14:textId="77777777" w:rsidR="00B52CF7" w:rsidRPr="006F4F9C" w:rsidRDefault="00B52CF7" w:rsidP="00962BDB">
            <w:pPr>
              <w:jc w:val="center"/>
              <w:rPr>
                <w:sz w:val="24"/>
                <w:szCs w:val="24"/>
                <w:lang w:val="it-IT"/>
              </w:rPr>
            </w:pPr>
            <w:r w:rsidRPr="006F4F9C">
              <w:rPr>
                <w:sz w:val="24"/>
                <w:szCs w:val="24"/>
                <w:lang w:val="it-IT"/>
              </w:rPr>
              <w:t>Số tín chỉ</w:t>
            </w:r>
          </w:p>
        </w:tc>
        <w:tc>
          <w:tcPr>
            <w:tcW w:w="842" w:type="dxa"/>
            <w:vAlign w:val="center"/>
          </w:tcPr>
          <w:p w14:paraId="7FBB1293" w14:textId="77777777" w:rsidR="00B52CF7" w:rsidRPr="006F4F9C" w:rsidRDefault="00B52CF7" w:rsidP="00962BDB">
            <w:pPr>
              <w:jc w:val="center"/>
              <w:rPr>
                <w:sz w:val="24"/>
                <w:szCs w:val="24"/>
                <w:lang w:val="it-IT"/>
              </w:rPr>
            </w:pPr>
            <w:r w:rsidRPr="006F4F9C">
              <w:rPr>
                <w:sz w:val="24"/>
                <w:szCs w:val="24"/>
                <w:lang w:val="it-IT"/>
              </w:rPr>
              <w:t>Điểm hệ 10</w:t>
            </w:r>
          </w:p>
        </w:tc>
        <w:tc>
          <w:tcPr>
            <w:tcW w:w="987" w:type="dxa"/>
            <w:vAlign w:val="center"/>
          </w:tcPr>
          <w:p w14:paraId="46C493B4" w14:textId="77777777" w:rsidR="00B52CF7" w:rsidRPr="006F4F9C" w:rsidRDefault="00B52CF7" w:rsidP="00962BDB">
            <w:pPr>
              <w:jc w:val="center"/>
              <w:rPr>
                <w:sz w:val="24"/>
                <w:szCs w:val="24"/>
                <w:lang w:val="it-IT"/>
              </w:rPr>
            </w:pPr>
            <w:r w:rsidRPr="006F4F9C">
              <w:rPr>
                <w:sz w:val="24"/>
                <w:szCs w:val="24"/>
                <w:lang w:val="it-IT"/>
              </w:rPr>
              <w:t>Thuộc trình độ đào tạo</w:t>
            </w:r>
          </w:p>
        </w:tc>
        <w:tc>
          <w:tcPr>
            <w:tcW w:w="866" w:type="dxa"/>
            <w:vAlign w:val="center"/>
          </w:tcPr>
          <w:p w14:paraId="7E63356E" w14:textId="77777777" w:rsidR="00B52CF7" w:rsidRPr="006F4F9C" w:rsidRDefault="00B52CF7" w:rsidP="00962BDB">
            <w:pPr>
              <w:jc w:val="center"/>
              <w:rPr>
                <w:sz w:val="24"/>
                <w:szCs w:val="24"/>
                <w:lang w:val="it-IT"/>
              </w:rPr>
            </w:pPr>
            <w:r w:rsidRPr="006F4F9C">
              <w:rPr>
                <w:sz w:val="24"/>
                <w:szCs w:val="24"/>
                <w:lang w:val="it-IT"/>
              </w:rPr>
              <w:t>Cơ sở đào tạo</w:t>
            </w:r>
          </w:p>
        </w:tc>
        <w:tc>
          <w:tcPr>
            <w:tcW w:w="934" w:type="dxa"/>
          </w:tcPr>
          <w:p w14:paraId="3F05C362" w14:textId="77777777" w:rsidR="00B52CF7" w:rsidRPr="006F4F9C" w:rsidRDefault="00526683" w:rsidP="004315F7">
            <w:pPr>
              <w:jc w:val="center"/>
              <w:rPr>
                <w:sz w:val="24"/>
                <w:szCs w:val="24"/>
                <w:lang w:val="it-IT"/>
              </w:rPr>
            </w:pPr>
            <w:r>
              <w:rPr>
                <w:sz w:val="24"/>
                <w:szCs w:val="24"/>
                <w:lang w:val="it-IT"/>
              </w:rPr>
              <w:t xml:space="preserve">Thời điểm </w:t>
            </w:r>
            <w:r w:rsidR="004315F7">
              <w:rPr>
                <w:sz w:val="24"/>
                <w:szCs w:val="24"/>
                <w:lang w:val="it-IT"/>
              </w:rPr>
              <w:t>hoàn thành</w:t>
            </w:r>
          </w:p>
        </w:tc>
        <w:tc>
          <w:tcPr>
            <w:tcW w:w="934" w:type="dxa"/>
            <w:vAlign w:val="center"/>
          </w:tcPr>
          <w:p w14:paraId="5B255B58" w14:textId="77777777" w:rsidR="00B52CF7" w:rsidRPr="006F4F9C" w:rsidRDefault="00B52CF7" w:rsidP="00962BDB">
            <w:pPr>
              <w:jc w:val="center"/>
              <w:rPr>
                <w:sz w:val="24"/>
                <w:szCs w:val="24"/>
                <w:lang w:val="it-IT"/>
              </w:rPr>
            </w:pPr>
            <w:r w:rsidRPr="006F4F9C">
              <w:rPr>
                <w:sz w:val="24"/>
                <w:szCs w:val="24"/>
                <w:lang w:val="it-IT"/>
              </w:rPr>
              <w:t>Tên học phần</w:t>
            </w:r>
          </w:p>
        </w:tc>
        <w:tc>
          <w:tcPr>
            <w:tcW w:w="822" w:type="dxa"/>
            <w:vAlign w:val="center"/>
          </w:tcPr>
          <w:p w14:paraId="432E2984" w14:textId="77777777" w:rsidR="00B52CF7" w:rsidRPr="006F4F9C" w:rsidRDefault="00B52CF7" w:rsidP="00962BDB">
            <w:pPr>
              <w:jc w:val="center"/>
              <w:rPr>
                <w:sz w:val="24"/>
                <w:szCs w:val="24"/>
                <w:lang w:val="it-IT"/>
              </w:rPr>
            </w:pPr>
            <w:r w:rsidRPr="006F4F9C">
              <w:rPr>
                <w:sz w:val="24"/>
                <w:szCs w:val="24"/>
                <w:lang w:val="it-IT"/>
              </w:rPr>
              <w:t>Mã HP</w:t>
            </w:r>
          </w:p>
        </w:tc>
        <w:tc>
          <w:tcPr>
            <w:tcW w:w="1048" w:type="dxa"/>
            <w:vAlign w:val="center"/>
          </w:tcPr>
          <w:p w14:paraId="5CFB9208" w14:textId="77777777" w:rsidR="00B52CF7" w:rsidRPr="006F4F9C" w:rsidRDefault="00B52CF7" w:rsidP="00962BDB">
            <w:pPr>
              <w:jc w:val="center"/>
              <w:rPr>
                <w:sz w:val="24"/>
                <w:szCs w:val="24"/>
                <w:lang w:val="it-IT"/>
              </w:rPr>
            </w:pPr>
            <w:r w:rsidRPr="006F4F9C">
              <w:rPr>
                <w:sz w:val="24"/>
                <w:szCs w:val="24"/>
                <w:lang w:val="it-IT"/>
              </w:rPr>
              <w:t>Số tín chỉ</w:t>
            </w:r>
          </w:p>
        </w:tc>
        <w:tc>
          <w:tcPr>
            <w:tcW w:w="700" w:type="dxa"/>
            <w:vMerge/>
          </w:tcPr>
          <w:p w14:paraId="3A1E1805" w14:textId="77777777" w:rsidR="00B52CF7" w:rsidRPr="006F4F9C" w:rsidRDefault="00B52CF7" w:rsidP="00962BDB">
            <w:pPr>
              <w:jc w:val="center"/>
              <w:rPr>
                <w:sz w:val="24"/>
                <w:szCs w:val="24"/>
                <w:lang w:val="it-IT"/>
              </w:rPr>
            </w:pPr>
          </w:p>
        </w:tc>
      </w:tr>
      <w:tr w:rsidR="00B52CF7" w:rsidRPr="006F4F9C" w14:paraId="6EEBE029" w14:textId="77777777" w:rsidTr="00526683">
        <w:trPr>
          <w:trHeight w:val="303"/>
          <w:jc w:val="center"/>
        </w:trPr>
        <w:tc>
          <w:tcPr>
            <w:tcW w:w="554" w:type="dxa"/>
          </w:tcPr>
          <w:p w14:paraId="346D73FB" w14:textId="77777777" w:rsidR="00B52CF7" w:rsidRPr="006F4F9C" w:rsidRDefault="00B52CF7" w:rsidP="00962BDB">
            <w:pPr>
              <w:jc w:val="center"/>
              <w:rPr>
                <w:sz w:val="24"/>
                <w:szCs w:val="24"/>
                <w:lang w:val="it-IT"/>
              </w:rPr>
            </w:pPr>
            <w:r w:rsidRPr="006F4F9C">
              <w:rPr>
                <w:sz w:val="24"/>
                <w:szCs w:val="24"/>
                <w:lang w:val="it-IT"/>
              </w:rPr>
              <w:t>1</w:t>
            </w:r>
          </w:p>
        </w:tc>
        <w:tc>
          <w:tcPr>
            <w:tcW w:w="1054" w:type="dxa"/>
          </w:tcPr>
          <w:p w14:paraId="660738C7" w14:textId="77777777" w:rsidR="00B52CF7" w:rsidRPr="006F4F9C" w:rsidRDefault="00B52CF7" w:rsidP="00962BDB">
            <w:pPr>
              <w:jc w:val="center"/>
              <w:rPr>
                <w:sz w:val="24"/>
                <w:szCs w:val="24"/>
                <w:lang w:val="it-IT"/>
              </w:rPr>
            </w:pPr>
          </w:p>
        </w:tc>
        <w:tc>
          <w:tcPr>
            <w:tcW w:w="880" w:type="dxa"/>
          </w:tcPr>
          <w:p w14:paraId="3E1A06E8" w14:textId="77777777" w:rsidR="00B52CF7" w:rsidRPr="006F4F9C" w:rsidRDefault="00B52CF7" w:rsidP="00962BDB">
            <w:pPr>
              <w:jc w:val="center"/>
              <w:rPr>
                <w:sz w:val="24"/>
                <w:szCs w:val="24"/>
                <w:lang w:val="it-IT"/>
              </w:rPr>
            </w:pPr>
          </w:p>
        </w:tc>
        <w:tc>
          <w:tcPr>
            <w:tcW w:w="851" w:type="dxa"/>
          </w:tcPr>
          <w:p w14:paraId="0787B93E" w14:textId="77777777" w:rsidR="00B52CF7" w:rsidRPr="006F4F9C" w:rsidRDefault="00B52CF7" w:rsidP="00962BDB">
            <w:pPr>
              <w:jc w:val="center"/>
              <w:rPr>
                <w:sz w:val="24"/>
                <w:szCs w:val="24"/>
                <w:lang w:val="it-IT"/>
              </w:rPr>
            </w:pPr>
          </w:p>
        </w:tc>
        <w:tc>
          <w:tcPr>
            <w:tcW w:w="842" w:type="dxa"/>
          </w:tcPr>
          <w:p w14:paraId="7CDA3385" w14:textId="77777777" w:rsidR="00B52CF7" w:rsidRPr="006F4F9C" w:rsidRDefault="00B52CF7" w:rsidP="00962BDB">
            <w:pPr>
              <w:jc w:val="both"/>
              <w:rPr>
                <w:sz w:val="24"/>
                <w:szCs w:val="24"/>
                <w:lang w:val="it-IT"/>
              </w:rPr>
            </w:pPr>
          </w:p>
        </w:tc>
        <w:tc>
          <w:tcPr>
            <w:tcW w:w="987" w:type="dxa"/>
          </w:tcPr>
          <w:p w14:paraId="59F777C4" w14:textId="77777777" w:rsidR="00B52CF7" w:rsidRPr="006F4F9C" w:rsidRDefault="00B52CF7" w:rsidP="00962BDB">
            <w:pPr>
              <w:jc w:val="both"/>
              <w:rPr>
                <w:sz w:val="24"/>
                <w:szCs w:val="24"/>
                <w:lang w:val="it-IT"/>
              </w:rPr>
            </w:pPr>
          </w:p>
        </w:tc>
        <w:tc>
          <w:tcPr>
            <w:tcW w:w="866" w:type="dxa"/>
          </w:tcPr>
          <w:p w14:paraId="05BA7D30" w14:textId="77777777" w:rsidR="00B52CF7" w:rsidRPr="006F4F9C" w:rsidRDefault="00B52CF7" w:rsidP="00962BDB">
            <w:pPr>
              <w:jc w:val="both"/>
              <w:rPr>
                <w:sz w:val="24"/>
                <w:szCs w:val="24"/>
                <w:lang w:val="it-IT"/>
              </w:rPr>
            </w:pPr>
          </w:p>
        </w:tc>
        <w:tc>
          <w:tcPr>
            <w:tcW w:w="934" w:type="dxa"/>
          </w:tcPr>
          <w:p w14:paraId="5E614BE3" w14:textId="77777777" w:rsidR="00B52CF7" w:rsidRPr="006F4F9C" w:rsidRDefault="00B52CF7" w:rsidP="00962BDB">
            <w:pPr>
              <w:jc w:val="both"/>
              <w:rPr>
                <w:sz w:val="24"/>
                <w:szCs w:val="24"/>
                <w:lang w:val="it-IT"/>
              </w:rPr>
            </w:pPr>
          </w:p>
        </w:tc>
        <w:tc>
          <w:tcPr>
            <w:tcW w:w="934" w:type="dxa"/>
          </w:tcPr>
          <w:p w14:paraId="55A93F2C" w14:textId="77777777" w:rsidR="00B52CF7" w:rsidRPr="006F4F9C" w:rsidRDefault="00B52CF7" w:rsidP="00962BDB">
            <w:pPr>
              <w:jc w:val="both"/>
              <w:rPr>
                <w:sz w:val="24"/>
                <w:szCs w:val="24"/>
                <w:lang w:val="it-IT"/>
              </w:rPr>
            </w:pPr>
          </w:p>
        </w:tc>
        <w:tc>
          <w:tcPr>
            <w:tcW w:w="822" w:type="dxa"/>
          </w:tcPr>
          <w:p w14:paraId="58E9508D" w14:textId="77777777" w:rsidR="00B52CF7" w:rsidRPr="006F4F9C" w:rsidRDefault="00B52CF7" w:rsidP="00962BDB">
            <w:pPr>
              <w:jc w:val="both"/>
              <w:rPr>
                <w:sz w:val="24"/>
                <w:szCs w:val="24"/>
                <w:lang w:val="it-IT"/>
              </w:rPr>
            </w:pPr>
          </w:p>
        </w:tc>
        <w:tc>
          <w:tcPr>
            <w:tcW w:w="1048" w:type="dxa"/>
          </w:tcPr>
          <w:p w14:paraId="09C41BB3" w14:textId="77777777" w:rsidR="00B52CF7" w:rsidRPr="006F4F9C" w:rsidRDefault="00B52CF7" w:rsidP="00962BDB">
            <w:pPr>
              <w:jc w:val="both"/>
              <w:rPr>
                <w:sz w:val="24"/>
                <w:szCs w:val="24"/>
                <w:lang w:val="it-IT"/>
              </w:rPr>
            </w:pPr>
          </w:p>
        </w:tc>
        <w:tc>
          <w:tcPr>
            <w:tcW w:w="700" w:type="dxa"/>
          </w:tcPr>
          <w:p w14:paraId="436759C6" w14:textId="77777777" w:rsidR="00B52CF7" w:rsidRPr="006F4F9C" w:rsidRDefault="00B52CF7" w:rsidP="00962BDB">
            <w:pPr>
              <w:jc w:val="both"/>
              <w:rPr>
                <w:sz w:val="24"/>
                <w:szCs w:val="24"/>
                <w:lang w:val="it-IT"/>
              </w:rPr>
            </w:pPr>
          </w:p>
        </w:tc>
      </w:tr>
      <w:tr w:rsidR="00B52CF7" w:rsidRPr="006F4F9C" w14:paraId="0FFFEEDD" w14:textId="77777777" w:rsidTr="00526683">
        <w:trPr>
          <w:trHeight w:val="303"/>
          <w:jc w:val="center"/>
        </w:trPr>
        <w:tc>
          <w:tcPr>
            <w:tcW w:w="554" w:type="dxa"/>
          </w:tcPr>
          <w:p w14:paraId="6A037FED" w14:textId="77777777" w:rsidR="00B52CF7" w:rsidRPr="006F4F9C" w:rsidRDefault="00B52CF7" w:rsidP="00962BDB">
            <w:pPr>
              <w:jc w:val="center"/>
              <w:rPr>
                <w:sz w:val="24"/>
                <w:szCs w:val="24"/>
                <w:lang w:val="it-IT"/>
              </w:rPr>
            </w:pPr>
            <w:r w:rsidRPr="006F4F9C">
              <w:rPr>
                <w:sz w:val="24"/>
                <w:szCs w:val="24"/>
                <w:lang w:val="it-IT"/>
              </w:rPr>
              <w:t>2</w:t>
            </w:r>
          </w:p>
        </w:tc>
        <w:tc>
          <w:tcPr>
            <w:tcW w:w="1054" w:type="dxa"/>
          </w:tcPr>
          <w:p w14:paraId="234F8AD4" w14:textId="77777777" w:rsidR="00B52CF7" w:rsidRPr="006F4F9C" w:rsidRDefault="00B52CF7" w:rsidP="00962BDB">
            <w:pPr>
              <w:jc w:val="center"/>
              <w:rPr>
                <w:sz w:val="24"/>
                <w:szCs w:val="24"/>
                <w:lang w:val="it-IT"/>
              </w:rPr>
            </w:pPr>
          </w:p>
        </w:tc>
        <w:tc>
          <w:tcPr>
            <w:tcW w:w="880" w:type="dxa"/>
          </w:tcPr>
          <w:p w14:paraId="3D8DB7CA" w14:textId="77777777" w:rsidR="00B52CF7" w:rsidRPr="006F4F9C" w:rsidRDefault="00B52CF7" w:rsidP="00962BDB">
            <w:pPr>
              <w:jc w:val="center"/>
              <w:rPr>
                <w:sz w:val="24"/>
                <w:szCs w:val="24"/>
                <w:lang w:val="it-IT"/>
              </w:rPr>
            </w:pPr>
          </w:p>
        </w:tc>
        <w:tc>
          <w:tcPr>
            <w:tcW w:w="851" w:type="dxa"/>
          </w:tcPr>
          <w:p w14:paraId="00D092E2" w14:textId="77777777" w:rsidR="00B52CF7" w:rsidRPr="006F4F9C" w:rsidRDefault="00B52CF7" w:rsidP="00962BDB">
            <w:pPr>
              <w:jc w:val="center"/>
              <w:rPr>
                <w:sz w:val="24"/>
                <w:szCs w:val="24"/>
                <w:lang w:val="it-IT"/>
              </w:rPr>
            </w:pPr>
          </w:p>
        </w:tc>
        <w:tc>
          <w:tcPr>
            <w:tcW w:w="842" w:type="dxa"/>
          </w:tcPr>
          <w:p w14:paraId="5C9F9B0D" w14:textId="77777777" w:rsidR="00B52CF7" w:rsidRPr="006F4F9C" w:rsidRDefault="00B52CF7" w:rsidP="00962BDB">
            <w:pPr>
              <w:jc w:val="both"/>
              <w:rPr>
                <w:sz w:val="24"/>
                <w:szCs w:val="24"/>
                <w:lang w:val="it-IT"/>
              </w:rPr>
            </w:pPr>
          </w:p>
        </w:tc>
        <w:tc>
          <w:tcPr>
            <w:tcW w:w="987" w:type="dxa"/>
          </w:tcPr>
          <w:p w14:paraId="720C2F57" w14:textId="77777777" w:rsidR="00B52CF7" w:rsidRPr="006F4F9C" w:rsidRDefault="00B52CF7" w:rsidP="00962BDB">
            <w:pPr>
              <w:jc w:val="both"/>
              <w:rPr>
                <w:sz w:val="24"/>
                <w:szCs w:val="24"/>
                <w:lang w:val="it-IT"/>
              </w:rPr>
            </w:pPr>
          </w:p>
        </w:tc>
        <w:tc>
          <w:tcPr>
            <w:tcW w:w="866" w:type="dxa"/>
          </w:tcPr>
          <w:p w14:paraId="58811E4E" w14:textId="77777777" w:rsidR="00B52CF7" w:rsidRPr="006F4F9C" w:rsidRDefault="00B52CF7" w:rsidP="00962BDB">
            <w:pPr>
              <w:jc w:val="both"/>
              <w:rPr>
                <w:sz w:val="24"/>
                <w:szCs w:val="24"/>
                <w:lang w:val="it-IT"/>
              </w:rPr>
            </w:pPr>
          </w:p>
        </w:tc>
        <w:tc>
          <w:tcPr>
            <w:tcW w:w="934" w:type="dxa"/>
          </w:tcPr>
          <w:p w14:paraId="6C74805B" w14:textId="77777777" w:rsidR="00B52CF7" w:rsidRPr="006F4F9C" w:rsidRDefault="00B52CF7" w:rsidP="00962BDB">
            <w:pPr>
              <w:jc w:val="both"/>
              <w:rPr>
                <w:sz w:val="24"/>
                <w:szCs w:val="24"/>
                <w:lang w:val="it-IT"/>
              </w:rPr>
            </w:pPr>
          </w:p>
        </w:tc>
        <w:tc>
          <w:tcPr>
            <w:tcW w:w="934" w:type="dxa"/>
          </w:tcPr>
          <w:p w14:paraId="4C6D2416" w14:textId="77777777" w:rsidR="00B52CF7" w:rsidRPr="006F4F9C" w:rsidRDefault="00B52CF7" w:rsidP="00962BDB">
            <w:pPr>
              <w:jc w:val="both"/>
              <w:rPr>
                <w:sz w:val="24"/>
                <w:szCs w:val="24"/>
                <w:lang w:val="it-IT"/>
              </w:rPr>
            </w:pPr>
          </w:p>
        </w:tc>
        <w:tc>
          <w:tcPr>
            <w:tcW w:w="822" w:type="dxa"/>
          </w:tcPr>
          <w:p w14:paraId="120E31BE" w14:textId="77777777" w:rsidR="00B52CF7" w:rsidRPr="006F4F9C" w:rsidRDefault="00B52CF7" w:rsidP="00962BDB">
            <w:pPr>
              <w:jc w:val="both"/>
              <w:rPr>
                <w:sz w:val="24"/>
                <w:szCs w:val="24"/>
                <w:lang w:val="it-IT"/>
              </w:rPr>
            </w:pPr>
          </w:p>
        </w:tc>
        <w:tc>
          <w:tcPr>
            <w:tcW w:w="1048" w:type="dxa"/>
          </w:tcPr>
          <w:p w14:paraId="45970005" w14:textId="77777777" w:rsidR="00B52CF7" w:rsidRPr="006F4F9C" w:rsidRDefault="00B52CF7" w:rsidP="00962BDB">
            <w:pPr>
              <w:jc w:val="both"/>
              <w:rPr>
                <w:sz w:val="24"/>
                <w:szCs w:val="24"/>
                <w:lang w:val="it-IT"/>
              </w:rPr>
            </w:pPr>
          </w:p>
        </w:tc>
        <w:tc>
          <w:tcPr>
            <w:tcW w:w="700" w:type="dxa"/>
          </w:tcPr>
          <w:p w14:paraId="4CE889EC" w14:textId="77777777" w:rsidR="00B52CF7" w:rsidRPr="006F4F9C" w:rsidRDefault="00B52CF7" w:rsidP="00962BDB">
            <w:pPr>
              <w:jc w:val="both"/>
              <w:rPr>
                <w:sz w:val="24"/>
                <w:szCs w:val="24"/>
                <w:lang w:val="it-IT"/>
              </w:rPr>
            </w:pPr>
          </w:p>
        </w:tc>
      </w:tr>
      <w:tr w:rsidR="00B52CF7" w:rsidRPr="006F4F9C" w14:paraId="521D21BD" w14:textId="77777777" w:rsidTr="00526683">
        <w:trPr>
          <w:trHeight w:val="303"/>
          <w:jc w:val="center"/>
        </w:trPr>
        <w:tc>
          <w:tcPr>
            <w:tcW w:w="554" w:type="dxa"/>
          </w:tcPr>
          <w:p w14:paraId="687B5CBD" w14:textId="77777777" w:rsidR="00B52CF7" w:rsidRPr="006F4F9C" w:rsidRDefault="00B52CF7" w:rsidP="00962BDB">
            <w:pPr>
              <w:jc w:val="center"/>
              <w:rPr>
                <w:sz w:val="24"/>
                <w:szCs w:val="24"/>
                <w:lang w:val="it-IT"/>
              </w:rPr>
            </w:pPr>
            <w:r w:rsidRPr="006F4F9C">
              <w:rPr>
                <w:sz w:val="24"/>
                <w:szCs w:val="24"/>
                <w:lang w:val="it-IT"/>
              </w:rPr>
              <w:t>3</w:t>
            </w:r>
          </w:p>
        </w:tc>
        <w:tc>
          <w:tcPr>
            <w:tcW w:w="1054" w:type="dxa"/>
          </w:tcPr>
          <w:p w14:paraId="5FA1B14D" w14:textId="77777777" w:rsidR="00B52CF7" w:rsidRPr="006F4F9C" w:rsidRDefault="00B52CF7" w:rsidP="00962BDB">
            <w:pPr>
              <w:jc w:val="center"/>
              <w:rPr>
                <w:sz w:val="24"/>
                <w:szCs w:val="24"/>
                <w:lang w:val="it-IT"/>
              </w:rPr>
            </w:pPr>
          </w:p>
        </w:tc>
        <w:tc>
          <w:tcPr>
            <w:tcW w:w="880" w:type="dxa"/>
          </w:tcPr>
          <w:p w14:paraId="591BAD5D" w14:textId="77777777" w:rsidR="00B52CF7" w:rsidRPr="006F4F9C" w:rsidRDefault="00B52CF7" w:rsidP="00962BDB">
            <w:pPr>
              <w:jc w:val="center"/>
              <w:rPr>
                <w:sz w:val="24"/>
                <w:szCs w:val="24"/>
                <w:lang w:val="it-IT"/>
              </w:rPr>
            </w:pPr>
          </w:p>
        </w:tc>
        <w:tc>
          <w:tcPr>
            <w:tcW w:w="851" w:type="dxa"/>
          </w:tcPr>
          <w:p w14:paraId="15D6B330" w14:textId="77777777" w:rsidR="00B52CF7" w:rsidRPr="006F4F9C" w:rsidRDefault="00B52CF7" w:rsidP="00962BDB">
            <w:pPr>
              <w:jc w:val="center"/>
              <w:rPr>
                <w:sz w:val="24"/>
                <w:szCs w:val="24"/>
                <w:lang w:val="it-IT"/>
              </w:rPr>
            </w:pPr>
          </w:p>
        </w:tc>
        <w:tc>
          <w:tcPr>
            <w:tcW w:w="842" w:type="dxa"/>
          </w:tcPr>
          <w:p w14:paraId="68A4E937" w14:textId="77777777" w:rsidR="00B52CF7" w:rsidRPr="006F4F9C" w:rsidRDefault="00B52CF7" w:rsidP="00962BDB">
            <w:pPr>
              <w:tabs>
                <w:tab w:val="left" w:pos="1304"/>
              </w:tabs>
              <w:jc w:val="both"/>
              <w:rPr>
                <w:sz w:val="24"/>
                <w:szCs w:val="24"/>
                <w:lang w:val="it-IT"/>
              </w:rPr>
            </w:pPr>
          </w:p>
        </w:tc>
        <w:tc>
          <w:tcPr>
            <w:tcW w:w="987" w:type="dxa"/>
          </w:tcPr>
          <w:p w14:paraId="1993C657" w14:textId="77777777" w:rsidR="00B52CF7" w:rsidRPr="006F4F9C" w:rsidRDefault="00B52CF7" w:rsidP="00962BDB">
            <w:pPr>
              <w:tabs>
                <w:tab w:val="left" w:pos="1304"/>
              </w:tabs>
              <w:jc w:val="both"/>
              <w:rPr>
                <w:sz w:val="24"/>
                <w:szCs w:val="24"/>
                <w:lang w:val="it-IT"/>
              </w:rPr>
            </w:pPr>
          </w:p>
        </w:tc>
        <w:tc>
          <w:tcPr>
            <w:tcW w:w="866" w:type="dxa"/>
          </w:tcPr>
          <w:p w14:paraId="552CA589" w14:textId="77777777" w:rsidR="00B52CF7" w:rsidRPr="006F4F9C" w:rsidRDefault="00B52CF7" w:rsidP="00962BDB">
            <w:pPr>
              <w:tabs>
                <w:tab w:val="left" w:pos="1304"/>
              </w:tabs>
              <w:jc w:val="both"/>
              <w:rPr>
                <w:sz w:val="24"/>
                <w:szCs w:val="24"/>
                <w:lang w:val="it-IT"/>
              </w:rPr>
            </w:pPr>
          </w:p>
        </w:tc>
        <w:tc>
          <w:tcPr>
            <w:tcW w:w="934" w:type="dxa"/>
          </w:tcPr>
          <w:p w14:paraId="2CD75FDF" w14:textId="77777777" w:rsidR="00B52CF7" w:rsidRPr="006F4F9C" w:rsidRDefault="00B52CF7" w:rsidP="00962BDB">
            <w:pPr>
              <w:tabs>
                <w:tab w:val="left" w:pos="1304"/>
              </w:tabs>
              <w:jc w:val="both"/>
              <w:rPr>
                <w:sz w:val="24"/>
                <w:szCs w:val="24"/>
                <w:lang w:val="it-IT"/>
              </w:rPr>
            </w:pPr>
          </w:p>
        </w:tc>
        <w:tc>
          <w:tcPr>
            <w:tcW w:w="934" w:type="dxa"/>
          </w:tcPr>
          <w:p w14:paraId="5D85C574" w14:textId="77777777" w:rsidR="00B52CF7" w:rsidRPr="006F4F9C" w:rsidRDefault="00B52CF7" w:rsidP="00962BDB">
            <w:pPr>
              <w:tabs>
                <w:tab w:val="left" w:pos="1304"/>
              </w:tabs>
              <w:jc w:val="both"/>
              <w:rPr>
                <w:sz w:val="24"/>
                <w:szCs w:val="24"/>
                <w:lang w:val="it-IT"/>
              </w:rPr>
            </w:pPr>
            <w:r w:rsidRPr="006F4F9C">
              <w:rPr>
                <w:sz w:val="24"/>
                <w:szCs w:val="24"/>
                <w:lang w:val="it-IT"/>
              </w:rPr>
              <w:tab/>
            </w:r>
          </w:p>
        </w:tc>
        <w:tc>
          <w:tcPr>
            <w:tcW w:w="822" w:type="dxa"/>
          </w:tcPr>
          <w:p w14:paraId="6FF4CC01" w14:textId="77777777" w:rsidR="00B52CF7" w:rsidRPr="006F4F9C" w:rsidRDefault="00B52CF7" w:rsidP="00962BDB">
            <w:pPr>
              <w:jc w:val="both"/>
              <w:rPr>
                <w:sz w:val="24"/>
                <w:szCs w:val="24"/>
                <w:lang w:val="it-IT"/>
              </w:rPr>
            </w:pPr>
          </w:p>
        </w:tc>
        <w:tc>
          <w:tcPr>
            <w:tcW w:w="1048" w:type="dxa"/>
          </w:tcPr>
          <w:p w14:paraId="1D432C8A" w14:textId="77777777" w:rsidR="00B52CF7" w:rsidRPr="006F4F9C" w:rsidRDefault="00B52CF7" w:rsidP="00962BDB">
            <w:pPr>
              <w:jc w:val="both"/>
              <w:rPr>
                <w:sz w:val="24"/>
                <w:szCs w:val="24"/>
                <w:lang w:val="it-IT"/>
              </w:rPr>
            </w:pPr>
          </w:p>
        </w:tc>
        <w:tc>
          <w:tcPr>
            <w:tcW w:w="700" w:type="dxa"/>
          </w:tcPr>
          <w:p w14:paraId="35106C72" w14:textId="77777777" w:rsidR="00B52CF7" w:rsidRPr="006F4F9C" w:rsidRDefault="00B52CF7" w:rsidP="00962BDB">
            <w:pPr>
              <w:jc w:val="both"/>
              <w:rPr>
                <w:sz w:val="24"/>
                <w:szCs w:val="24"/>
                <w:lang w:val="it-IT"/>
              </w:rPr>
            </w:pPr>
          </w:p>
        </w:tc>
      </w:tr>
      <w:tr w:rsidR="00B52CF7" w:rsidRPr="006F4F9C" w14:paraId="0C1713D3" w14:textId="77777777" w:rsidTr="00526683">
        <w:trPr>
          <w:trHeight w:val="303"/>
          <w:jc w:val="center"/>
        </w:trPr>
        <w:tc>
          <w:tcPr>
            <w:tcW w:w="554" w:type="dxa"/>
          </w:tcPr>
          <w:p w14:paraId="42A41EB6" w14:textId="77777777" w:rsidR="00B52CF7" w:rsidRPr="006F4F9C" w:rsidRDefault="00B52CF7" w:rsidP="00962BDB">
            <w:pPr>
              <w:jc w:val="center"/>
              <w:rPr>
                <w:sz w:val="24"/>
                <w:szCs w:val="24"/>
                <w:lang w:val="it-IT"/>
              </w:rPr>
            </w:pPr>
            <w:r>
              <w:rPr>
                <w:sz w:val="24"/>
                <w:szCs w:val="24"/>
                <w:lang w:val="it-IT"/>
              </w:rPr>
              <w:t>...</w:t>
            </w:r>
          </w:p>
        </w:tc>
        <w:tc>
          <w:tcPr>
            <w:tcW w:w="1054" w:type="dxa"/>
          </w:tcPr>
          <w:p w14:paraId="2D3AF7CC" w14:textId="77777777" w:rsidR="00B52CF7" w:rsidRPr="006F4F9C" w:rsidRDefault="00B52CF7" w:rsidP="00962BDB">
            <w:pPr>
              <w:jc w:val="center"/>
              <w:rPr>
                <w:sz w:val="24"/>
                <w:szCs w:val="24"/>
                <w:lang w:val="it-IT"/>
              </w:rPr>
            </w:pPr>
          </w:p>
        </w:tc>
        <w:tc>
          <w:tcPr>
            <w:tcW w:w="880" w:type="dxa"/>
          </w:tcPr>
          <w:p w14:paraId="4A41121E" w14:textId="77777777" w:rsidR="00B52CF7" w:rsidRPr="006F4F9C" w:rsidRDefault="00B52CF7" w:rsidP="00962BDB">
            <w:pPr>
              <w:jc w:val="center"/>
              <w:rPr>
                <w:sz w:val="24"/>
                <w:szCs w:val="24"/>
                <w:lang w:val="it-IT"/>
              </w:rPr>
            </w:pPr>
          </w:p>
        </w:tc>
        <w:tc>
          <w:tcPr>
            <w:tcW w:w="851" w:type="dxa"/>
          </w:tcPr>
          <w:p w14:paraId="3D60EDE7" w14:textId="77777777" w:rsidR="00B52CF7" w:rsidRPr="006F4F9C" w:rsidRDefault="00B52CF7" w:rsidP="00962BDB">
            <w:pPr>
              <w:jc w:val="center"/>
              <w:rPr>
                <w:sz w:val="24"/>
                <w:szCs w:val="24"/>
                <w:lang w:val="it-IT"/>
              </w:rPr>
            </w:pPr>
          </w:p>
        </w:tc>
        <w:tc>
          <w:tcPr>
            <w:tcW w:w="842" w:type="dxa"/>
          </w:tcPr>
          <w:p w14:paraId="4A938B10" w14:textId="77777777" w:rsidR="00B52CF7" w:rsidRPr="006F4F9C" w:rsidRDefault="00B52CF7" w:rsidP="00962BDB">
            <w:pPr>
              <w:jc w:val="both"/>
              <w:rPr>
                <w:sz w:val="24"/>
                <w:szCs w:val="24"/>
                <w:lang w:val="it-IT"/>
              </w:rPr>
            </w:pPr>
          </w:p>
        </w:tc>
        <w:tc>
          <w:tcPr>
            <w:tcW w:w="987" w:type="dxa"/>
          </w:tcPr>
          <w:p w14:paraId="194ABDFB" w14:textId="77777777" w:rsidR="00B52CF7" w:rsidRPr="006F4F9C" w:rsidRDefault="00B52CF7" w:rsidP="00962BDB">
            <w:pPr>
              <w:jc w:val="both"/>
              <w:rPr>
                <w:sz w:val="24"/>
                <w:szCs w:val="24"/>
                <w:lang w:val="it-IT"/>
              </w:rPr>
            </w:pPr>
          </w:p>
        </w:tc>
        <w:tc>
          <w:tcPr>
            <w:tcW w:w="866" w:type="dxa"/>
          </w:tcPr>
          <w:p w14:paraId="6366FF80" w14:textId="77777777" w:rsidR="00B52CF7" w:rsidRPr="006F4F9C" w:rsidRDefault="00B52CF7" w:rsidP="00962BDB">
            <w:pPr>
              <w:jc w:val="both"/>
              <w:rPr>
                <w:sz w:val="24"/>
                <w:szCs w:val="24"/>
                <w:lang w:val="it-IT"/>
              </w:rPr>
            </w:pPr>
          </w:p>
        </w:tc>
        <w:tc>
          <w:tcPr>
            <w:tcW w:w="934" w:type="dxa"/>
          </w:tcPr>
          <w:p w14:paraId="0164CFFC" w14:textId="77777777" w:rsidR="00B52CF7" w:rsidRPr="006F4F9C" w:rsidRDefault="00B52CF7" w:rsidP="00962BDB">
            <w:pPr>
              <w:jc w:val="both"/>
              <w:rPr>
                <w:sz w:val="24"/>
                <w:szCs w:val="24"/>
                <w:lang w:val="it-IT"/>
              </w:rPr>
            </w:pPr>
          </w:p>
        </w:tc>
        <w:tc>
          <w:tcPr>
            <w:tcW w:w="934" w:type="dxa"/>
          </w:tcPr>
          <w:p w14:paraId="138B9B0A" w14:textId="77777777" w:rsidR="00B52CF7" w:rsidRPr="006F4F9C" w:rsidRDefault="00B52CF7" w:rsidP="00962BDB">
            <w:pPr>
              <w:jc w:val="both"/>
              <w:rPr>
                <w:sz w:val="24"/>
                <w:szCs w:val="24"/>
                <w:lang w:val="it-IT"/>
              </w:rPr>
            </w:pPr>
          </w:p>
        </w:tc>
        <w:tc>
          <w:tcPr>
            <w:tcW w:w="822" w:type="dxa"/>
          </w:tcPr>
          <w:p w14:paraId="6DC793B7" w14:textId="77777777" w:rsidR="00B52CF7" w:rsidRPr="006F4F9C" w:rsidRDefault="00B52CF7" w:rsidP="00962BDB">
            <w:pPr>
              <w:jc w:val="both"/>
              <w:rPr>
                <w:sz w:val="24"/>
                <w:szCs w:val="24"/>
                <w:lang w:val="it-IT"/>
              </w:rPr>
            </w:pPr>
          </w:p>
        </w:tc>
        <w:tc>
          <w:tcPr>
            <w:tcW w:w="1048" w:type="dxa"/>
          </w:tcPr>
          <w:p w14:paraId="1C7ACAF5" w14:textId="77777777" w:rsidR="00B52CF7" w:rsidRPr="006F4F9C" w:rsidRDefault="00B52CF7" w:rsidP="00962BDB">
            <w:pPr>
              <w:jc w:val="both"/>
              <w:rPr>
                <w:sz w:val="24"/>
                <w:szCs w:val="24"/>
                <w:lang w:val="it-IT"/>
              </w:rPr>
            </w:pPr>
          </w:p>
        </w:tc>
        <w:tc>
          <w:tcPr>
            <w:tcW w:w="700" w:type="dxa"/>
          </w:tcPr>
          <w:p w14:paraId="2DC8D16D" w14:textId="77777777" w:rsidR="00B52CF7" w:rsidRPr="006F4F9C" w:rsidRDefault="00B52CF7" w:rsidP="00962BDB">
            <w:pPr>
              <w:jc w:val="both"/>
              <w:rPr>
                <w:sz w:val="24"/>
                <w:szCs w:val="24"/>
                <w:lang w:val="it-IT"/>
              </w:rPr>
            </w:pPr>
          </w:p>
        </w:tc>
      </w:tr>
    </w:tbl>
    <w:p w14:paraId="6C60353B" w14:textId="44AC67AF" w:rsidR="009D3620" w:rsidRDefault="00BD1A82" w:rsidP="007F2590">
      <w:pPr>
        <w:tabs>
          <w:tab w:val="left" w:leader="dot" w:pos="9498"/>
        </w:tabs>
        <w:spacing w:before="60" w:after="60"/>
        <w:ind w:firstLine="426"/>
        <w:jc w:val="both"/>
        <w:rPr>
          <w:sz w:val="22"/>
          <w:szCs w:val="22"/>
          <w:lang w:val="it-IT"/>
        </w:rPr>
      </w:pPr>
      <w:r w:rsidRPr="009D3620">
        <w:rPr>
          <w:i/>
          <w:sz w:val="22"/>
          <w:szCs w:val="22"/>
          <w:lang w:val="it-IT"/>
        </w:rPr>
        <w:t xml:space="preserve">Ghi chú: Đính kèm </w:t>
      </w:r>
      <w:r>
        <w:rPr>
          <w:i/>
          <w:sz w:val="22"/>
          <w:szCs w:val="22"/>
          <w:lang w:val="it-IT"/>
        </w:rPr>
        <w:t>kết quả học tập</w:t>
      </w:r>
      <w:r w:rsidRPr="009D3620">
        <w:rPr>
          <w:i/>
          <w:sz w:val="22"/>
          <w:szCs w:val="22"/>
          <w:lang w:val="it-IT"/>
        </w:rPr>
        <w:t xml:space="preserve"> có công chứng</w:t>
      </w:r>
      <w:r>
        <w:rPr>
          <w:i/>
          <w:sz w:val="22"/>
          <w:szCs w:val="22"/>
          <w:lang w:val="it-IT"/>
        </w:rPr>
        <w:t xml:space="preserve"> (nếu thuộc cơ sở đào tạo khác)</w:t>
      </w:r>
      <w:r w:rsidRPr="00375006">
        <w:rPr>
          <w:sz w:val="22"/>
          <w:szCs w:val="22"/>
          <w:lang w:val="it-IT"/>
        </w:rPr>
        <w:t>.</w:t>
      </w:r>
    </w:p>
    <w:tbl>
      <w:tblPr>
        <w:tblW w:w="104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0"/>
        <w:gridCol w:w="719"/>
        <w:gridCol w:w="509"/>
        <w:gridCol w:w="864"/>
        <w:gridCol w:w="681"/>
        <w:gridCol w:w="663"/>
        <w:gridCol w:w="877"/>
        <w:gridCol w:w="981"/>
        <w:gridCol w:w="1234"/>
        <w:gridCol w:w="1675"/>
      </w:tblGrid>
      <w:tr w:rsidR="00844ED7" w:rsidRPr="00296C9C" w14:paraId="2C09B077" w14:textId="77777777" w:rsidTr="00844ED7">
        <w:trPr>
          <w:jc w:val="center"/>
        </w:trPr>
        <w:tc>
          <w:tcPr>
            <w:tcW w:w="2363" w:type="dxa"/>
            <w:vMerge w:val="restart"/>
            <w:shd w:val="clear" w:color="auto" w:fill="auto"/>
            <w:vAlign w:val="center"/>
          </w:tcPr>
          <w:p w14:paraId="4053AD09" w14:textId="699346A6" w:rsidR="00C007AD" w:rsidRPr="00844ED7" w:rsidRDefault="00C007AD" w:rsidP="00844ED7">
            <w:pPr>
              <w:tabs>
                <w:tab w:val="left" w:leader="dot" w:pos="9498"/>
              </w:tabs>
              <w:spacing w:before="60" w:after="60"/>
              <w:jc w:val="center"/>
              <w:rPr>
                <w:sz w:val="22"/>
                <w:szCs w:val="22"/>
                <w:lang w:val="it-IT"/>
              </w:rPr>
            </w:pPr>
            <w:r w:rsidRPr="00844ED7">
              <w:rPr>
                <w:sz w:val="22"/>
                <w:szCs w:val="22"/>
                <w:lang w:val="it-IT"/>
              </w:rPr>
              <w:t>Tên bài báo, CTKH đã công bố khi học dự bị</w:t>
            </w:r>
          </w:p>
        </w:tc>
        <w:tc>
          <w:tcPr>
            <w:tcW w:w="720" w:type="dxa"/>
            <w:vMerge w:val="restart"/>
            <w:shd w:val="clear" w:color="auto" w:fill="auto"/>
            <w:vAlign w:val="center"/>
          </w:tcPr>
          <w:p w14:paraId="63EFDA18" w14:textId="13519C22" w:rsidR="00C007AD" w:rsidRPr="00844ED7" w:rsidRDefault="00C007AD" w:rsidP="00844ED7">
            <w:pPr>
              <w:tabs>
                <w:tab w:val="left" w:leader="dot" w:pos="9498"/>
              </w:tabs>
              <w:spacing w:before="60" w:after="60"/>
              <w:jc w:val="center"/>
              <w:rPr>
                <w:sz w:val="22"/>
                <w:szCs w:val="22"/>
                <w:lang w:val="it-IT"/>
              </w:rPr>
            </w:pPr>
            <w:r w:rsidRPr="00844ED7">
              <w:rPr>
                <w:sz w:val="22"/>
                <w:szCs w:val="22"/>
                <w:lang w:val="it-IT"/>
              </w:rPr>
              <w:t>Học viên là tác giả chính</w:t>
            </w:r>
          </w:p>
        </w:tc>
        <w:tc>
          <w:tcPr>
            <w:tcW w:w="511" w:type="dxa"/>
            <w:vMerge w:val="restart"/>
            <w:shd w:val="clear" w:color="auto" w:fill="auto"/>
            <w:vAlign w:val="center"/>
          </w:tcPr>
          <w:p w14:paraId="038EC30F" w14:textId="764BDF5C" w:rsidR="00C007AD" w:rsidRPr="00844ED7" w:rsidRDefault="00C007AD" w:rsidP="00844ED7">
            <w:pPr>
              <w:tabs>
                <w:tab w:val="left" w:leader="dot" w:pos="9498"/>
              </w:tabs>
              <w:spacing w:before="60" w:after="60"/>
              <w:jc w:val="center"/>
              <w:rPr>
                <w:sz w:val="22"/>
                <w:szCs w:val="22"/>
                <w:lang w:val="it-IT"/>
              </w:rPr>
            </w:pPr>
            <w:r w:rsidRPr="00844ED7">
              <w:rPr>
                <w:sz w:val="22"/>
                <w:szCs w:val="22"/>
                <w:lang w:val="it-IT"/>
              </w:rPr>
              <w:t>Số tác giả</w:t>
            </w:r>
          </w:p>
        </w:tc>
        <w:tc>
          <w:tcPr>
            <w:tcW w:w="562" w:type="dxa"/>
            <w:vMerge w:val="restart"/>
            <w:shd w:val="clear" w:color="auto" w:fill="auto"/>
            <w:vAlign w:val="center"/>
          </w:tcPr>
          <w:p w14:paraId="01465240" w14:textId="77777777" w:rsidR="00C007AD" w:rsidRDefault="00C007AD" w:rsidP="00844ED7">
            <w:pPr>
              <w:tabs>
                <w:tab w:val="left" w:leader="dot" w:pos="9498"/>
              </w:tabs>
              <w:spacing w:before="60" w:after="60"/>
              <w:jc w:val="center"/>
              <w:rPr>
                <w:sz w:val="22"/>
                <w:szCs w:val="22"/>
                <w:lang w:val="it-IT"/>
              </w:rPr>
            </w:pPr>
            <w:r w:rsidRPr="00844ED7">
              <w:rPr>
                <w:sz w:val="22"/>
                <w:szCs w:val="22"/>
                <w:lang w:val="it-IT"/>
              </w:rPr>
              <w:t>Tên tạp chí</w:t>
            </w:r>
          </w:p>
          <w:p w14:paraId="16DDBEFD" w14:textId="04C09BC4" w:rsidR="00296C9C" w:rsidRPr="00844ED7" w:rsidRDefault="00296C9C" w:rsidP="00844ED7">
            <w:pPr>
              <w:tabs>
                <w:tab w:val="left" w:leader="dot" w:pos="9498"/>
              </w:tabs>
              <w:spacing w:before="60" w:after="60"/>
              <w:jc w:val="center"/>
              <w:rPr>
                <w:sz w:val="22"/>
                <w:szCs w:val="22"/>
                <w:lang w:val="it-IT"/>
              </w:rPr>
            </w:pPr>
            <w:r>
              <w:rPr>
                <w:sz w:val="22"/>
                <w:szCs w:val="22"/>
                <w:lang w:val="it-IT"/>
              </w:rPr>
              <w:t>(kèm số ISSN hoặc eISSN</w:t>
            </w:r>
            <w:r w:rsidR="001F4FD6">
              <w:rPr>
                <w:sz w:val="22"/>
                <w:szCs w:val="22"/>
                <w:lang w:val="it-IT"/>
              </w:rPr>
              <w:t>)</w:t>
            </w:r>
            <w:bookmarkStart w:id="6" w:name="_GoBack"/>
            <w:bookmarkEnd w:id="6"/>
          </w:p>
        </w:tc>
        <w:tc>
          <w:tcPr>
            <w:tcW w:w="682" w:type="dxa"/>
            <w:vMerge w:val="restart"/>
            <w:shd w:val="clear" w:color="auto" w:fill="auto"/>
            <w:vAlign w:val="center"/>
          </w:tcPr>
          <w:p w14:paraId="53F4ADA6" w14:textId="79AB688B" w:rsidR="00C007AD" w:rsidRPr="00844ED7" w:rsidRDefault="00C007AD" w:rsidP="00844ED7">
            <w:pPr>
              <w:tabs>
                <w:tab w:val="left" w:leader="dot" w:pos="9498"/>
              </w:tabs>
              <w:spacing w:before="60" w:after="60"/>
              <w:jc w:val="center"/>
              <w:rPr>
                <w:sz w:val="22"/>
                <w:szCs w:val="22"/>
                <w:lang w:val="it-IT"/>
              </w:rPr>
            </w:pPr>
            <w:r w:rsidRPr="00844ED7">
              <w:rPr>
                <w:sz w:val="22"/>
                <w:szCs w:val="22"/>
                <w:lang w:val="it-IT"/>
              </w:rPr>
              <w:t>Tập (số), trang</w:t>
            </w:r>
          </w:p>
        </w:tc>
        <w:tc>
          <w:tcPr>
            <w:tcW w:w="665" w:type="dxa"/>
            <w:vMerge w:val="restart"/>
            <w:shd w:val="clear" w:color="auto" w:fill="auto"/>
            <w:vAlign w:val="center"/>
          </w:tcPr>
          <w:p w14:paraId="6CB6ACEB" w14:textId="1A198B1C" w:rsidR="00C007AD" w:rsidRPr="00844ED7" w:rsidRDefault="00C007AD" w:rsidP="00844ED7">
            <w:pPr>
              <w:tabs>
                <w:tab w:val="left" w:leader="dot" w:pos="9498"/>
              </w:tabs>
              <w:spacing w:before="60" w:after="60"/>
              <w:jc w:val="center"/>
              <w:rPr>
                <w:sz w:val="22"/>
                <w:szCs w:val="22"/>
                <w:lang w:val="it-IT"/>
              </w:rPr>
            </w:pPr>
            <w:r w:rsidRPr="00844ED7">
              <w:rPr>
                <w:sz w:val="22"/>
                <w:szCs w:val="22"/>
                <w:lang w:val="it-IT"/>
              </w:rPr>
              <w:t>Năm công bố</w:t>
            </w:r>
            <w:r w:rsidRPr="00844ED7">
              <w:rPr>
                <w:sz w:val="22"/>
                <w:szCs w:val="22"/>
                <w:vertAlign w:val="superscript"/>
                <w:lang w:val="it-IT"/>
              </w:rPr>
              <w:t>(*)</w:t>
            </w:r>
          </w:p>
        </w:tc>
        <w:tc>
          <w:tcPr>
            <w:tcW w:w="4940" w:type="dxa"/>
            <w:gridSpan w:val="4"/>
            <w:shd w:val="clear" w:color="auto" w:fill="auto"/>
          </w:tcPr>
          <w:p w14:paraId="371497A0" w14:textId="7439240F" w:rsidR="00C007AD" w:rsidRPr="00844ED7" w:rsidRDefault="00C007AD" w:rsidP="00844ED7">
            <w:pPr>
              <w:tabs>
                <w:tab w:val="left" w:leader="dot" w:pos="9498"/>
              </w:tabs>
              <w:spacing w:before="60" w:after="60"/>
              <w:jc w:val="both"/>
              <w:rPr>
                <w:sz w:val="22"/>
                <w:szCs w:val="22"/>
                <w:lang w:val="it-IT"/>
              </w:rPr>
            </w:pPr>
            <w:r w:rsidRPr="00844ED7">
              <w:rPr>
                <w:sz w:val="22"/>
                <w:szCs w:val="22"/>
                <w:lang w:val="it-IT"/>
              </w:rPr>
              <w:t>Bài báo đăng trên tạp chí khoa học uy tín, có phản biện, được Hội đồng Giáo sư nhà nước quy định khung điểm đánh giá tới 0,75 điểm trở lên theo ngành đào tạo, thuộc loại:</w:t>
            </w:r>
          </w:p>
        </w:tc>
      </w:tr>
      <w:tr w:rsidR="00844ED7" w:rsidRPr="00844ED7" w14:paraId="17FCE30C" w14:textId="77777777" w:rsidTr="00844ED7">
        <w:trPr>
          <w:jc w:val="center"/>
        </w:trPr>
        <w:tc>
          <w:tcPr>
            <w:tcW w:w="2363" w:type="dxa"/>
            <w:vMerge/>
            <w:shd w:val="clear" w:color="auto" w:fill="auto"/>
            <w:vAlign w:val="center"/>
          </w:tcPr>
          <w:p w14:paraId="0AC388D2" w14:textId="77777777" w:rsidR="00C007AD" w:rsidRPr="00844ED7" w:rsidRDefault="00C007AD" w:rsidP="00844ED7">
            <w:pPr>
              <w:tabs>
                <w:tab w:val="left" w:leader="dot" w:pos="9498"/>
              </w:tabs>
              <w:spacing w:before="60" w:after="60"/>
              <w:jc w:val="center"/>
              <w:rPr>
                <w:sz w:val="22"/>
                <w:szCs w:val="22"/>
                <w:lang w:val="it-IT"/>
              </w:rPr>
            </w:pPr>
          </w:p>
        </w:tc>
        <w:tc>
          <w:tcPr>
            <w:tcW w:w="720" w:type="dxa"/>
            <w:vMerge/>
            <w:shd w:val="clear" w:color="auto" w:fill="auto"/>
            <w:vAlign w:val="center"/>
          </w:tcPr>
          <w:p w14:paraId="4E99E27B" w14:textId="77777777" w:rsidR="00C007AD" w:rsidRPr="00844ED7" w:rsidRDefault="00C007AD" w:rsidP="00844ED7">
            <w:pPr>
              <w:tabs>
                <w:tab w:val="left" w:leader="dot" w:pos="9498"/>
              </w:tabs>
              <w:spacing w:before="60" w:after="60"/>
              <w:jc w:val="center"/>
              <w:rPr>
                <w:sz w:val="22"/>
                <w:szCs w:val="22"/>
                <w:lang w:val="it-IT"/>
              </w:rPr>
            </w:pPr>
          </w:p>
        </w:tc>
        <w:tc>
          <w:tcPr>
            <w:tcW w:w="511" w:type="dxa"/>
            <w:vMerge/>
            <w:shd w:val="clear" w:color="auto" w:fill="auto"/>
            <w:vAlign w:val="center"/>
          </w:tcPr>
          <w:p w14:paraId="00925ABC" w14:textId="77777777" w:rsidR="00C007AD" w:rsidRPr="00844ED7" w:rsidRDefault="00C007AD" w:rsidP="00844ED7">
            <w:pPr>
              <w:tabs>
                <w:tab w:val="left" w:leader="dot" w:pos="9498"/>
              </w:tabs>
              <w:spacing w:before="60" w:after="60"/>
              <w:jc w:val="center"/>
              <w:rPr>
                <w:sz w:val="22"/>
                <w:szCs w:val="22"/>
                <w:lang w:val="it-IT"/>
              </w:rPr>
            </w:pPr>
          </w:p>
        </w:tc>
        <w:tc>
          <w:tcPr>
            <w:tcW w:w="562" w:type="dxa"/>
            <w:vMerge/>
            <w:shd w:val="clear" w:color="auto" w:fill="auto"/>
            <w:vAlign w:val="center"/>
          </w:tcPr>
          <w:p w14:paraId="09AF8DCE" w14:textId="77777777" w:rsidR="00C007AD" w:rsidRPr="00844ED7" w:rsidRDefault="00C007AD" w:rsidP="00844ED7">
            <w:pPr>
              <w:tabs>
                <w:tab w:val="left" w:leader="dot" w:pos="9498"/>
              </w:tabs>
              <w:spacing w:before="60" w:after="60"/>
              <w:jc w:val="center"/>
              <w:rPr>
                <w:sz w:val="22"/>
                <w:szCs w:val="22"/>
                <w:lang w:val="it-IT"/>
              </w:rPr>
            </w:pPr>
          </w:p>
        </w:tc>
        <w:tc>
          <w:tcPr>
            <w:tcW w:w="682" w:type="dxa"/>
            <w:vMerge/>
            <w:shd w:val="clear" w:color="auto" w:fill="auto"/>
            <w:vAlign w:val="center"/>
          </w:tcPr>
          <w:p w14:paraId="2EDFD175" w14:textId="77777777" w:rsidR="00C007AD" w:rsidRPr="00844ED7" w:rsidRDefault="00C007AD" w:rsidP="00844ED7">
            <w:pPr>
              <w:tabs>
                <w:tab w:val="left" w:leader="dot" w:pos="9498"/>
              </w:tabs>
              <w:spacing w:before="60" w:after="60"/>
              <w:jc w:val="center"/>
              <w:rPr>
                <w:sz w:val="22"/>
                <w:szCs w:val="22"/>
                <w:lang w:val="it-IT"/>
              </w:rPr>
            </w:pPr>
          </w:p>
        </w:tc>
        <w:tc>
          <w:tcPr>
            <w:tcW w:w="665" w:type="dxa"/>
            <w:vMerge/>
            <w:shd w:val="clear" w:color="auto" w:fill="auto"/>
            <w:vAlign w:val="center"/>
          </w:tcPr>
          <w:p w14:paraId="5B734EA1" w14:textId="77777777" w:rsidR="00C007AD" w:rsidRPr="00844ED7" w:rsidRDefault="00C007AD" w:rsidP="00844ED7">
            <w:pPr>
              <w:tabs>
                <w:tab w:val="left" w:leader="dot" w:pos="9498"/>
              </w:tabs>
              <w:spacing w:before="60" w:after="60"/>
              <w:jc w:val="center"/>
              <w:rPr>
                <w:sz w:val="22"/>
                <w:szCs w:val="22"/>
                <w:lang w:val="it-IT"/>
              </w:rPr>
            </w:pPr>
          </w:p>
        </w:tc>
        <w:tc>
          <w:tcPr>
            <w:tcW w:w="911" w:type="dxa"/>
            <w:shd w:val="clear" w:color="auto" w:fill="auto"/>
            <w:vAlign w:val="center"/>
          </w:tcPr>
          <w:p w14:paraId="24CB9B66" w14:textId="2E2F57DA" w:rsidR="00C007AD" w:rsidRPr="00844ED7" w:rsidRDefault="00C007AD" w:rsidP="00844ED7">
            <w:pPr>
              <w:tabs>
                <w:tab w:val="left" w:leader="dot" w:pos="9498"/>
              </w:tabs>
              <w:spacing w:before="60" w:after="60"/>
              <w:jc w:val="center"/>
              <w:rPr>
                <w:sz w:val="22"/>
                <w:szCs w:val="22"/>
                <w:lang w:val="it-IT"/>
              </w:rPr>
            </w:pPr>
            <w:r w:rsidRPr="00844ED7">
              <w:rPr>
                <w:sz w:val="22"/>
                <w:szCs w:val="22"/>
                <w:lang w:val="it-IT"/>
              </w:rPr>
              <w:t>ISI</w:t>
            </w:r>
          </w:p>
        </w:tc>
        <w:tc>
          <w:tcPr>
            <w:tcW w:w="992" w:type="dxa"/>
            <w:shd w:val="clear" w:color="auto" w:fill="auto"/>
            <w:vAlign w:val="center"/>
          </w:tcPr>
          <w:p w14:paraId="7AF874DD" w14:textId="694A1252" w:rsidR="00C007AD" w:rsidRPr="00844ED7" w:rsidRDefault="00C007AD" w:rsidP="00844ED7">
            <w:pPr>
              <w:tabs>
                <w:tab w:val="left" w:leader="dot" w:pos="9498"/>
              </w:tabs>
              <w:spacing w:before="60" w:after="60"/>
              <w:jc w:val="center"/>
              <w:rPr>
                <w:sz w:val="22"/>
                <w:szCs w:val="22"/>
                <w:lang w:val="it-IT"/>
              </w:rPr>
            </w:pPr>
            <w:r w:rsidRPr="00844ED7">
              <w:rPr>
                <w:sz w:val="22"/>
                <w:szCs w:val="22"/>
                <w:lang w:val="it-IT"/>
              </w:rPr>
              <w:t>Scopus</w:t>
            </w:r>
          </w:p>
        </w:tc>
        <w:tc>
          <w:tcPr>
            <w:tcW w:w="1276" w:type="dxa"/>
            <w:shd w:val="clear" w:color="auto" w:fill="auto"/>
            <w:vAlign w:val="center"/>
          </w:tcPr>
          <w:p w14:paraId="6C63587F" w14:textId="7FEAED68" w:rsidR="00C007AD" w:rsidRPr="00844ED7" w:rsidRDefault="00C007AD" w:rsidP="00844ED7">
            <w:pPr>
              <w:tabs>
                <w:tab w:val="left" w:leader="dot" w:pos="9498"/>
              </w:tabs>
              <w:spacing w:before="60" w:after="60"/>
              <w:jc w:val="center"/>
              <w:rPr>
                <w:sz w:val="22"/>
                <w:szCs w:val="22"/>
                <w:lang w:val="it-IT"/>
              </w:rPr>
            </w:pPr>
            <w:r w:rsidRPr="00844ED7">
              <w:rPr>
                <w:sz w:val="22"/>
                <w:szCs w:val="22"/>
                <w:lang w:val="it-IT"/>
              </w:rPr>
              <w:t>Trong nước</w:t>
            </w:r>
          </w:p>
        </w:tc>
        <w:tc>
          <w:tcPr>
            <w:tcW w:w="1761" w:type="dxa"/>
            <w:shd w:val="clear" w:color="auto" w:fill="auto"/>
            <w:vAlign w:val="center"/>
          </w:tcPr>
          <w:p w14:paraId="719C65DE" w14:textId="1F9F8D6C" w:rsidR="00C007AD" w:rsidRPr="00844ED7" w:rsidRDefault="00C007AD" w:rsidP="00844ED7">
            <w:pPr>
              <w:tabs>
                <w:tab w:val="left" w:leader="dot" w:pos="9498"/>
              </w:tabs>
              <w:spacing w:before="60" w:after="60"/>
              <w:jc w:val="center"/>
              <w:rPr>
                <w:sz w:val="22"/>
                <w:szCs w:val="22"/>
                <w:lang w:val="it-IT"/>
              </w:rPr>
            </w:pPr>
            <w:r w:rsidRPr="00844ED7">
              <w:rPr>
                <w:sz w:val="22"/>
                <w:szCs w:val="22"/>
                <w:lang w:val="it-IT"/>
              </w:rPr>
              <w:t>Khác</w:t>
            </w:r>
          </w:p>
        </w:tc>
      </w:tr>
      <w:tr w:rsidR="00844ED7" w:rsidRPr="00844ED7" w14:paraId="2C11C66D" w14:textId="77777777" w:rsidTr="00844ED7">
        <w:trPr>
          <w:jc w:val="center"/>
        </w:trPr>
        <w:tc>
          <w:tcPr>
            <w:tcW w:w="2363" w:type="dxa"/>
            <w:shd w:val="clear" w:color="auto" w:fill="auto"/>
            <w:vAlign w:val="center"/>
          </w:tcPr>
          <w:p w14:paraId="7D2BFE6F" w14:textId="27548804" w:rsidR="00C007AD" w:rsidRPr="00844ED7" w:rsidRDefault="00C007AD" w:rsidP="00844ED7">
            <w:pPr>
              <w:tabs>
                <w:tab w:val="left" w:leader="dot" w:pos="9498"/>
              </w:tabs>
              <w:spacing w:before="60" w:after="60"/>
              <w:jc w:val="center"/>
              <w:rPr>
                <w:sz w:val="22"/>
                <w:szCs w:val="22"/>
                <w:lang w:val="it-IT"/>
              </w:rPr>
            </w:pPr>
          </w:p>
        </w:tc>
        <w:tc>
          <w:tcPr>
            <w:tcW w:w="720" w:type="dxa"/>
            <w:shd w:val="clear" w:color="auto" w:fill="auto"/>
            <w:vAlign w:val="center"/>
          </w:tcPr>
          <w:p w14:paraId="1BCCE289" w14:textId="77777777" w:rsidR="00C007AD" w:rsidRPr="00844ED7" w:rsidRDefault="00C007AD" w:rsidP="00844ED7">
            <w:pPr>
              <w:tabs>
                <w:tab w:val="left" w:leader="dot" w:pos="9498"/>
              </w:tabs>
              <w:spacing w:before="60" w:after="60"/>
              <w:jc w:val="center"/>
              <w:rPr>
                <w:sz w:val="22"/>
                <w:szCs w:val="22"/>
                <w:lang w:val="it-IT"/>
              </w:rPr>
            </w:pPr>
          </w:p>
        </w:tc>
        <w:tc>
          <w:tcPr>
            <w:tcW w:w="511" w:type="dxa"/>
            <w:shd w:val="clear" w:color="auto" w:fill="auto"/>
            <w:vAlign w:val="center"/>
          </w:tcPr>
          <w:p w14:paraId="1E1B5F23" w14:textId="77777777" w:rsidR="00C007AD" w:rsidRPr="00844ED7" w:rsidRDefault="00C007AD" w:rsidP="00844ED7">
            <w:pPr>
              <w:tabs>
                <w:tab w:val="left" w:leader="dot" w:pos="9498"/>
              </w:tabs>
              <w:spacing w:before="60" w:after="60"/>
              <w:jc w:val="center"/>
              <w:rPr>
                <w:sz w:val="22"/>
                <w:szCs w:val="22"/>
                <w:lang w:val="it-IT"/>
              </w:rPr>
            </w:pPr>
          </w:p>
        </w:tc>
        <w:tc>
          <w:tcPr>
            <w:tcW w:w="562" w:type="dxa"/>
            <w:shd w:val="clear" w:color="auto" w:fill="auto"/>
            <w:vAlign w:val="center"/>
          </w:tcPr>
          <w:p w14:paraId="1B1D927D" w14:textId="77777777" w:rsidR="00C007AD" w:rsidRPr="00844ED7" w:rsidRDefault="00C007AD" w:rsidP="00844ED7">
            <w:pPr>
              <w:tabs>
                <w:tab w:val="left" w:leader="dot" w:pos="9498"/>
              </w:tabs>
              <w:spacing w:before="60" w:after="60"/>
              <w:jc w:val="center"/>
              <w:rPr>
                <w:sz w:val="22"/>
                <w:szCs w:val="22"/>
                <w:lang w:val="it-IT"/>
              </w:rPr>
            </w:pPr>
          </w:p>
        </w:tc>
        <w:tc>
          <w:tcPr>
            <w:tcW w:w="682" w:type="dxa"/>
            <w:shd w:val="clear" w:color="auto" w:fill="auto"/>
            <w:vAlign w:val="center"/>
          </w:tcPr>
          <w:p w14:paraId="588997E8" w14:textId="77777777" w:rsidR="00C007AD" w:rsidRPr="00844ED7" w:rsidRDefault="00C007AD" w:rsidP="00844ED7">
            <w:pPr>
              <w:tabs>
                <w:tab w:val="left" w:leader="dot" w:pos="9498"/>
              </w:tabs>
              <w:spacing w:before="60" w:after="60"/>
              <w:jc w:val="center"/>
              <w:rPr>
                <w:sz w:val="22"/>
                <w:szCs w:val="22"/>
                <w:lang w:val="it-IT"/>
              </w:rPr>
            </w:pPr>
          </w:p>
        </w:tc>
        <w:tc>
          <w:tcPr>
            <w:tcW w:w="665" w:type="dxa"/>
            <w:shd w:val="clear" w:color="auto" w:fill="auto"/>
            <w:vAlign w:val="center"/>
          </w:tcPr>
          <w:p w14:paraId="31957899" w14:textId="77777777" w:rsidR="00C007AD" w:rsidRPr="00844ED7" w:rsidRDefault="00C007AD" w:rsidP="00844ED7">
            <w:pPr>
              <w:tabs>
                <w:tab w:val="left" w:leader="dot" w:pos="9498"/>
              </w:tabs>
              <w:spacing w:before="60" w:after="60"/>
              <w:jc w:val="center"/>
              <w:rPr>
                <w:sz w:val="22"/>
                <w:szCs w:val="22"/>
                <w:lang w:val="it-IT"/>
              </w:rPr>
            </w:pPr>
          </w:p>
        </w:tc>
        <w:tc>
          <w:tcPr>
            <w:tcW w:w="911" w:type="dxa"/>
            <w:shd w:val="clear" w:color="auto" w:fill="auto"/>
          </w:tcPr>
          <w:p w14:paraId="789A5412" w14:textId="77777777" w:rsidR="00C007AD" w:rsidRPr="00844ED7" w:rsidRDefault="00C007AD" w:rsidP="00844ED7">
            <w:pPr>
              <w:tabs>
                <w:tab w:val="left" w:leader="dot" w:pos="9498"/>
              </w:tabs>
              <w:spacing w:before="60" w:after="60"/>
              <w:jc w:val="center"/>
              <w:rPr>
                <w:sz w:val="22"/>
                <w:szCs w:val="22"/>
                <w:lang w:val="it-IT"/>
              </w:rPr>
            </w:pPr>
          </w:p>
        </w:tc>
        <w:tc>
          <w:tcPr>
            <w:tcW w:w="992" w:type="dxa"/>
            <w:shd w:val="clear" w:color="auto" w:fill="auto"/>
            <w:vAlign w:val="center"/>
          </w:tcPr>
          <w:p w14:paraId="4E404CD7" w14:textId="32155CEA" w:rsidR="00C007AD" w:rsidRPr="00844ED7" w:rsidRDefault="00C007AD" w:rsidP="00844ED7">
            <w:pPr>
              <w:tabs>
                <w:tab w:val="left" w:leader="dot" w:pos="9498"/>
              </w:tabs>
              <w:spacing w:before="60" w:after="60"/>
              <w:jc w:val="center"/>
              <w:rPr>
                <w:sz w:val="22"/>
                <w:szCs w:val="22"/>
                <w:lang w:val="it-IT"/>
              </w:rPr>
            </w:pPr>
          </w:p>
        </w:tc>
        <w:tc>
          <w:tcPr>
            <w:tcW w:w="1276" w:type="dxa"/>
            <w:shd w:val="clear" w:color="auto" w:fill="auto"/>
            <w:vAlign w:val="center"/>
          </w:tcPr>
          <w:p w14:paraId="13D0A3FB" w14:textId="77777777" w:rsidR="00C007AD" w:rsidRPr="00844ED7" w:rsidRDefault="00C007AD" w:rsidP="00844ED7">
            <w:pPr>
              <w:tabs>
                <w:tab w:val="left" w:leader="dot" w:pos="9498"/>
              </w:tabs>
              <w:spacing w:before="60" w:after="60"/>
              <w:jc w:val="center"/>
              <w:rPr>
                <w:sz w:val="22"/>
                <w:szCs w:val="22"/>
                <w:lang w:val="it-IT"/>
              </w:rPr>
            </w:pPr>
          </w:p>
        </w:tc>
        <w:tc>
          <w:tcPr>
            <w:tcW w:w="1761" w:type="dxa"/>
            <w:shd w:val="clear" w:color="auto" w:fill="auto"/>
            <w:vAlign w:val="center"/>
          </w:tcPr>
          <w:p w14:paraId="462F9FC9" w14:textId="77777777" w:rsidR="00C007AD" w:rsidRPr="00844ED7" w:rsidRDefault="00C007AD" w:rsidP="00844ED7">
            <w:pPr>
              <w:tabs>
                <w:tab w:val="left" w:leader="dot" w:pos="9498"/>
              </w:tabs>
              <w:spacing w:before="60" w:after="60"/>
              <w:jc w:val="center"/>
              <w:rPr>
                <w:sz w:val="22"/>
                <w:szCs w:val="22"/>
                <w:lang w:val="it-IT"/>
              </w:rPr>
            </w:pPr>
          </w:p>
        </w:tc>
      </w:tr>
      <w:tr w:rsidR="00844ED7" w:rsidRPr="00844ED7" w14:paraId="2CCBAD63" w14:textId="77777777" w:rsidTr="00844ED7">
        <w:trPr>
          <w:jc w:val="center"/>
        </w:trPr>
        <w:tc>
          <w:tcPr>
            <w:tcW w:w="2363" w:type="dxa"/>
            <w:shd w:val="clear" w:color="auto" w:fill="auto"/>
            <w:vAlign w:val="center"/>
          </w:tcPr>
          <w:p w14:paraId="1EF36B42" w14:textId="70F2CC3B" w:rsidR="00C007AD" w:rsidRPr="00844ED7" w:rsidRDefault="00C007AD" w:rsidP="00844ED7">
            <w:pPr>
              <w:tabs>
                <w:tab w:val="left" w:leader="dot" w:pos="9498"/>
              </w:tabs>
              <w:spacing w:before="60" w:after="60"/>
              <w:jc w:val="center"/>
              <w:rPr>
                <w:sz w:val="22"/>
                <w:szCs w:val="22"/>
                <w:lang w:val="it-IT"/>
              </w:rPr>
            </w:pPr>
          </w:p>
        </w:tc>
        <w:tc>
          <w:tcPr>
            <w:tcW w:w="720" w:type="dxa"/>
            <w:shd w:val="clear" w:color="auto" w:fill="auto"/>
            <w:vAlign w:val="center"/>
          </w:tcPr>
          <w:p w14:paraId="7B667ADF" w14:textId="77777777" w:rsidR="00C007AD" w:rsidRPr="00844ED7" w:rsidRDefault="00C007AD" w:rsidP="00844ED7">
            <w:pPr>
              <w:tabs>
                <w:tab w:val="left" w:leader="dot" w:pos="9498"/>
              </w:tabs>
              <w:spacing w:before="60" w:after="60"/>
              <w:jc w:val="center"/>
              <w:rPr>
                <w:sz w:val="22"/>
                <w:szCs w:val="22"/>
                <w:lang w:val="it-IT"/>
              </w:rPr>
            </w:pPr>
          </w:p>
        </w:tc>
        <w:tc>
          <w:tcPr>
            <w:tcW w:w="511" w:type="dxa"/>
            <w:shd w:val="clear" w:color="auto" w:fill="auto"/>
            <w:vAlign w:val="center"/>
          </w:tcPr>
          <w:p w14:paraId="2584AA2F" w14:textId="77777777" w:rsidR="00C007AD" w:rsidRPr="00844ED7" w:rsidRDefault="00C007AD" w:rsidP="00844ED7">
            <w:pPr>
              <w:tabs>
                <w:tab w:val="left" w:leader="dot" w:pos="9498"/>
              </w:tabs>
              <w:spacing w:before="60" w:after="60"/>
              <w:jc w:val="center"/>
              <w:rPr>
                <w:sz w:val="22"/>
                <w:szCs w:val="22"/>
                <w:lang w:val="it-IT"/>
              </w:rPr>
            </w:pPr>
          </w:p>
        </w:tc>
        <w:tc>
          <w:tcPr>
            <w:tcW w:w="562" w:type="dxa"/>
            <w:shd w:val="clear" w:color="auto" w:fill="auto"/>
            <w:vAlign w:val="center"/>
          </w:tcPr>
          <w:p w14:paraId="6D819993" w14:textId="77777777" w:rsidR="00C007AD" w:rsidRPr="00844ED7" w:rsidRDefault="00C007AD" w:rsidP="00844ED7">
            <w:pPr>
              <w:tabs>
                <w:tab w:val="left" w:leader="dot" w:pos="9498"/>
              </w:tabs>
              <w:spacing w:before="60" w:after="60"/>
              <w:jc w:val="center"/>
              <w:rPr>
                <w:sz w:val="22"/>
                <w:szCs w:val="22"/>
                <w:lang w:val="it-IT"/>
              </w:rPr>
            </w:pPr>
          </w:p>
        </w:tc>
        <w:tc>
          <w:tcPr>
            <w:tcW w:w="682" w:type="dxa"/>
            <w:shd w:val="clear" w:color="auto" w:fill="auto"/>
            <w:vAlign w:val="center"/>
          </w:tcPr>
          <w:p w14:paraId="1FED87B4" w14:textId="77777777" w:rsidR="00C007AD" w:rsidRPr="00844ED7" w:rsidRDefault="00C007AD" w:rsidP="00844ED7">
            <w:pPr>
              <w:tabs>
                <w:tab w:val="left" w:leader="dot" w:pos="9498"/>
              </w:tabs>
              <w:spacing w:before="60" w:after="60"/>
              <w:jc w:val="center"/>
              <w:rPr>
                <w:sz w:val="22"/>
                <w:szCs w:val="22"/>
                <w:lang w:val="it-IT"/>
              </w:rPr>
            </w:pPr>
          </w:p>
        </w:tc>
        <w:tc>
          <w:tcPr>
            <w:tcW w:w="665" w:type="dxa"/>
            <w:shd w:val="clear" w:color="auto" w:fill="auto"/>
            <w:vAlign w:val="center"/>
          </w:tcPr>
          <w:p w14:paraId="767BBC0F" w14:textId="77777777" w:rsidR="00C007AD" w:rsidRPr="00844ED7" w:rsidRDefault="00C007AD" w:rsidP="00844ED7">
            <w:pPr>
              <w:tabs>
                <w:tab w:val="left" w:leader="dot" w:pos="9498"/>
              </w:tabs>
              <w:spacing w:before="60" w:after="60"/>
              <w:jc w:val="center"/>
              <w:rPr>
                <w:sz w:val="22"/>
                <w:szCs w:val="22"/>
                <w:lang w:val="it-IT"/>
              </w:rPr>
            </w:pPr>
          </w:p>
        </w:tc>
        <w:tc>
          <w:tcPr>
            <w:tcW w:w="911" w:type="dxa"/>
            <w:shd w:val="clear" w:color="auto" w:fill="auto"/>
          </w:tcPr>
          <w:p w14:paraId="11DAA460" w14:textId="77777777" w:rsidR="00C007AD" w:rsidRPr="00844ED7" w:rsidRDefault="00C007AD" w:rsidP="00844ED7">
            <w:pPr>
              <w:tabs>
                <w:tab w:val="left" w:leader="dot" w:pos="9498"/>
              </w:tabs>
              <w:spacing w:before="60" w:after="60"/>
              <w:jc w:val="center"/>
              <w:rPr>
                <w:sz w:val="22"/>
                <w:szCs w:val="22"/>
                <w:lang w:val="it-IT"/>
              </w:rPr>
            </w:pPr>
          </w:p>
        </w:tc>
        <w:tc>
          <w:tcPr>
            <w:tcW w:w="992" w:type="dxa"/>
            <w:shd w:val="clear" w:color="auto" w:fill="auto"/>
            <w:vAlign w:val="center"/>
          </w:tcPr>
          <w:p w14:paraId="03EA8A15" w14:textId="5398394A" w:rsidR="00C007AD" w:rsidRPr="00844ED7" w:rsidRDefault="00C007AD" w:rsidP="00844ED7">
            <w:pPr>
              <w:tabs>
                <w:tab w:val="left" w:leader="dot" w:pos="9498"/>
              </w:tabs>
              <w:spacing w:before="60" w:after="60"/>
              <w:jc w:val="center"/>
              <w:rPr>
                <w:sz w:val="22"/>
                <w:szCs w:val="22"/>
                <w:lang w:val="it-IT"/>
              </w:rPr>
            </w:pPr>
          </w:p>
        </w:tc>
        <w:tc>
          <w:tcPr>
            <w:tcW w:w="1276" w:type="dxa"/>
            <w:shd w:val="clear" w:color="auto" w:fill="auto"/>
            <w:vAlign w:val="center"/>
          </w:tcPr>
          <w:p w14:paraId="57BFFA34" w14:textId="77777777" w:rsidR="00C007AD" w:rsidRPr="00844ED7" w:rsidRDefault="00C007AD" w:rsidP="00844ED7">
            <w:pPr>
              <w:tabs>
                <w:tab w:val="left" w:leader="dot" w:pos="9498"/>
              </w:tabs>
              <w:spacing w:before="60" w:after="60"/>
              <w:jc w:val="center"/>
              <w:rPr>
                <w:sz w:val="22"/>
                <w:szCs w:val="22"/>
                <w:lang w:val="it-IT"/>
              </w:rPr>
            </w:pPr>
          </w:p>
        </w:tc>
        <w:tc>
          <w:tcPr>
            <w:tcW w:w="1761" w:type="dxa"/>
            <w:shd w:val="clear" w:color="auto" w:fill="auto"/>
            <w:vAlign w:val="center"/>
          </w:tcPr>
          <w:p w14:paraId="7AEE8E07" w14:textId="77777777" w:rsidR="00C007AD" w:rsidRPr="00844ED7" w:rsidRDefault="00C007AD" w:rsidP="00844ED7">
            <w:pPr>
              <w:tabs>
                <w:tab w:val="left" w:leader="dot" w:pos="9498"/>
              </w:tabs>
              <w:spacing w:before="60" w:after="60"/>
              <w:jc w:val="center"/>
              <w:rPr>
                <w:sz w:val="22"/>
                <w:szCs w:val="22"/>
                <w:lang w:val="it-IT"/>
              </w:rPr>
            </w:pPr>
          </w:p>
        </w:tc>
      </w:tr>
    </w:tbl>
    <w:p w14:paraId="08BBB09E" w14:textId="3211F407" w:rsidR="00961780" w:rsidRPr="0072625D" w:rsidRDefault="001278E4" w:rsidP="007F2590">
      <w:pPr>
        <w:tabs>
          <w:tab w:val="left" w:leader="dot" w:pos="9498"/>
        </w:tabs>
        <w:spacing w:before="60" w:after="60"/>
        <w:ind w:firstLine="426"/>
        <w:jc w:val="both"/>
        <w:rPr>
          <w:i/>
          <w:sz w:val="22"/>
          <w:szCs w:val="22"/>
          <w:lang w:val="it-IT"/>
        </w:rPr>
      </w:pPr>
      <w:r w:rsidRPr="0072625D">
        <w:rPr>
          <w:i/>
          <w:sz w:val="22"/>
          <w:szCs w:val="22"/>
          <w:vertAlign w:val="superscript"/>
          <w:lang w:val="it-IT"/>
        </w:rPr>
        <w:lastRenderedPageBreak/>
        <w:t>(*)</w:t>
      </w:r>
      <w:r w:rsidRPr="0072625D">
        <w:rPr>
          <w:i/>
          <w:sz w:val="22"/>
          <w:szCs w:val="22"/>
          <w:lang w:val="it-IT"/>
        </w:rPr>
        <w:t xml:space="preserve"> Tính </w:t>
      </w:r>
      <w:r w:rsidR="00835FED">
        <w:rPr>
          <w:i/>
          <w:sz w:val="22"/>
          <w:szCs w:val="22"/>
          <w:lang w:val="it-IT"/>
        </w:rPr>
        <w:t xml:space="preserve">từ </w:t>
      </w:r>
      <w:r w:rsidRPr="0072625D">
        <w:rPr>
          <w:i/>
          <w:sz w:val="22"/>
          <w:szCs w:val="22"/>
          <w:lang w:val="it-IT"/>
        </w:rPr>
        <w:t>thời điểm bài báo được chấp nhận</w:t>
      </w:r>
      <w:r w:rsidR="0072625D" w:rsidRPr="0072625D">
        <w:rPr>
          <w:i/>
          <w:sz w:val="22"/>
          <w:szCs w:val="22"/>
          <w:lang w:val="it-IT"/>
        </w:rPr>
        <w:t>.</w:t>
      </w:r>
    </w:p>
    <w:p w14:paraId="55E0429E" w14:textId="13A4152B" w:rsidR="0023313F" w:rsidRPr="00465379" w:rsidRDefault="00172398" w:rsidP="007F2590">
      <w:pPr>
        <w:tabs>
          <w:tab w:val="left" w:leader="dot" w:pos="9498"/>
        </w:tabs>
        <w:spacing w:before="60" w:after="60"/>
        <w:ind w:firstLine="426"/>
        <w:jc w:val="both"/>
        <w:rPr>
          <w:sz w:val="26"/>
          <w:szCs w:val="26"/>
          <w:lang w:val="vi-VN"/>
        </w:rPr>
      </w:pPr>
      <w:r w:rsidRPr="00FF2B6A">
        <w:rPr>
          <w:sz w:val="26"/>
          <w:szCs w:val="26"/>
          <w:lang w:val="vi-VN"/>
        </w:rPr>
        <w:t xml:space="preserve">Kính mong Ban </w:t>
      </w:r>
      <w:r w:rsidR="00AB42E2" w:rsidRPr="00FF2B6A">
        <w:rPr>
          <w:sz w:val="26"/>
          <w:szCs w:val="26"/>
          <w:lang w:val="vi-VN"/>
        </w:rPr>
        <w:t xml:space="preserve">Giám </w:t>
      </w:r>
      <w:r w:rsidRPr="00FF2B6A">
        <w:rPr>
          <w:sz w:val="26"/>
          <w:szCs w:val="26"/>
          <w:lang w:val="vi-VN"/>
        </w:rPr>
        <w:t xml:space="preserve">hiệu, </w:t>
      </w:r>
      <w:r w:rsidR="002D3059" w:rsidRPr="002D3059">
        <w:rPr>
          <w:sz w:val="26"/>
          <w:szCs w:val="26"/>
          <w:lang w:val="vi-VN"/>
        </w:rPr>
        <w:t xml:space="preserve">quý </w:t>
      </w:r>
      <w:r w:rsidRPr="00FF2B6A">
        <w:rPr>
          <w:sz w:val="26"/>
          <w:szCs w:val="26"/>
          <w:lang w:val="vi-VN"/>
        </w:rPr>
        <w:t xml:space="preserve">Phòng </w:t>
      </w:r>
      <w:r w:rsidR="002D3059" w:rsidRPr="002D3059">
        <w:rPr>
          <w:sz w:val="26"/>
          <w:szCs w:val="26"/>
          <w:lang w:val="vi-VN"/>
        </w:rPr>
        <w:t>và Ban Chủ nhi</w:t>
      </w:r>
      <w:r w:rsidR="002D3059" w:rsidRPr="00866B94">
        <w:rPr>
          <w:sz w:val="26"/>
          <w:szCs w:val="26"/>
          <w:lang w:val="vi-VN"/>
        </w:rPr>
        <w:t>ệm Khoa</w:t>
      </w:r>
      <w:r w:rsidR="00866B94">
        <w:rPr>
          <w:sz w:val="26"/>
          <w:szCs w:val="26"/>
          <w:lang w:val="vi-VN"/>
        </w:rPr>
        <w:t>……</w:t>
      </w:r>
      <w:r w:rsidR="006365C6">
        <w:rPr>
          <w:sz w:val="26"/>
          <w:szCs w:val="26"/>
        </w:rPr>
        <w:t>………………</w:t>
      </w:r>
      <w:r w:rsidR="00866B94" w:rsidRPr="00866B94">
        <w:rPr>
          <w:sz w:val="26"/>
          <w:szCs w:val="26"/>
          <w:lang w:val="vi-VN"/>
        </w:rPr>
        <w:t>.</w:t>
      </w:r>
      <w:r w:rsidRPr="00FF2B6A">
        <w:rPr>
          <w:sz w:val="26"/>
          <w:szCs w:val="26"/>
          <w:lang w:val="vi-VN"/>
        </w:rPr>
        <w:t xml:space="preserve"> </w:t>
      </w:r>
      <w:bookmarkEnd w:id="5"/>
      <w:r w:rsidR="00465379" w:rsidRPr="00183A9D">
        <w:rPr>
          <w:sz w:val="26"/>
          <w:szCs w:val="26"/>
          <w:lang w:val="vi-VN"/>
        </w:rPr>
        <w:t>c</w:t>
      </w:r>
      <w:r w:rsidR="00465379" w:rsidRPr="00465379">
        <w:rPr>
          <w:sz w:val="26"/>
          <w:szCs w:val="26"/>
          <w:lang w:val="vi-VN"/>
        </w:rPr>
        <w:t>hấp thuận với đề nghị của tôi.</w:t>
      </w:r>
    </w:p>
    <w:p w14:paraId="17689672" w14:textId="77777777" w:rsidR="00FD4A31" w:rsidRPr="00815FD9" w:rsidRDefault="00FD4A31" w:rsidP="00C96D84">
      <w:pPr>
        <w:spacing w:before="60" w:after="60"/>
        <w:ind w:firstLine="426"/>
        <w:rPr>
          <w:sz w:val="26"/>
          <w:szCs w:val="26"/>
          <w:lang w:val="vi-VN"/>
        </w:rPr>
      </w:pPr>
      <w:r w:rsidRPr="00815FD9">
        <w:rPr>
          <w:sz w:val="26"/>
          <w:szCs w:val="26"/>
          <w:lang w:val="vi-VN"/>
        </w:rPr>
        <w:t>Trân trọng./.</w:t>
      </w:r>
    </w:p>
    <w:p w14:paraId="22604E3C" w14:textId="77777777" w:rsidR="001D000C" w:rsidRPr="00815FD9" w:rsidRDefault="00FD4A31" w:rsidP="00195057">
      <w:pPr>
        <w:spacing w:before="60" w:after="60"/>
        <w:jc w:val="right"/>
        <w:rPr>
          <w:i/>
          <w:sz w:val="26"/>
          <w:szCs w:val="26"/>
          <w:lang w:val="vi-VN"/>
        </w:rPr>
      </w:pPr>
      <w:bookmarkStart w:id="7" w:name="_Hlk48831382"/>
      <w:r w:rsidRPr="00815FD9">
        <w:rPr>
          <w:sz w:val="26"/>
          <w:szCs w:val="26"/>
          <w:lang w:val="vi-VN"/>
        </w:rPr>
        <w:tab/>
      </w:r>
      <w:r w:rsidR="008A1A53" w:rsidRPr="00815FD9">
        <w:rPr>
          <w:i/>
          <w:sz w:val="26"/>
          <w:szCs w:val="26"/>
          <w:lang w:val="vi-VN"/>
        </w:rPr>
        <w:t>TP.</w:t>
      </w:r>
      <w:r w:rsidR="00B91644" w:rsidRPr="00815FD9">
        <w:rPr>
          <w:i/>
          <w:sz w:val="26"/>
          <w:szCs w:val="26"/>
          <w:lang w:val="vi-VN"/>
        </w:rPr>
        <w:t xml:space="preserve"> </w:t>
      </w:r>
      <w:r w:rsidR="001D000C" w:rsidRPr="00815FD9">
        <w:rPr>
          <w:i/>
          <w:sz w:val="26"/>
          <w:szCs w:val="26"/>
          <w:lang w:val="vi-VN"/>
        </w:rPr>
        <w:t>Hồ Chí Minh, ngày</w:t>
      </w:r>
      <w:r w:rsidR="008A1A53" w:rsidRPr="00815FD9">
        <w:rPr>
          <w:i/>
          <w:sz w:val="26"/>
          <w:szCs w:val="26"/>
          <w:lang w:val="vi-VN"/>
        </w:rPr>
        <w:t xml:space="preserve"> </w:t>
      </w:r>
      <w:r w:rsidR="002F35C6" w:rsidRPr="00815FD9">
        <w:rPr>
          <w:i/>
          <w:sz w:val="26"/>
          <w:szCs w:val="26"/>
          <w:lang w:val="vi-VN"/>
        </w:rPr>
        <w:t>…</w:t>
      </w:r>
      <w:r w:rsidR="008A1A53" w:rsidRPr="00815FD9">
        <w:rPr>
          <w:i/>
          <w:sz w:val="26"/>
          <w:szCs w:val="26"/>
          <w:lang w:val="vi-VN"/>
        </w:rPr>
        <w:t xml:space="preserve"> tháng </w:t>
      </w:r>
      <w:r w:rsidR="002F35C6" w:rsidRPr="00815FD9">
        <w:rPr>
          <w:i/>
          <w:sz w:val="26"/>
          <w:szCs w:val="26"/>
          <w:lang w:val="vi-VN"/>
        </w:rPr>
        <w:t>…</w:t>
      </w:r>
      <w:r w:rsidR="001D000C" w:rsidRPr="00815FD9">
        <w:rPr>
          <w:i/>
          <w:sz w:val="26"/>
          <w:szCs w:val="26"/>
          <w:lang w:val="vi-VN"/>
        </w:rPr>
        <w:t xml:space="preserve"> năm 20</w:t>
      </w:r>
      <w:r w:rsidR="00133BD8" w:rsidRPr="00815FD9">
        <w:rPr>
          <w:i/>
          <w:sz w:val="26"/>
          <w:szCs w:val="26"/>
          <w:lang w:val="vi-VN"/>
        </w:rPr>
        <w:t>2</w:t>
      </w:r>
      <w:r w:rsidR="00EB270D">
        <w:rPr>
          <w:i/>
          <w:sz w:val="26"/>
          <w:szCs w:val="26"/>
          <w:lang w:val="vi-VN"/>
        </w:rPr>
        <w:t>…</w:t>
      </w:r>
      <w:r w:rsidR="001D000C" w:rsidRPr="00815FD9">
        <w:rPr>
          <w:i/>
          <w:sz w:val="26"/>
          <w:szCs w:val="26"/>
          <w:lang w:val="vi-VN"/>
        </w:rPr>
        <w:t xml:space="preserve"> </w:t>
      </w:r>
    </w:p>
    <w:tbl>
      <w:tblPr>
        <w:tblW w:w="9766" w:type="dxa"/>
        <w:jc w:val="center"/>
        <w:tblLook w:val="04A0" w:firstRow="1" w:lastRow="0" w:firstColumn="1" w:lastColumn="0" w:noHBand="0" w:noVBand="1"/>
      </w:tblPr>
      <w:tblGrid>
        <w:gridCol w:w="1416"/>
        <w:gridCol w:w="2072"/>
        <w:gridCol w:w="2197"/>
        <w:gridCol w:w="2253"/>
        <w:gridCol w:w="1828"/>
      </w:tblGrid>
      <w:tr w:rsidR="0092139E" w:rsidRPr="00815FD9" w14:paraId="3FC5976E" w14:textId="77777777" w:rsidTr="00F14A73">
        <w:trPr>
          <w:jc w:val="center"/>
        </w:trPr>
        <w:tc>
          <w:tcPr>
            <w:tcW w:w="1416" w:type="dxa"/>
            <w:shd w:val="clear" w:color="auto" w:fill="auto"/>
          </w:tcPr>
          <w:p w14:paraId="63A61DD3" w14:textId="77777777" w:rsidR="0092139E" w:rsidRPr="00815FD9" w:rsidRDefault="0092139E" w:rsidP="0092139E">
            <w:pPr>
              <w:spacing w:before="60" w:after="60"/>
              <w:rPr>
                <w:b/>
                <w:sz w:val="26"/>
                <w:szCs w:val="26"/>
              </w:rPr>
            </w:pPr>
            <w:r>
              <w:rPr>
                <w:b/>
                <w:sz w:val="26"/>
                <w:szCs w:val="26"/>
              </w:rPr>
              <w:t>DUYỆT</w:t>
            </w:r>
          </w:p>
        </w:tc>
        <w:tc>
          <w:tcPr>
            <w:tcW w:w="2072" w:type="dxa"/>
          </w:tcPr>
          <w:p w14:paraId="76D3132C" w14:textId="77777777" w:rsidR="0092139E" w:rsidRPr="00815FD9" w:rsidRDefault="0092139E" w:rsidP="0092139E">
            <w:pPr>
              <w:spacing w:before="60" w:after="60"/>
              <w:jc w:val="center"/>
              <w:rPr>
                <w:b/>
                <w:sz w:val="26"/>
                <w:szCs w:val="26"/>
              </w:rPr>
            </w:pPr>
            <w:r w:rsidRPr="00815FD9">
              <w:rPr>
                <w:b/>
                <w:sz w:val="26"/>
                <w:szCs w:val="26"/>
              </w:rPr>
              <w:t>P</w:t>
            </w:r>
            <w:r>
              <w:rPr>
                <w:b/>
                <w:sz w:val="26"/>
                <w:szCs w:val="26"/>
              </w:rPr>
              <w:t xml:space="preserve">. </w:t>
            </w:r>
            <w:r w:rsidRPr="00815FD9">
              <w:rPr>
                <w:b/>
                <w:sz w:val="26"/>
                <w:szCs w:val="26"/>
              </w:rPr>
              <w:t>SĐH&amp;HTQT</w:t>
            </w:r>
          </w:p>
        </w:tc>
        <w:tc>
          <w:tcPr>
            <w:tcW w:w="2197" w:type="dxa"/>
          </w:tcPr>
          <w:p w14:paraId="1A9371ED" w14:textId="77777777" w:rsidR="0092139E" w:rsidRPr="00815FD9" w:rsidRDefault="0092139E" w:rsidP="0092139E">
            <w:pPr>
              <w:spacing w:before="60" w:after="60"/>
              <w:jc w:val="right"/>
              <w:rPr>
                <w:b/>
                <w:sz w:val="26"/>
                <w:szCs w:val="26"/>
              </w:rPr>
            </w:pPr>
            <w:r>
              <w:rPr>
                <w:b/>
                <w:sz w:val="26"/>
                <w:szCs w:val="26"/>
              </w:rPr>
              <w:t>Trưởng k</w:t>
            </w:r>
            <w:r w:rsidRPr="00815FD9">
              <w:rPr>
                <w:b/>
                <w:sz w:val="26"/>
                <w:szCs w:val="26"/>
              </w:rPr>
              <w:t>hoa</w:t>
            </w:r>
          </w:p>
        </w:tc>
        <w:tc>
          <w:tcPr>
            <w:tcW w:w="2253" w:type="dxa"/>
          </w:tcPr>
          <w:p w14:paraId="25865D27" w14:textId="77777777" w:rsidR="0092139E" w:rsidRPr="00815FD9" w:rsidRDefault="0092139E" w:rsidP="00B47EFF">
            <w:pPr>
              <w:spacing w:before="60" w:after="60"/>
              <w:jc w:val="center"/>
              <w:rPr>
                <w:b/>
                <w:sz w:val="26"/>
                <w:szCs w:val="26"/>
              </w:rPr>
            </w:pPr>
            <w:r>
              <w:rPr>
                <w:b/>
                <w:sz w:val="26"/>
                <w:szCs w:val="26"/>
              </w:rPr>
              <w:t>Chủ nhiệm ngành</w:t>
            </w:r>
          </w:p>
        </w:tc>
        <w:tc>
          <w:tcPr>
            <w:tcW w:w="1828" w:type="dxa"/>
            <w:shd w:val="clear" w:color="auto" w:fill="auto"/>
          </w:tcPr>
          <w:p w14:paraId="2EB062A8" w14:textId="77777777" w:rsidR="0092139E" w:rsidRPr="00815FD9" w:rsidRDefault="0092139E" w:rsidP="00B47EFF">
            <w:pPr>
              <w:spacing w:before="60" w:after="60"/>
              <w:jc w:val="center"/>
              <w:rPr>
                <w:b/>
                <w:sz w:val="26"/>
                <w:szCs w:val="26"/>
              </w:rPr>
            </w:pPr>
            <w:r w:rsidRPr="00815FD9">
              <w:rPr>
                <w:b/>
                <w:sz w:val="26"/>
                <w:szCs w:val="26"/>
              </w:rPr>
              <w:t>Người đề nghị</w:t>
            </w:r>
          </w:p>
        </w:tc>
      </w:tr>
      <w:bookmarkEnd w:id="7"/>
    </w:tbl>
    <w:p w14:paraId="1A4F2CFB" w14:textId="77777777" w:rsidR="004F5706" w:rsidRPr="00F56FBA" w:rsidRDefault="004F5706" w:rsidP="00195057">
      <w:pPr>
        <w:tabs>
          <w:tab w:val="center" w:pos="6663"/>
        </w:tabs>
        <w:spacing w:before="60" w:after="60"/>
        <w:jc w:val="both"/>
        <w:rPr>
          <w:b/>
          <w:sz w:val="24"/>
          <w:szCs w:val="24"/>
          <w:lang w:val="vi-VN"/>
        </w:rPr>
      </w:pPr>
    </w:p>
    <w:sectPr w:rsidR="004F5706" w:rsidRPr="00F56FBA" w:rsidSect="00B55F13">
      <w:pgSz w:w="11907" w:h="16840" w:code="9"/>
      <w:pgMar w:top="851" w:right="1107" w:bottom="1134" w:left="1276" w:header="72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4AB1B" w14:textId="77777777" w:rsidR="002C7642" w:rsidRDefault="002C7642">
      <w:r>
        <w:separator/>
      </w:r>
    </w:p>
  </w:endnote>
  <w:endnote w:type="continuationSeparator" w:id="0">
    <w:p w14:paraId="414474D5" w14:textId="77777777" w:rsidR="002C7642" w:rsidRDefault="002C7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I-Times">
    <w:panose1 w:val="00000000000000000000"/>
    <w:charset w:val="00"/>
    <w:family w:val="auto"/>
    <w:pitch w:val="variable"/>
    <w:sig w:usb0="00000007" w:usb1="00000000" w:usb2="00000000" w:usb3="00000000" w:csb0="00000013" w:csb1="00000000"/>
  </w:font>
  <w:font w:name="Arial">
    <w:panose1 w:val="020B0604020202020204"/>
    <w:charset w:val="00"/>
    <w:family w:val="swiss"/>
    <w:pitch w:val="variable"/>
    <w:sig w:usb0="E0002EFF" w:usb1="C000785B" w:usb2="00000009" w:usb3="00000000" w:csb0="000001FF" w:csb1="00000000"/>
  </w:font>
  <w:font w:name="VNI-Centur">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61E76" w14:textId="77777777" w:rsidR="002C7642" w:rsidRDefault="002C7642">
      <w:r>
        <w:separator/>
      </w:r>
    </w:p>
  </w:footnote>
  <w:footnote w:type="continuationSeparator" w:id="0">
    <w:p w14:paraId="7EE9D195" w14:textId="77777777" w:rsidR="002C7642" w:rsidRDefault="002C764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F2049"/>
    <w:multiLevelType w:val="hybridMultilevel"/>
    <w:tmpl w:val="AEC663C6"/>
    <w:lvl w:ilvl="0" w:tplc="FDDC647C">
      <w:start w:val="1"/>
      <w:numFmt w:val="decimal"/>
      <w:lvlText w:val="%1."/>
      <w:lvlJc w:val="left"/>
      <w:pPr>
        <w:ind w:left="1440" w:hanging="360"/>
      </w:pPr>
      <w:rPr>
        <w:rFonts w:cs="Times New Roman" w:hint="default"/>
        <w:b w:val="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1BFA0D47"/>
    <w:multiLevelType w:val="hybridMultilevel"/>
    <w:tmpl w:val="678610B6"/>
    <w:lvl w:ilvl="0" w:tplc="FF760DA8">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5200346"/>
    <w:multiLevelType w:val="hybridMultilevel"/>
    <w:tmpl w:val="DCF419EE"/>
    <w:lvl w:ilvl="0" w:tplc="349CA8D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6E7B42D9"/>
    <w:multiLevelType w:val="hybridMultilevel"/>
    <w:tmpl w:val="3E107064"/>
    <w:lvl w:ilvl="0" w:tplc="843A4CA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70D5710C"/>
    <w:multiLevelType w:val="hybridMultilevel"/>
    <w:tmpl w:val="4D90FDD8"/>
    <w:lvl w:ilvl="0" w:tplc="869C7CD4">
      <w:numFmt w:val="bullet"/>
      <w:lvlText w:val="-"/>
      <w:lvlJc w:val="left"/>
      <w:pPr>
        <w:tabs>
          <w:tab w:val="num" w:pos="3964"/>
        </w:tabs>
        <w:ind w:left="3964" w:hanging="360"/>
      </w:pPr>
      <w:rPr>
        <w:rFonts w:ascii="Times New Roman" w:eastAsia="Times New Roman" w:hAnsi="Times New Roman" w:cs="Times New Roman" w:hint="default"/>
      </w:rPr>
    </w:lvl>
    <w:lvl w:ilvl="1" w:tplc="04090003" w:tentative="1">
      <w:start w:val="1"/>
      <w:numFmt w:val="bullet"/>
      <w:lvlText w:val="o"/>
      <w:lvlJc w:val="left"/>
      <w:pPr>
        <w:tabs>
          <w:tab w:val="num" w:pos="4684"/>
        </w:tabs>
        <w:ind w:left="4684" w:hanging="360"/>
      </w:pPr>
      <w:rPr>
        <w:rFonts w:ascii="Courier New" w:hAnsi="Courier New" w:cs="Courier New" w:hint="default"/>
      </w:rPr>
    </w:lvl>
    <w:lvl w:ilvl="2" w:tplc="04090005" w:tentative="1">
      <w:start w:val="1"/>
      <w:numFmt w:val="bullet"/>
      <w:lvlText w:val=""/>
      <w:lvlJc w:val="left"/>
      <w:pPr>
        <w:tabs>
          <w:tab w:val="num" w:pos="5404"/>
        </w:tabs>
        <w:ind w:left="5404" w:hanging="360"/>
      </w:pPr>
      <w:rPr>
        <w:rFonts w:ascii="Wingdings" w:hAnsi="Wingdings" w:hint="default"/>
      </w:rPr>
    </w:lvl>
    <w:lvl w:ilvl="3" w:tplc="04090001" w:tentative="1">
      <w:start w:val="1"/>
      <w:numFmt w:val="bullet"/>
      <w:lvlText w:val=""/>
      <w:lvlJc w:val="left"/>
      <w:pPr>
        <w:tabs>
          <w:tab w:val="num" w:pos="6124"/>
        </w:tabs>
        <w:ind w:left="6124" w:hanging="360"/>
      </w:pPr>
      <w:rPr>
        <w:rFonts w:ascii="Symbol" w:hAnsi="Symbol" w:hint="default"/>
      </w:rPr>
    </w:lvl>
    <w:lvl w:ilvl="4" w:tplc="04090003" w:tentative="1">
      <w:start w:val="1"/>
      <w:numFmt w:val="bullet"/>
      <w:lvlText w:val="o"/>
      <w:lvlJc w:val="left"/>
      <w:pPr>
        <w:tabs>
          <w:tab w:val="num" w:pos="6844"/>
        </w:tabs>
        <w:ind w:left="6844" w:hanging="360"/>
      </w:pPr>
      <w:rPr>
        <w:rFonts w:ascii="Courier New" w:hAnsi="Courier New" w:cs="Courier New" w:hint="default"/>
      </w:rPr>
    </w:lvl>
    <w:lvl w:ilvl="5" w:tplc="04090005" w:tentative="1">
      <w:start w:val="1"/>
      <w:numFmt w:val="bullet"/>
      <w:lvlText w:val=""/>
      <w:lvlJc w:val="left"/>
      <w:pPr>
        <w:tabs>
          <w:tab w:val="num" w:pos="7564"/>
        </w:tabs>
        <w:ind w:left="7564" w:hanging="360"/>
      </w:pPr>
      <w:rPr>
        <w:rFonts w:ascii="Wingdings" w:hAnsi="Wingdings" w:hint="default"/>
      </w:rPr>
    </w:lvl>
    <w:lvl w:ilvl="6" w:tplc="04090001" w:tentative="1">
      <w:start w:val="1"/>
      <w:numFmt w:val="bullet"/>
      <w:lvlText w:val=""/>
      <w:lvlJc w:val="left"/>
      <w:pPr>
        <w:tabs>
          <w:tab w:val="num" w:pos="8284"/>
        </w:tabs>
        <w:ind w:left="8284" w:hanging="360"/>
      </w:pPr>
      <w:rPr>
        <w:rFonts w:ascii="Symbol" w:hAnsi="Symbol" w:hint="default"/>
      </w:rPr>
    </w:lvl>
    <w:lvl w:ilvl="7" w:tplc="04090003" w:tentative="1">
      <w:start w:val="1"/>
      <w:numFmt w:val="bullet"/>
      <w:lvlText w:val="o"/>
      <w:lvlJc w:val="left"/>
      <w:pPr>
        <w:tabs>
          <w:tab w:val="num" w:pos="9004"/>
        </w:tabs>
        <w:ind w:left="9004" w:hanging="360"/>
      </w:pPr>
      <w:rPr>
        <w:rFonts w:ascii="Courier New" w:hAnsi="Courier New" w:cs="Courier New" w:hint="default"/>
      </w:rPr>
    </w:lvl>
    <w:lvl w:ilvl="8" w:tplc="04090005" w:tentative="1">
      <w:start w:val="1"/>
      <w:numFmt w:val="bullet"/>
      <w:lvlText w:val=""/>
      <w:lvlJc w:val="left"/>
      <w:pPr>
        <w:tabs>
          <w:tab w:val="num" w:pos="9724"/>
        </w:tabs>
        <w:ind w:left="9724"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NLawMDU3NjG2NDAyMDNU0lEKTi0uzszPAykwqQUAqTJBOCwAAAA="/>
  </w:docVars>
  <w:rsids>
    <w:rsidRoot w:val="008F7A2E"/>
    <w:rsid w:val="00003093"/>
    <w:rsid w:val="00005950"/>
    <w:rsid w:val="00011FAE"/>
    <w:rsid w:val="00014ADE"/>
    <w:rsid w:val="0001633E"/>
    <w:rsid w:val="00017948"/>
    <w:rsid w:val="00020EB8"/>
    <w:rsid w:val="00021146"/>
    <w:rsid w:val="00023446"/>
    <w:rsid w:val="00025A58"/>
    <w:rsid w:val="00027044"/>
    <w:rsid w:val="00032AE9"/>
    <w:rsid w:val="00032EB0"/>
    <w:rsid w:val="00036840"/>
    <w:rsid w:val="00037215"/>
    <w:rsid w:val="0004025D"/>
    <w:rsid w:val="0004035A"/>
    <w:rsid w:val="00040BD7"/>
    <w:rsid w:val="0004290D"/>
    <w:rsid w:val="0004513F"/>
    <w:rsid w:val="000473BD"/>
    <w:rsid w:val="00052E9C"/>
    <w:rsid w:val="00053DC4"/>
    <w:rsid w:val="00057B50"/>
    <w:rsid w:val="0006193B"/>
    <w:rsid w:val="00061F30"/>
    <w:rsid w:val="0006208E"/>
    <w:rsid w:val="00066DA0"/>
    <w:rsid w:val="0007231B"/>
    <w:rsid w:val="00074453"/>
    <w:rsid w:val="00081D0E"/>
    <w:rsid w:val="0008367C"/>
    <w:rsid w:val="00090186"/>
    <w:rsid w:val="000916CC"/>
    <w:rsid w:val="00091A9A"/>
    <w:rsid w:val="00092CAE"/>
    <w:rsid w:val="000939BF"/>
    <w:rsid w:val="00097EB0"/>
    <w:rsid w:val="000A00B4"/>
    <w:rsid w:val="000A0A7A"/>
    <w:rsid w:val="000A3C3D"/>
    <w:rsid w:val="000A493B"/>
    <w:rsid w:val="000A4FA5"/>
    <w:rsid w:val="000B2226"/>
    <w:rsid w:val="000B2CB7"/>
    <w:rsid w:val="000B4C1E"/>
    <w:rsid w:val="000B56E9"/>
    <w:rsid w:val="000B6A7E"/>
    <w:rsid w:val="000B7169"/>
    <w:rsid w:val="000B7CF0"/>
    <w:rsid w:val="000C221B"/>
    <w:rsid w:val="000C341C"/>
    <w:rsid w:val="000C3BEA"/>
    <w:rsid w:val="000C4F14"/>
    <w:rsid w:val="000C531D"/>
    <w:rsid w:val="000C5B3E"/>
    <w:rsid w:val="000C76B4"/>
    <w:rsid w:val="000D18F2"/>
    <w:rsid w:val="000D1BD7"/>
    <w:rsid w:val="000D2429"/>
    <w:rsid w:val="000D34EA"/>
    <w:rsid w:val="000D3D5C"/>
    <w:rsid w:val="000D4C38"/>
    <w:rsid w:val="000D5896"/>
    <w:rsid w:val="000E2FCA"/>
    <w:rsid w:val="000E5EEC"/>
    <w:rsid w:val="000E7697"/>
    <w:rsid w:val="000F247B"/>
    <w:rsid w:val="000F2A7C"/>
    <w:rsid w:val="000F2EC1"/>
    <w:rsid w:val="000F2F88"/>
    <w:rsid w:val="000F4814"/>
    <w:rsid w:val="000F4FF0"/>
    <w:rsid w:val="000F5A8E"/>
    <w:rsid w:val="000F67D2"/>
    <w:rsid w:val="000F74E5"/>
    <w:rsid w:val="00104E72"/>
    <w:rsid w:val="001114D5"/>
    <w:rsid w:val="00116980"/>
    <w:rsid w:val="00117B3F"/>
    <w:rsid w:val="00122599"/>
    <w:rsid w:val="001235CC"/>
    <w:rsid w:val="00123EE0"/>
    <w:rsid w:val="0012656B"/>
    <w:rsid w:val="001278E4"/>
    <w:rsid w:val="00133BD8"/>
    <w:rsid w:val="0013441B"/>
    <w:rsid w:val="00136ED4"/>
    <w:rsid w:val="0014051B"/>
    <w:rsid w:val="00140E5C"/>
    <w:rsid w:val="00141E49"/>
    <w:rsid w:val="00142B84"/>
    <w:rsid w:val="00143DC1"/>
    <w:rsid w:val="00146F51"/>
    <w:rsid w:val="00150750"/>
    <w:rsid w:val="00150C42"/>
    <w:rsid w:val="0015361E"/>
    <w:rsid w:val="00155341"/>
    <w:rsid w:val="00155FC4"/>
    <w:rsid w:val="00157D4B"/>
    <w:rsid w:val="0016001E"/>
    <w:rsid w:val="00160057"/>
    <w:rsid w:val="00160AE7"/>
    <w:rsid w:val="00160C85"/>
    <w:rsid w:val="001617DB"/>
    <w:rsid w:val="00161D2C"/>
    <w:rsid w:val="00167462"/>
    <w:rsid w:val="001677EE"/>
    <w:rsid w:val="001717E7"/>
    <w:rsid w:val="00172398"/>
    <w:rsid w:val="001724AA"/>
    <w:rsid w:val="00174654"/>
    <w:rsid w:val="00177A87"/>
    <w:rsid w:val="0018015B"/>
    <w:rsid w:val="00180D7A"/>
    <w:rsid w:val="00180EA8"/>
    <w:rsid w:val="001816B6"/>
    <w:rsid w:val="001818BA"/>
    <w:rsid w:val="00182979"/>
    <w:rsid w:val="00183A9D"/>
    <w:rsid w:val="001916A9"/>
    <w:rsid w:val="00191B08"/>
    <w:rsid w:val="00192084"/>
    <w:rsid w:val="00192925"/>
    <w:rsid w:val="0019368C"/>
    <w:rsid w:val="00194C2D"/>
    <w:rsid w:val="00195057"/>
    <w:rsid w:val="001A226B"/>
    <w:rsid w:val="001A3D59"/>
    <w:rsid w:val="001A43DC"/>
    <w:rsid w:val="001A4FAA"/>
    <w:rsid w:val="001A6418"/>
    <w:rsid w:val="001A7767"/>
    <w:rsid w:val="001B0D81"/>
    <w:rsid w:val="001B122E"/>
    <w:rsid w:val="001B19B4"/>
    <w:rsid w:val="001B1EE1"/>
    <w:rsid w:val="001B4197"/>
    <w:rsid w:val="001B666F"/>
    <w:rsid w:val="001B6E99"/>
    <w:rsid w:val="001C01AF"/>
    <w:rsid w:val="001C0D4D"/>
    <w:rsid w:val="001C75CA"/>
    <w:rsid w:val="001D000C"/>
    <w:rsid w:val="001D140E"/>
    <w:rsid w:val="001D4149"/>
    <w:rsid w:val="001D6F24"/>
    <w:rsid w:val="001E2C61"/>
    <w:rsid w:val="001E5C79"/>
    <w:rsid w:val="001F40E7"/>
    <w:rsid w:val="001F4FD6"/>
    <w:rsid w:val="0020118B"/>
    <w:rsid w:val="002022F7"/>
    <w:rsid w:val="002032FA"/>
    <w:rsid w:val="00204388"/>
    <w:rsid w:val="0020752E"/>
    <w:rsid w:val="00213399"/>
    <w:rsid w:val="0021363A"/>
    <w:rsid w:val="00213CFC"/>
    <w:rsid w:val="00213FD2"/>
    <w:rsid w:val="00216F1B"/>
    <w:rsid w:val="00216FE8"/>
    <w:rsid w:val="002259EB"/>
    <w:rsid w:val="002263B4"/>
    <w:rsid w:val="00232B7B"/>
    <w:rsid w:val="0023313F"/>
    <w:rsid w:val="00234D79"/>
    <w:rsid w:val="00236FA8"/>
    <w:rsid w:val="00237F8F"/>
    <w:rsid w:val="0024054D"/>
    <w:rsid w:val="002426B0"/>
    <w:rsid w:val="00246600"/>
    <w:rsid w:val="00247741"/>
    <w:rsid w:val="00251DF7"/>
    <w:rsid w:val="0025493D"/>
    <w:rsid w:val="00254F27"/>
    <w:rsid w:val="00260135"/>
    <w:rsid w:val="002662D7"/>
    <w:rsid w:val="00272113"/>
    <w:rsid w:val="002733B3"/>
    <w:rsid w:val="00273AD4"/>
    <w:rsid w:val="00276B83"/>
    <w:rsid w:val="0028094B"/>
    <w:rsid w:val="002820D2"/>
    <w:rsid w:val="00290FB0"/>
    <w:rsid w:val="00293521"/>
    <w:rsid w:val="00293D47"/>
    <w:rsid w:val="00296C9C"/>
    <w:rsid w:val="00297889"/>
    <w:rsid w:val="002979EC"/>
    <w:rsid w:val="002A59F6"/>
    <w:rsid w:val="002A5CF1"/>
    <w:rsid w:val="002A6C8F"/>
    <w:rsid w:val="002A787F"/>
    <w:rsid w:val="002A78A4"/>
    <w:rsid w:val="002B20B3"/>
    <w:rsid w:val="002C1BD0"/>
    <w:rsid w:val="002C251D"/>
    <w:rsid w:val="002C402C"/>
    <w:rsid w:val="002C40A3"/>
    <w:rsid w:val="002C7642"/>
    <w:rsid w:val="002D3059"/>
    <w:rsid w:val="002D7EC1"/>
    <w:rsid w:val="002E47E8"/>
    <w:rsid w:val="002E500E"/>
    <w:rsid w:val="002F0482"/>
    <w:rsid w:val="002F35C6"/>
    <w:rsid w:val="002F5DED"/>
    <w:rsid w:val="002F7AD4"/>
    <w:rsid w:val="0030051B"/>
    <w:rsid w:val="00300BDA"/>
    <w:rsid w:val="003020CE"/>
    <w:rsid w:val="003024D0"/>
    <w:rsid w:val="0030767A"/>
    <w:rsid w:val="00311608"/>
    <w:rsid w:val="00312F76"/>
    <w:rsid w:val="003168CA"/>
    <w:rsid w:val="0032307E"/>
    <w:rsid w:val="003230A5"/>
    <w:rsid w:val="003258B8"/>
    <w:rsid w:val="003302B1"/>
    <w:rsid w:val="00332814"/>
    <w:rsid w:val="003332E0"/>
    <w:rsid w:val="00333303"/>
    <w:rsid w:val="00335042"/>
    <w:rsid w:val="003376DA"/>
    <w:rsid w:val="003407BC"/>
    <w:rsid w:val="00344A38"/>
    <w:rsid w:val="00353B76"/>
    <w:rsid w:val="00355A22"/>
    <w:rsid w:val="00360DD1"/>
    <w:rsid w:val="00361DB2"/>
    <w:rsid w:val="003623FE"/>
    <w:rsid w:val="00364083"/>
    <w:rsid w:val="0036498A"/>
    <w:rsid w:val="00366956"/>
    <w:rsid w:val="003706F2"/>
    <w:rsid w:val="00370823"/>
    <w:rsid w:val="003739F8"/>
    <w:rsid w:val="00374339"/>
    <w:rsid w:val="00375006"/>
    <w:rsid w:val="003870A1"/>
    <w:rsid w:val="003874A4"/>
    <w:rsid w:val="00392461"/>
    <w:rsid w:val="003933E5"/>
    <w:rsid w:val="0039498E"/>
    <w:rsid w:val="003968A6"/>
    <w:rsid w:val="0039750C"/>
    <w:rsid w:val="003A07BB"/>
    <w:rsid w:val="003A52A0"/>
    <w:rsid w:val="003A546B"/>
    <w:rsid w:val="003A69F6"/>
    <w:rsid w:val="003A70FF"/>
    <w:rsid w:val="003A7258"/>
    <w:rsid w:val="003B15B4"/>
    <w:rsid w:val="003B18F3"/>
    <w:rsid w:val="003B36B5"/>
    <w:rsid w:val="003B3B29"/>
    <w:rsid w:val="003B7633"/>
    <w:rsid w:val="003C290E"/>
    <w:rsid w:val="003D348D"/>
    <w:rsid w:val="003D7218"/>
    <w:rsid w:val="003D78E6"/>
    <w:rsid w:val="003D7CE8"/>
    <w:rsid w:val="003E1750"/>
    <w:rsid w:val="003F079A"/>
    <w:rsid w:val="003F4170"/>
    <w:rsid w:val="003F5D18"/>
    <w:rsid w:val="003F7EB0"/>
    <w:rsid w:val="00401B7B"/>
    <w:rsid w:val="00405284"/>
    <w:rsid w:val="00405456"/>
    <w:rsid w:val="00406718"/>
    <w:rsid w:val="00406919"/>
    <w:rsid w:val="004129E0"/>
    <w:rsid w:val="004134B9"/>
    <w:rsid w:val="00413BA8"/>
    <w:rsid w:val="00414225"/>
    <w:rsid w:val="00414D0B"/>
    <w:rsid w:val="00421CC2"/>
    <w:rsid w:val="0042238E"/>
    <w:rsid w:val="0042528F"/>
    <w:rsid w:val="00426D2B"/>
    <w:rsid w:val="0043071D"/>
    <w:rsid w:val="004315F7"/>
    <w:rsid w:val="00431B5A"/>
    <w:rsid w:val="00432987"/>
    <w:rsid w:val="004417D6"/>
    <w:rsid w:val="00441804"/>
    <w:rsid w:val="00441F33"/>
    <w:rsid w:val="004434B8"/>
    <w:rsid w:val="00447D8C"/>
    <w:rsid w:val="0045257B"/>
    <w:rsid w:val="004528FF"/>
    <w:rsid w:val="0045444D"/>
    <w:rsid w:val="00462084"/>
    <w:rsid w:val="00462DD4"/>
    <w:rsid w:val="00465379"/>
    <w:rsid w:val="00472708"/>
    <w:rsid w:val="004743C3"/>
    <w:rsid w:val="0047606B"/>
    <w:rsid w:val="00477B4C"/>
    <w:rsid w:val="004801DD"/>
    <w:rsid w:val="00484B79"/>
    <w:rsid w:val="004870C5"/>
    <w:rsid w:val="00491815"/>
    <w:rsid w:val="00492E1F"/>
    <w:rsid w:val="004946A0"/>
    <w:rsid w:val="00494A37"/>
    <w:rsid w:val="00495FDB"/>
    <w:rsid w:val="004976EB"/>
    <w:rsid w:val="004A3D4A"/>
    <w:rsid w:val="004A5A73"/>
    <w:rsid w:val="004A775E"/>
    <w:rsid w:val="004B1A9A"/>
    <w:rsid w:val="004B3371"/>
    <w:rsid w:val="004B3F3C"/>
    <w:rsid w:val="004B4878"/>
    <w:rsid w:val="004B65A0"/>
    <w:rsid w:val="004C08E0"/>
    <w:rsid w:val="004C3409"/>
    <w:rsid w:val="004C5141"/>
    <w:rsid w:val="004C5636"/>
    <w:rsid w:val="004C574E"/>
    <w:rsid w:val="004C68DC"/>
    <w:rsid w:val="004C7027"/>
    <w:rsid w:val="004C7DC1"/>
    <w:rsid w:val="004D06ED"/>
    <w:rsid w:val="004D10B0"/>
    <w:rsid w:val="004D278E"/>
    <w:rsid w:val="004D430A"/>
    <w:rsid w:val="004D4439"/>
    <w:rsid w:val="004D4A53"/>
    <w:rsid w:val="004D5941"/>
    <w:rsid w:val="004D705A"/>
    <w:rsid w:val="004E26FD"/>
    <w:rsid w:val="004E3A65"/>
    <w:rsid w:val="004E5DD8"/>
    <w:rsid w:val="004F0C0D"/>
    <w:rsid w:val="004F0DBD"/>
    <w:rsid w:val="004F1EB9"/>
    <w:rsid w:val="004F5706"/>
    <w:rsid w:val="004F6232"/>
    <w:rsid w:val="005017C1"/>
    <w:rsid w:val="00501C7E"/>
    <w:rsid w:val="00503D66"/>
    <w:rsid w:val="00504A42"/>
    <w:rsid w:val="00510312"/>
    <w:rsid w:val="00513E7B"/>
    <w:rsid w:val="00515AF5"/>
    <w:rsid w:val="00517F29"/>
    <w:rsid w:val="0052458C"/>
    <w:rsid w:val="005245AA"/>
    <w:rsid w:val="0052634B"/>
    <w:rsid w:val="00526683"/>
    <w:rsid w:val="00540C23"/>
    <w:rsid w:val="00541975"/>
    <w:rsid w:val="00541DA9"/>
    <w:rsid w:val="00555A35"/>
    <w:rsid w:val="00556A44"/>
    <w:rsid w:val="00557156"/>
    <w:rsid w:val="00557760"/>
    <w:rsid w:val="00557F4C"/>
    <w:rsid w:val="005617AA"/>
    <w:rsid w:val="00561D23"/>
    <w:rsid w:val="00565721"/>
    <w:rsid w:val="00566DCF"/>
    <w:rsid w:val="00573D54"/>
    <w:rsid w:val="005745A0"/>
    <w:rsid w:val="00576352"/>
    <w:rsid w:val="00577C89"/>
    <w:rsid w:val="005845FC"/>
    <w:rsid w:val="005847D9"/>
    <w:rsid w:val="00584860"/>
    <w:rsid w:val="00591698"/>
    <w:rsid w:val="00593656"/>
    <w:rsid w:val="0059401B"/>
    <w:rsid w:val="0059411C"/>
    <w:rsid w:val="00596868"/>
    <w:rsid w:val="005A6A4E"/>
    <w:rsid w:val="005A7E9D"/>
    <w:rsid w:val="005B0163"/>
    <w:rsid w:val="005B07F3"/>
    <w:rsid w:val="005B1B63"/>
    <w:rsid w:val="005B5334"/>
    <w:rsid w:val="005B636F"/>
    <w:rsid w:val="005B7C63"/>
    <w:rsid w:val="005C4CB6"/>
    <w:rsid w:val="005C52B3"/>
    <w:rsid w:val="005C656F"/>
    <w:rsid w:val="005C7C53"/>
    <w:rsid w:val="005D2D88"/>
    <w:rsid w:val="005D56C9"/>
    <w:rsid w:val="005D730C"/>
    <w:rsid w:val="005E018C"/>
    <w:rsid w:val="005E075D"/>
    <w:rsid w:val="005E0B56"/>
    <w:rsid w:val="005E46F2"/>
    <w:rsid w:val="005E6053"/>
    <w:rsid w:val="005E6E70"/>
    <w:rsid w:val="005F15D4"/>
    <w:rsid w:val="005F2614"/>
    <w:rsid w:val="005F7E42"/>
    <w:rsid w:val="00600B4D"/>
    <w:rsid w:val="00601720"/>
    <w:rsid w:val="006021E1"/>
    <w:rsid w:val="00604EE6"/>
    <w:rsid w:val="00607907"/>
    <w:rsid w:val="006105D2"/>
    <w:rsid w:val="00610E3B"/>
    <w:rsid w:val="00611CFE"/>
    <w:rsid w:val="0061253E"/>
    <w:rsid w:val="00614359"/>
    <w:rsid w:val="00617BFE"/>
    <w:rsid w:val="006205E5"/>
    <w:rsid w:val="00621D6D"/>
    <w:rsid w:val="006224BE"/>
    <w:rsid w:val="0062380F"/>
    <w:rsid w:val="00624422"/>
    <w:rsid w:val="00624B22"/>
    <w:rsid w:val="00627562"/>
    <w:rsid w:val="006307B2"/>
    <w:rsid w:val="00630B4D"/>
    <w:rsid w:val="00631A0C"/>
    <w:rsid w:val="006323B2"/>
    <w:rsid w:val="00632F59"/>
    <w:rsid w:val="00633B9F"/>
    <w:rsid w:val="00634073"/>
    <w:rsid w:val="00634153"/>
    <w:rsid w:val="006365C6"/>
    <w:rsid w:val="00636B3E"/>
    <w:rsid w:val="00643B99"/>
    <w:rsid w:val="0064518D"/>
    <w:rsid w:val="00653F5D"/>
    <w:rsid w:val="00654AB2"/>
    <w:rsid w:val="00656545"/>
    <w:rsid w:val="00660161"/>
    <w:rsid w:val="00660BF2"/>
    <w:rsid w:val="006637E8"/>
    <w:rsid w:val="00663926"/>
    <w:rsid w:val="006673E4"/>
    <w:rsid w:val="006703DB"/>
    <w:rsid w:val="0067144B"/>
    <w:rsid w:val="00674FD7"/>
    <w:rsid w:val="00675D96"/>
    <w:rsid w:val="0067798F"/>
    <w:rsid w:val="006807AB"/>
    <w:rsid w:val="00680A9A"/>
    <w:rsid w:val="00681AA6"/>
    <w:rsid w:val="00683DEB"/>
    <w:rsid w:val="006870AD"/>
    <w:rsid w:val="00687697"/>
    <w:rsid w:val="0069040B"/>
    <w:rsid w:val="0069346F"/>
    <w:rsid w:val="0069650B"/>
    <w:rsid w:val="006A37E3"/>
    <w:rsid w:val="006A56EA"/>
    <w:rsid w:val="006B0134"/>
    <w:rsid w:val="006B2D3C"/>
    <w:rsid w:val="006B3B45"/>
    <w:rsid w:val="006B6536"/>
    <w:rsid w:val="006B7321"/>
    <w:rsid w:val="006C486D"/>
    <w:rsid w:val="006C4BE2"/>
    <w:rsid w:val="006C65F7"/>
    <w:rsid w:val="006C7909"/>
    <w:rsid w:val="006D44BA"/>
    <w:rsid w:val="006D72D6"/>
    <w:rsid w:val="006E0D72"/>
    <w:rsid w:val="006E1CD9"/>
    <w:rsid w:val="006E1E3F"/>
    <w:rsid w:val="006E481D"/>
    <w:rsid w:val="006E72D4"/>
    <w:rsid w:val="006E7758"/>
    <w:rsid w:val="006F0EA0"/>
    <w:rsid w:val="006F1549"/>
    <w:rsid w:val="006F1CB8"/>
    <w:rsid w:val="006F4F9C"/>
    <w:rsid w:val="006F79F7"/>
    <w:rsid w:val="006F7DE1"/>
    <w:rsid w:val="00700129"/>
    <w:rsid w:val="00700AA7"/>
    <w:rsid w:val="0070117C"/>
    <w:rsid w:val="00702358"/>
    <w:rsid w:val="00704FD0"/>
    <w:rsid w:val="00706941"/>
    <w:rsid w:val="00706C6C"/>
    <w:rsid w:val="00707198"/>
    <w:rsid w:val="00707D3A"/>
    <w:rsid w:val="007142E6"/>
    <w:rsid w:val="007152C3"/>
    <w:rsid w:val="0071573D"/>
    <w:rsid w:val="00715BA6"/>
    <w:rsid w:val="0072183D"/>
    <w:rsid w:val="0072625D"/>
    <w:rsid w:val="00726427"/>
    <w:rsid w:val="007302EB"/>
    <w:rsid w:val="00731689"/>
    <w:rsid w:val="0073209E"/>
    <w:rsid w:val="00734330"/>
    <w:rsid w:val="00735477"/>
    <w:rsid w:val="00736AA4"/>
    <w:rsid w:val="00736BFD"/>
    <w:rsid w:val="00737045"/>
    <w:rsid w:val="00737B2F"/>
    <w:rsid w:val="0074405B"/>
    <w:rsid w:val="007461E3"/>
    <w:rsid w:val="0074705F"/>
    <w:rsid w:val="0075032B"/>
    <w:rsid w:val="00750637"/>
    <w:rsid w:val="00750D94"/>
    <w:rsid w:val="00752BF2"/>
    <w:rsid w:val="00754D20"/>
    <w:rsid w:val="00755007"/>
    <w:rsid w:val="0076166B"/>
    <w:rsid w:val="007626DE"/>
    <w:rsid w:val="00762D62"/>
    <w:rsid w:val="00766D4E"/>
    <w:rsid w:val="00767245"/>
    <w:rsid w:val="00771247"/>
    <w:rsid w:val="00773AE3"/>
    <w:rsid w:val="00777EAF"/>
    <w:rsid w:val="00781CFD"/>
    <w:rsid w:val="00781D17"/>
    <w:rsid w:val="00782636"/>
    <w:rsid w:val="0078564B"/>
    <w:rsid w:val="00786600"/>
    <w:rsid w:val="007879C5"/>
    <w:rsid w:val="007922C2"/>
    <w:rsid w:val="00794FCF"/>
    <w:rsid w:val="007951C3"/>
    <w:rsid w:val="007A11C1"/>
    <w:rsid w:val="007A21F4"/>
    <w:rsid w:val="007A329D"/>
    <w:rsid w:val="007B10B6"/>
    <w:rsid w:val="007B28F1"/>
    <w:rsid w:val="007B61DE"/>
    <w:rsid w:val="007C0E30"/>
    <w:rsid w:val="007C1BD8"/>
    <w:rsid w:val="007C1CE6"/>
    <w:rsid w:val="007C39B3"/>
    <w:rsid w:val="007C732D"/>
    <w:rsid w:val="007D5863"/>
    <w:rsid w:val="007E062E"/>
    <w:rsid w:val="007E0AE1"/>
    <w:rsid w:val="007E37DC"/>
    <w:rsid w:val="007E6849"/>
    <w:rsid w:val="007F23C6"/>
    <w:rsid w:val="007F2590"/>
    <w:rsid w:val="007F370F"/>
    <w:rsid w:val="007F63D0"/>
    <w:rsid w:val="007F73E9"/>
    <w:rsid w:val="0080022C"/>
    <w:rsid w:val="00803CB6"/>
    <w:rsid w:val="0080574F"/>
    <w:rsid w:val="0081563A"/>
    <w:rsid w:val="00815FD9"/>
    <w:rsid w:val="00816C8F"/>
    <w:rsid w:val="00817C42"/>
    <w:rsid w:val="00820096"/>
    <w:rsid w:val="00822C03"/>
    <w:rsid w:val="00827DFE"/>
    <w:rsid w:val="00833E7C"/>
    <w:rsid w:val="00834E98"/>
    <w:rsid w:val="00835FED"/>
    <w:rsid w:val="00837C01"/>
    <w:rsid w:val="0084034A"/>
    <w:rsid w:val="00843118"/>
    <w:rsid w:val="00843ACF"/>
    <w:rsid w:val="00844ED7"/>
    <w:rsid w:val="00846E4C"/>
    <w:rsid w:val="00855D1E"/>
    <w:rsid w:val="0085666D"/>
    <w:rsid w:val="00857DF9"/>
    <w:rsid w:val="00863576"/>
    <w:rsid w:val="008644FD"/>
    <w:rsid w:val="00864A35"/>
    <w:rsid w:val="00866B94"/>
    <w:rsid w:val="00867D92"/>
    <w:rsid w:val="00872476"/>
    <w:rsid w:val="00881097"/>
    <w:rsid w:val="00881562"/>
    <w:rsid w:val="0088482B"/>
    <w:rsid w:val="00885F05"/>
    <w:rsid w:val="00887D8D"/>
    <w:rsid w:val="008943E5"/>
    <w:rsid w:val="00895BDB"/>
    <w:rsid w:val="008A1A53"/>
    <w:rsid w:val="008A7A91"/>
    <w:rsid w:val="008B5784"/>
    <w:rsid w:val="008B6C7C"/>
    <w:rsid w:val="008C071A"/>
    <w:rsid w:val="008C5BAB"/>
    <w:rsid w:val="008D0EA9"/>
    <w:rsid w:val="008D1666"/>
    <w:rsid w:val="008D3190"/>
    <w:rsid w:val="008D41F2"/>
    <w:rsid w:val="008D6ECF"/>
    <w:rsid w:val="008D7463"/>
    <w:rsid w:val="008E0D87"/>
    <w:rsid w:val="008E3228"/>
    <w:rsid w:val="008E323A"/>
    <w:rsid w:val="008E75DE"/>
    <w:rsid w:val="008F08B2"/>
    <w:rsid w:val="008F7A2E"/>
    <w:rsid w:val="009008F9"/>
    <w:rsid w:val="00900EB4"/>
    <w:rsid w:val="00903DE9"/>
    <w:rsid w:val="0091154B"/>
    <w:rsid w:val="00917584"/>
    <w:rsid w:val="00920952"/>
    <w:rsid w:val="0092139E"/>
    <w:rsid w:val="00926959"/>
    <w:rsid w:val="00926DD5"/>
    <w:rsid w:val="00931069"/>
    <w:rsid w:val="00933269"/>
    <w:rsid w:val="00935823"/>
    <w:rsid w:val="0093658A"/>
    <w:rsid w:val="00937BA3"/>
    <w:rsid w:val="00940E9F"/>
    <w:rsid w:val="0094197A"/>
    <w:rsid w:val="00942659"/>
    <w:rsid w:val="00942FB4"/>
    <w:rsid w:val="0094394E"/>
    <w:rsid w:val="00944F5A"/>
    <w:rsid w:val="00945F62"/>
    <w:rsid w:val="00950F61"/>
    <w:rsid w:val="00952D7B"/>
    <w:rsid w:val="00956005"/>
    <w:rsid w:val="00961780"/>
    <w:rsid w:val="00965708"/>
    <w:rsid w:val="009669FA"/>
    <w:rsid w:val="0096778E"/>
    <w:rsid w:val="00971AC1"/>
    <w:rsid w:val="00974BE5"/>
    <w:rsid w:val="00980CBD"/>
    <w:rsid w:val="00980E8A"/>
    <w:rsid w:val="009833AE"/>
    <w:rsid w:val="00984A37"/>
    <w:rsid w:val="00985DD0"/>
    <w:rsid w:val="00987500"/>
    <w:rsid w:val="0099037F"/>
    <w:rsid w:val="00990DA9"/>
    <w:rsid w:val="009921A5"/>
    <w:rsid w:val="00994D84"/>
    <w:rsid w:val="00996923"/>
    <w:rsid w:val="009A1128"/>
    <w:rsid w:val="009A41F2"/>
    <w:rsid w:val="009A425D"/>
    <w:rsid w:val="009A5511"/>
    <w:rsid w:val="009B457B"/>
    <w:rsid w:val="009B4777"/>
    <w:rsid w:val="009B5790"/>
    <w:rsid w:val="009B5B3E"/>
    <w:rsid w:val="009B6502"/>
    <w:rsid w:val="009B76D2"/>
    <w:rsid w:val="009C49C1"/>
    <w:rsid w:val="009C68DC"/>
    <w:rsid w:val="009C6A2B"/>
    <w:rsid w:val="009D3620"/>
    <w:rsid w:val="009D5415"/>
    <w:rsid w:val="009D76CE"/>
    <w:rsid w:val="009D7CDD"/>
    <w:rsid w:val="009E1ECE"/>
    <w:rsid w:val="009E2678"/>
    <w:rsid w:val="009E34DB"/>
    <w:rsid w:val="009E7205"/>
    <w:rsid w:val="009F0B3A"/>
    <w:rsid w:val="009F0F63"/>
    <w:rsid w:val="009F3153"/>
    <w:rsid w:val="009F371E"/>
    <w:rsid w:val="009F44B7"/>
    <w:rsid w:val="009F51A7"/>
    <w:rsid w:val="009F61D4"/>
    <w:rsid w:val="009F71BF"/>
    <w:rsid w:val="009F7D73"/>
    <w:rsid w:val="00A002AC"/>
    <w:rsid w:val="00A01255"/>
    <w:rsid w:val="00A01DEA"/>
    <w:rsid w:val="00A01E35"/>
    <w:rsid w:val="00A02364"/>
    <w:rsid w:val="00A10214"/>
    <w:rsid w:val="00A109EA"/>
    <w:rsid w:val="00A12923"/>
    <w:rsid w:val="00A149A3"/>
    <w:rsid w:val="00A16082"/>
    <w:rsid w:val="00A2281A"/>
    <w:rsid w:val="00A27068"/>
    <w:rsid w:val="00A310E5"/>
    <w:rsid w:val="00A31E9F"/>
    <w:rsid w:val="00A3481D"/>
    <w:rsid w:val="00A3489E"/>
    <w:rsid w:val="00A351B7"/>
    <w:rsid w:val="00A35ABF"/>
    <w:rsid w:val="00A40A6F"/>
    <w:rsid w:val="00A40EC6"/>
    <w:rsid w:val="00A411B3"/>
    <w:rsid w:val="00A42573"/>
    <w:rsid w:val="00A43504"/>
    <w:rsid w:val="00A45420"/>
    <w:rsid w:val="00A508C1"/>
    <w:rsid w:val="00A50E31"/>
    <w:rsid w:val="00A52482"/>
    <w:rsid w:val="00A56622"/>
    <w:rsid w:val="00A644DF"/>
    <w:rsid w:val="00A65CC0"/>
    <w:rsid w:val="00A67590"/>
    <w:rsid w:val="00A67F10"/>
    <w:rsid w:val="00A70866"/>
    <w:rsid w:val="00A710A8"/>
    <w:rsid w:val="00A73972"/>
    <w:rsid w:val="00A74DBD"/>
    <w:rsid w:val="00A76292"/>
    <w:rsid w:val="00A779F3"/>
    <w:rsid w:val="00A8071C"/>
    <w:rsid w:val="00A8455B"/>
    <w:rsid w:val="00A86999"/>
    <w:rsid w:val="00A903B2"/>
    <w:rsid w:val="00A93F27"/>
    <w:rsid w:val="00A966F6"/>
    <w:rsid w:val="00AA278B"/>
    <w:rsid w:val="00AA28E9"/>
    <w:rsid w:val="00AA2DD4"/>
    <w:rsid w:val="00AA3542"/>
    <w:rsid w:val="00AA5B25"/>
    <w:rsid w:val="00AA5D4F"/>
    <w:rsid w:val="00AB0215"/>
    <w:rsid w:val="00AB2C62"/>
    <w:rsid w:val="00AB42E2"/>
    <w:rsid w:val="00AB63CD"/>
    <w:rsid w:val="00AB650D"/>
    <w:rsid w:val="00AB75ED"/>
    <w:rsid w:val="00AC1ACD"/>
    <w:rsid w:val="00AC23CE"/>
    <w:rsid w:val="00AC2F1E"/>
    <w:rsid w:val="00AC36DD"/>
    <w:rsid w:val="00AC6026"/>
    <w:rsid w:val="00AD162A"/>
    <w:rsid w:val="00AD2432"/>
    <w:rsid w:val="00AD2C26"/>
    <w:rsid w:val="00AD52F9"/>
    <w:rsid w:val="00AD7163"/>
    <w:rsid w:val="00AE2FCE"/>
    <w:rsid w:val="00AE3AE4"/>
    <w:rsid w:val="00AE4D76"/>
    <w:rsid w:val="00AE5BC5"/>
    <w:rsid w:val="00B01CAA"/>
    <w:rsid w:val="00B0267B"/>
    <w:rsid w:val="00B0650B"/>
    <w:rsid w:val="00B0730C"/>
    <w:rsid w:val="00B1075D"/>
    <w:rsid w:val="00B15EDD"/>
    <w:rsid w:val="00B16657"/>
    <w:rsid w:val="00B21C35"/>
    <w:rsid w:val="00B237BC"/>
    <w:rsid w:val="00B23A83"/>
    <w:rsid w:val="00B23FF7"/>
    <w:rsid w:val="00B26FD7"/>
    <w:rsid w:val="00B276F0"/>
    <w:rsid w:val="00B3045D"/>
    <w:rsid w:val="00B32EAC"/>
    <w:rsid w:val="00B330D4"/>
    <w:rsid w:val="00B359EF"/>
    <w:rsid w:val="00B443F3"/>
    <w:rsid w:val="00B44C84"/>
    <w:rsid w:val="00B473A9"/>
    <w:rsid w:val="00B47D76"/>
    <w:rsid w:val="00B47EFF"/>
    <w:rsid w:val="00B506F6"/>
    <w:rsid w:val="00B523B2"/>
    <w:rsid w:val="00B52CF7"/>
    <w:rsid w:val="00B55F13"/>
    <w:rsid w:val="00B62F79"/>
    <w:rsid w:val="00B70FC9"/>
    <w:rsid w:val="00B730F4"/>
    <w:rsid w:val="00B73356"/>
    <w:rsid w:val="00B77AE2"/>
    <w:rsid w:val="00B80644"/>
    <w:rsid w:val="00B81921"/>
    <w:rsid w:val="00B81AC6"/>
    <w:rsid w:val="00B854F6"/>
    <w:rsid w:val="00B91132"/>
    <w:rsid w:val="00B91644"/>
    <w:rsid w:val="00B946F4"/>
    <w:rsid w:val="00B94942"/>
    <w:rsid w:val="00B96E5C"/>
    <w:rsid w:val="00B97B44"/>
    <w:rsid w:val="00BA1270"/>
    <w:rsid w:val="00BA430F"/>
    <w:rsid w:val="00BA46B1"/>
    <w:rsid w:val="00BB05F6"/>
    <w:rsid w:val="00BB0FD0"/>
    <w:rsid w:val="00BB196D"/>
    <w:rsid w:val="00BB1C57"/>
    <w:rsid w:val="00BB4148"/>
    <w:rsid w:val="00BB7472"/>
    <w:rsid w:val="00BC126C"/>
    <w:rsid w:val="00BC3148"/>
    <w:rsid w:val="00BC357B"/>
    <w:rsid w:val="00BC36D9"/>
    <w:rsid w:val="00BC5270"/>
    <w:rsid w:val="00BC5961"/>
    <w:rsid w:val="00BC677E"/>
    <w:rsid w:val="00BC6921"/>
    <w:rsid w:val="00BD0940"/>
    <w:rsid w:val="00BD1A82"/>
    <w:rsid w:val="00BD1D0D"/>
    <w:rsid w:val="00BD413B"/>
    <w:rsid w:val="00BD571E"/>
    <w:rsid w:val="00BD7A60"/>
    <w:rsid w:val="00BE01E9"/>
    <w:rsid w:val="00BE0500"/>
    <w:rsid w:val="00BE211C"/>
    <w:rsid w:val="00BE548B"/>
    <w:rsid w:val="00BE689C"/>
    <w:rsid w:val="00BF3604"/>
    <w:rsid w:val="00BF3675"/>
    <w:rsid w:val="00C007AD"/>
    <w:rsid w:val="00C01B72"/>
    <w:rsid w:val="00C0220E"/>
    <w:rsid w:val="00C03A61"/>
    <w:rsid w:val="00C0401D"/>
    <w:rsid w:val="00C04AA9"/>
    <w:rsid w:val="00C0675C"/>
    <w:rsid w:val="00C14DC4"/>
    <w:rsid w:val="00C2130A"/>
    <w:rsid w:val="00C223A0"/>
    <w:rsid w:val="00C22404"/>
    <w:rsid w:val="00C32358"/>
    <w:rsid w:val="00C328E7"/>
    <w:rsid w:val="00C37FF3"/>
    <w:rsid w:val="00C40C0E"/>
    <w:rsid w:val="00C40C8D"/>
    <w:rsid w:val="00C41D52"/>
    <w:rsid w:val="00C47B94"/>
    <w:rsid w:val="00C525DD"/>
    <w:rsid w:val="00C542AE"/>
    <w:rsid w:val="00C560C2"/>
    <w:rsid w:val="00C64AA1"/>
    <w:rsid w:val="00C65B51"/>
    <w:rsid w:val="00C722B1"/>
    <w:rsid w:val="00C77131"/>
    <w:rsid w:val="00C806BA"/>
    <w:rsid w:val="00C81A03"/>
    <w:rsid w:val="00C85AC7"/>
    <w:rsid w:val="00C867FB"/>
    <w:rsid w:val="00C868DD"/>
    <w:rsid w:val="00C87EE6"/>
    <w:rsid w:val="00C901C9"/>
    <w:rsid w:val="00C91A70"/>
    <w:rsid w:val="00C920CD"/>
    <w:rsid w:val="00C94976"/>
    <w:rsid w:val="00C96D84"/>
    <w:rsid w:val="00C97A3C"/>
    <w:rsid w:val="00CA0B54"/>
    <w:rsid w:val="00CA11C1"/>
    <w:rsid w:val="00CA18DA"/>
    <w:rsid w:val="00CA3267"/>
    <w:rsid w:val="00CA3285"/>
    <w:rsid w:val="00CB0184"/>
    <w:rsid w:val="00CB5E47"/>
    <w:rsid w:val="00CC4F0A"/>
    <w:rsid w:val="00CC640F"/>
    <w:rsid w:val="00CC66E1"/>
    <w:rsid w:val="00CD1804"/>
    <w:rsid w:val="00CD37F8"/>
    <w:rsid w:val="00CD389B"/>
    <w:rsid w:val="00CD3B97"/>
    <w:rsid w:val="00CD662F"/>
    <w:rsid w:val="00CE2FDD"/>
    <w:rsid w:val="00CE699E"/>
    <w:rsid w:val="00CF6A95"/>
    <w:rsid w:val="00CF6CAF"/>
    <w:rsid w:val="00D022B5"/>
    <w:rsid w:val="00D03E7C"/>
    <w:rsid w:val="00D106AC"/>
    <w:rsid w:val="00D10A4D"/>
    <w:rsid w:val="00D118BF"/>
    <w:rsid w:val="00D12E27"/>
    <w:rsid w:val="00D14BA1"/>
    <w:rsid w:val="00D16489"/>
    <w:rsid w:val="00D17438"/>
    <w:rsid w:val="00D2109A"/>
    <w:rsid w:val="00D22DC6"/>
    <w:rsid w:val="00D2431D"/>
    <w:rsid w:val="00D2491D"/>
    <w:rsid w:val="00D27013"/>
    <w:rsid w:val="00D27290"/>
    <w:rsid w:val="00D307A2"/>
    <w:rsid w:val="00D30BE3"/>
    <w:rsid w:val="00D33014"/>
    <w:rsid w:val="00D334C6"/>
    <w:rsid w:val="00D3411C"/>
    <w:rsid w:val="00D36DCC"/>
    <w:rsid w:val="00D43C0A"/>
    <w:rsid w:val="00D4451E"/>
    <w:rsid w:val="00D44E1B"/>
    <w:rsid w:val="00D5066D"/>
    <w:rsid w:val="00D50EEE"/>
    <w:rsid w:val="00D51121"/>
    <w:rsid w:val="00D512C0"/>
    <w:rsid w:val="00D52032"/>
    <w:rsid w:val="00D520F4"/>
    <w:rsid w:val="00D545EE"/>
    <w:rsid w:val="00D5466E"/>
    <w:rsid w:val="00D548ED"/>
    <w:rsid w:val="00D549E4"/>
    <w:rsid w:val="00D55443"/>
    <w:rsid w:val="00D57F65"/>
    <w:rsid w:val="00D63236"/>
    <w:rsid w:val="00D63A2E"/>
    <w:rsid w:val="00D67286"/>
    <w:rsid w:val="00D7052F"/>
    <w:rsid w:val="00D70649"/>
    <w:rsid w:val="00D76E61"/>
    <w:rsid w:val="00D77571"/>
    <w:rsid w:val="00D778DB"/>
    <w:rsid w:val="00D80214"/>
    <w:rsid w:val="00D8106C"/>
    <w:rsid w:val="00D86951"/>
    <w:rsid w:val="00D9082D"/>
    <w:rsid w:val="00D94EBF"/>
    <w:rsid w:val="00D964C7"/>
    <w:rsid w:val="00D97B05"/>
    <w:rsid w:val="00DA25D0"/>
    <w:rsid w:val="00DA2970"/>
    <w:rsid w:val="00DB0C08"/>
    <w:rsid w:val="00DB2BC1"/>
    <w:rsid w:val="00DB41F0"/>
    <w:rsid w:val="00DB4905"/>
    <w:rsid w:val="00DB74C1"/>
    <w:rsid w:val="00DB75E9"/>
    <w:rsid w:val="00DD162D"/>
    <w:rsid w:val="00DD3B29"/>
    <w:rsid w:val="00DD5FBF"/>
    <w:rsid w:val="00DE3C7B"/>
    <w:rsid w:val="00DE6D2A"/>
    <w:rsid w:val="00DF0A81"/>
    <w:rsid w:val="00DF184C"/>
    <w:rsid w:val="00DF2137"/>
    <w:rsid w:val="00DF27F5"/>
    <w:rsid w:val="00DF7D21"/>
    <w:rsid w:val="00DF7DD6"/>
    <w:rsid w:val="00E00953"/>
    <w:rsid w:val="00E022A7"/>
    <w:rsid w:val="00E023E0"/>
    <w:rsid w:val="00E02624"/>
    <w:rsid w:val="00E10739"/>
    <w:rsid w:val="00E1294E"/>
    <w:rsid w:val="00E12DC9"/>
    <w:rsid w:val="00E1438F"/>
    <w:rsid w:val="00E2014F"/>
    <w:rsid w:val="00E2024B"/>
    <w:rsid w:val="00E20554"/>
    <w:rsid w:val="00E205E8"/>
    <w:rsid w:val="00E217E9"/>
    <w:rsid w:val="00E2564E"/>
    <w:rsid w:val="00E25CAA"/>
    <w:rsid w:val="00E328FE"/>
    <w:rsid w:val="00E32997"/>
    <w:rsid w:val="00E41346"/>
    <w:rsid w:val="00E4277B"/>
    <w:rsid w:val="00E4322E"/>
    <w:rsid w:val="00E43B68"/>
    <w:rsid w:val="00E43ED6"/>
    <w:rsid w:val="00E506B3"/>
    <w:rsid w:val="00E50CF7"/>
    <w:rsid w:val="00E5361C"/>
    <w:rsid w:val="00E541C9"/>
    <w:rsid w:val="00E5482C"/>
    <w:rsid w:val="00E57C4E"/>
    <w:rsid w:val="00E61065"/>
    <w:rsid w:val="00E64513"/>
    <w:rsid w:val="00E72C53"/>
    <w:rsid w:val="00E73667"/>
    <w:rsid w:val="00E739A8"/>
    <w:rsid w:val="00E74AAA"/>
    <w:rsid w:val="00E805FC"/>
    <w:rsid w:val="00E8505A"/>
    <w:rsid w:val="00E86FE3"/>
    <w:rsid w:val="00E875B8"/>
    <w:rsid w:val="00E878C6"/>
    <w:rsid w:val="00E94CD8"/>
    <w:rsid w:val="00E954ED"/>
    <w:rsid w:val="00E95D55"/>
    <w:rsid w:val="00E968C9"/>
    <w:rsid w:val="00E972DD"/>
    <w:rsid w:val="00E97B42"/>
    <w:rsid w:val="00EA0DDC"/>
    <w:rsid w:val="00EA1A11"/>
    <w:rsid w:val="00EA2505"/>
    <w:rsid w:val="00EA4730"/>
    <w:rsid w:val="00EA5062"/>
    <w:rsid w:val="00EB0CA9"/>
    <w:rsid w:val="00EB1A22"/>
    <w:rsid w:val="00EB270D"/>
    <w:rsid w:val="00EB4141"/>
    <w:rsid w:val="00EC118B"/>
    <w:rsid w:val="00EC29A5"/>
    <w:rsid w:val="00EC43D4"/>
    <w:rsid w:val="00EC66ED"/>
    <w:rsid w:val="00EC766A"/>
    <w:rsid w:val="00ED14F0"/>
    <w:rsid w:val="00ED2029"/>
    <w:rsid w:val="00ED2143"/>
    <w:rsid w:val="00ED382F"/>
    <w:rsid w:val="00EE1050"/>
    <w:rsid w:val="00EE200E"/>
    <w:rsid w:val="00EE4257"/>
    <w:rsid w:val="00EE7531"/>
    <w:rsid w:val="00EF162C"/>
    <w:rsid w:val="00EF2EC6"/>
    <w:rsid w:val="00EF4571"/>
    <w:rsid w:val="00EF4AB7"/>
    <w:rsid w:val="00EF5762"/>
    <w:rsid w:val="00EF62CE"/>
    <w:rsid w:val="00EF7137"/>
    <w:rsid w:val="00F00CFA"/>
    <w:rsid w:val="00F016BC"/>
    <w:rsid w:val="00F02823"/>
    <w:rsid w:val="00F0388D"/>
    <w:rsid w:val="00F05BD0"/>
    <w:rsid w:val="00F11552"/>
    <w:rsid w:val="00F14A73"/>
    <w:rsid w:val="00F15EBF"/>
    <w:rsid w:val="00F17990"/>
    <w:rsid w:val="00F22027"/>
    <w:rsid w:val="00F2620C"/>
    <w:rsid w:val="00F265A6"/>
    <w:rsid w:val="00F30E3C"/>
    <w:rsid w:val="00F33263"/>
    <w:rsid w:val="00F36764"/>
    <w:rsid w:val="00F44B9B"/>
    <w:rsid w:val="00F44E4C"/>
    <w:rsid w:val="00F45476"/>
    <w:rsid w:val="00F45983"/>
    <w:rsid w:val="00F53B19"/>
    <w:rsid w:val="00F56FBA"/>
    <w:rsid w:val="00F572CA"/>
    <w:rsid w:val="00F572FE"/>
    <w:rsid w:val="00F6103D"/>
    <w:rsid w:val="00F65261"/>
    <w:rsid w:val="00F65823"/>
    <w:rsid w:val="00F658A4"/>
    <w:rsid w:val="00F671B9"/>
    <w:rsid w:val="00F705F2"/>
    <w:rsid w:val="00F72B0F"/>
    <w:rsid w:val="00F86A5A"/>
    <w:rsid w:val="00F91504"/>
    <w:rsid w:val="00F93444"/>
    <w:rsid w:val="00F9509A"/>
    <w:rsid w:val="00F95BC5"/>
    <w:rsid w:val="00F96D93"/>
    <w:rsid w:val="00FA0A3E"/>
    <w:rsid w:val="00FA20A4"/>
    <w:rsid w:val="00FA2341"/>
    <w:rsid w:val="00FA4529"/>
    <w:rsid w:val="00FB19CA"/>
    <w:rsid w:val="00FB57E5"/>
    <w:rsid w:val="00FB5A49"/>
    <w:rsid w:val="00FB5F32"/>
    <w:rsid w:val="00FB64D9"/>
    <w:rsid w:val="00FB6A16"/>
    <w:rsid w:val="00FC1BC0"/>
    <w:rsid w:val="00FC26B7"/>
    <w:rsid w:val="00FC3B66"/>
    <w:rsid w:val="00FC441A"/>
    <w:rsid w:val="00FC5E9A"/>
    <w:rsid w:val="00FD4A31"/>
    <w:rsid w:val="00FD6153"/>
    <w:rsid w:val="00FE13E0"/>
    <w:rsid w:val="00FE402E"/>
    <w:rsid w:val="00FE50E5"/>
    <w:rsid w:val="00FF2299"/>
    <w:rsid w:val="00FF2B6A"/>
    <w:rsid w:val="00FF43F2"/>
    <w:rsid w:val="00FF5DF1"/>
    <w:rsid w:val="00FF648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23E5CCAE"/>
  <w15:chartTrackingRefBased/>
  <w15:docId w15:val="{AFCE1B01-96DF-417C-B581-67A955191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tabs>
        <w:tab w:val="left" w:pos="810"/>
      </w:tabs>
      <w:jc w:val="both"/>
      <w:outlineLvl w:val="0"/>
    </w:pPr>
    <w:rPr>
      <w:rFonts w:ascii="VNI-Times" w:hAnsi="VNI-Times"/>
      <w:b/>
      <w:sz w:val="24"/>
    </w:rPr>
  </w:style>
  <w:style w:type="paragraph" w:styleId="Heading2">
    <w:name w:val="heading 2"/>
    <w:basedOn w:val="Normal"/>
    <w:next w:val="Normal"/>
    <w:qFormat/>
    <w:pPr>
      <w:keepNext/>
      <w:jc w:val="center"/>
      <w:outlineLvl w:val="1"/>
    </w:pPr>
    <w:rPr>
      <w:rFonts w:ascii="VNI-Times" w:hAnsi="VNI-Times"/>
      <w:b/>
      <w:sz w:val="32"/>
    </w:rPr>
  </w:style>
  <w:style w:type="paragraph" w:styleId="Heading3">
    <w:name w:val="heading 3"/>
    <w:basedOn w:val="Normal"/>
    <w:next w:val="Normal"/>
    <w:qFormat/>
    <w:pPr>
      <w:keepNext/>
      <w:outlineLvl w:val="2"/>
    </w:pPr>
    <w:rPr>
      <w:rFonts w:ascii="VNI-Times" w:hAnsi="VNI-Times"/>
      <w:sz w:val="28"/>
    </w:rPr>
  </w:style>
  <w:style w:type="paragraph" w:styleId="Heading4">
    <w:name w:val="heading 4"/>
    <w:basedOn w:val="Normal"/>
    <w:next w:val="Normal"/>
    <w:qFormat/>
    <w:pPr>
      <w:keepNext/>
      <w:ind w:left="2880" w:firstLine="720"/>
      <w:jc w:val="both"/>
      <w:outlineLvl w:val="3"/>
    </w:pPr>
    <w:rPr>
      <w:rFonts w:ascii="VNI-Times" w:hAnsi="VNI-Times"/>
      <w:b/>
      <w:sz w:val="30"/>
    </w:rPr>
  </w:style>
  <w:style w:type="paragraph" w:styleId="Heading5">
    <w:name w:val="heading 5"/>
    <w:basedOn w:val="Normal"/>
    <w:next w:val="Normal"/>
    <w:qFormat/>
    <w:pPr>
      <w:keepNext/>
      <w:jc w:val="center"/>
      <w:outlineLvl w:val="4"/>
    </w:pPr>
    <w:rPr>
      <w:rFonts w:ascii="VNI-Times" w:hAnsi="VNI-Times"/>
      <w:i/>
      <w:sz w:val="26"/>
    </w:rPr>
  </w:style>
  <w:style w:type="paragraph" w:styleId="Heading6">
    <w:name w:val="heading 6"/>
    <w:basedOn w:val="Normal"/>
    <w:next w:val="Normal"/>
    <w:qFormat/>
    <w:rsid w:val="00A966F6"/>
    <w:pPr>
      <w:spacing w:before="240" w:after="60"/>
      <w:outlineLvl w:val="5"/>
    </w:pPr>
    <w:rPr>
      <w:b/>
      <w:bCs/>
      <w:sz w:val="22"/>
      <w:szCs w:val="22"/>
    </w:rPr>
  </w:style>
  <w:style w:type="paragraph" w:styleId="Heading8">
    <w:name w:val="heading 8"/>
    <w:basedOn w:val="Normal"/>
    <w:next w:val="Normal"/>
    <w:qFormat/>
    <w:rsid w:val="00A966F6"/>
    <w:pPr>
      <w:spacing w:before="240" w:after="60"/>
      <w:outlineLvl w:val="7"/>
    </w:pPr>
    <w:rPr>
      <w:i/>
      <w:iCs/>
      <w:sz w:val="24"/>
      <w:szCs w:val="24"/>
    </w:rPr>
  </w:style>
  <w:style w:type="paragraph" w:styleId="Heading9">
    <w:name w:val="heading 9"/>
    <w:basedOn w:val="Normal"/>
    <w:next w:val="Normal"/>
    <w:qFormat/>
    <w:rsid w:val="00A966F6"/>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09"/>
      <w:jc w:val="both"/>
    </w:pPr>
    <w:rPr>
      <w:rFonts w:ascii="VNI-Centur" w:hAnsi="VNI-Centur"/>
      <w:sz w:val="26"/>
    </w:rPr>
  </w:style>
  <w:style w:type="paragraph" w:styleId="BodyText">
    <w:name w:val="Body Text"/>
    <w:basedOn w:val="Normal"/>
    <w:pPr>
      <w:jc w:val="both"/>
    </w:pPr>
    <w:rPr>
      <w:rFonts w:ascii="VNI-Times" w:hAnsi="VNI-Times"/>
      <w:sz w:val="28"/>
    </w:rPr>
  </w:style>
  <w:style w:type="paragraph" w:styleId="BalloonText">
    <w:name w:val="Balloon Text"/>
    <w:basedOn w:val="Normal"/>
    <w:semiHidden/>
    <w:rsid w:val="002F5DED"/>
    <w:rPr>
      <w:rFonts w:ascii="Tahoma" w:hAnsi="Tahoma" w:cs="Tahoma"/>
      <w:sz w:val="16"/>
      <w:szCs w:val="16"/>
    </w:rPr>
  </w:style>
  <w:style w:type="table" w:styleId="TableGrid">
    <w:name w:val="Table Grid"/>
    <w:basedOn w:val="TableNormal"/>
    <w:uiPriority w:val="59"/>
    <w:rsid w:val="00A228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A966F6"/>
    <w:pPr>
      <w:ind w:left="3600" w:firstLine="720"/>
    </w:pPr>
    <w:rPr>
      <w:rFonts w:ascii="VNI-Times" w:hAnsi="VNI-Times"/>
      <w:i/>
      <w:sz w:val="24"/>
    </w:rPr>
  </w:style>
  <w:style w:type="paragraph" w:styleId="Header">
    <w:name w:val="header"/>
    <w:basedOn w:val="Normal"/>
    <w:rsid w:val="007A21F4"/>
    <w:pPr>
      <w:tabs>
        <w:tab w:val="center" w:pos="4320"/>
        <w:tab w:val="right" w:pos="8640"/>
      </w:tabs>
    </w:pPr>
  </w:style>
  <w:style w:type="paragraph" w:styleId="Footer">
    <w:name w:val="footer"/>
    <w:basedOn w:val="Normal"/>
    <w:rsid w:val="007A21F4"/>
    <w:pPr>
      <w:tabs>
        <w:tab w:val="center" w:pos="4320"/>
        <w:tab w:val="right" w:pos="8640"/>
      </w:tabs>
    </w:pPr>
  </w:style>
  <w:style w:type="character" w:styleId="PageNumber">
    <w:name w:val="page number"/>
    <w:basedOn w:val="DefaultParagraphFont"/>
    <w:rsid w:val="007A21F4"/>
  </w:style>
  <w:style w:type="paragraph" w:customStyle="1" w:styleId="CharCharChar">
    <w:name w:val="Char Char Char"/>
    <w:basedOn w:val="Normal"/>
    <w:next w:val="Normal"/>
    <w:autoRedefine/>
    <w:semiHidden/>
    <w:rsid w:val="00A3481D"/>
    <w:pPr>
      <w:spacing w:before="120" w:after="120" w:line="312" w:lineRule="auto"/>
    </w:pPr>
    <w:rPr>
      <w:sz w:val="28"/>
      <w:szCs w:val="28"/>
    </w:rPr>
  </w:style>
  <w:style w:type="paragraph" w:styleId="ListParagraph">
    <w:name w:val="List Paragraph"/>
    <w:basedOn w:val="Normal"/>
    <w:qFormat/>
    <w:rsid w:val="007B61DE"/>
    <w:pPr>
      <w:spacing w:after="200" w:line="276" w:lineRule="auto"/>
      <w:ind w:left="720"/>
      <w:contextualSpacing/>
    </w:pPr>
    <w:rPr>
      <w:rFonts w:ascii="Calibri" w:hAnsi="Calibri"/>
      <w:sz w:val="22"/>
      <w:szCs w:val="22"/>
    </w:rPr>
  </w:style>
  <w:style w:type="paragraph" w:styleId="NormalWeb">
    <w:name w:val="Normal (Web)"/>
    <w:basedOn w:val="Normal"/>
    <w:rsid w:val="00F00CFA"/>
    <w:pPr>
      <w:spacing w:before="100" w:beforeAutospacing="1" w:after="100" w:afterAutospacing="1"/>
    </w:pPr>
    <w:rPr>
      <w:rFonts w:eastAsia="Calibri"/>
      <w:sz w:val="24"/>
      <w:szCs w:val="24"/>
    </w:rPr>
  </w:style>
  <w:style w:type="paragraph" w:styleId="Revision">
    <w:name w:val="Revision"/>
    <w:hidden/>
    <w:uiPriority w:val="99"/>
    <w:semiHidden/>
    <w:rsid w:val="009F61D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45569">
      <w:bodyDiv w:val="1"/>
      <w:marLeft w:val="0"/>
      <w:marRight w:val="0"/>
      <w:marTop w:val="0"/>
      <w:marBottom w:val="0"/>
      <w:divBdr>
        <w:top w:val="none" w:sz="0" w:space="0" w:color="auto"/>
        <w:left w:val="none" w:sz="0" w:space="0" w:color="auto"/>
        <w:bottom w:val="none" w:sz="0" w:space="0" w:color="auto"/>
        <w:right w:val="none" w:sz="0" w:space="0" w:color="auto"/>
      </w:divBdr>
    </w:div>
    <w:div w:id="681055189">
      <w:bodyDiv w:val="1"/>
      <w:marLeft w:val="0"/>
      <w:marRight w:val="0"/>
      <w:marTop w:val="0"/>
      <w:marBottom w:val="0"/>
      <w:divBdr>
        <w:top w:val="none" w:sz="0" w:space="0" w:color="auto"/>
        <w:left w:val="none" w:sz="0" w:space="0" w:color="auto"/>
        <w:bottom w:val="none" w:sz="0" w:space="0" w:color="auto"/>
        <w:right w:val="none" w:sz="0" w:space="0" w:color="auto"/>
      </w:divBdr>
    </w:div>
    <w:div w:id="682516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2</Pages>
  <Words>286</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Boä Coâng nghieäp   COÄNG HOØA XAÕ HOÄI CHUÛ NGHÓA VIEÄT NAM</vt:lpstr>
    </vt:vector>
  </TitlesOfParts>
  <Company>Thai Son Computer Pte.</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ä Coâng nghieäp   COÄNG HOØA XAÕ HOÄI CHUÛ NGHÓA VIEÄT NAM</dc:title>
  <dc:subject/>
  <dc:creator>TSCCOM</dc:creator>
  <cp:keywords/>
  <cp:lastModifiedBy>Đặng Tấn Hiệp</cp:lastModifiedBy>
  <cp:revision>150</cp:revision>
  <cp:lastPrinted>2018-07-16T01:36:00Z</cp:lastPrinted>
  <dcterms:created xsi:type="dcterms:W3CDTF">2022-04-13T03:44:00Z</dcterms:created>
  <dcterms:modified xsi:type="dcterms:W3CDTF">2023-04-18T01:00:00Z</dcterms:modified>
</cp:coreProperties>
</file>